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BC2BD8" w14:textId="77777777" w:rsidR="00CB6928" w:rsidRDefault="00B25AC8" w:rsidP="00143777">
      <w:pPr>
        <w:pStyle w:val="ab"/>
        <w:spacing w:before="72" w:afterLines="50" w:after="180"/>
      </w:pPr>
      <w:r>
        <w:rPr>
          <w:noProof/>
        </w:rPr>
        <mc:AlternateContent>
          <mc:Choice Requires="wpg">
            <w:drawing>
              <wp:inline distT="0" distB="0" distL="0" distR="0" wp14:anchorId="6F8492D2" wp14:editId="4C01674B">
                <wp:extent cx="5556250" cy="371475"/>
                <wp:effectExtent l="0" t="0" r="6350" b="9525"/>
                <wp:docPr id="170" name="群組 5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56250" cy="371475"/>
                          <a:chOff x="0" y="0"/>
                          <a:chExt cx="55563" cy="3715"/>
                        </a:xfrm>
                      </wpg:grpSpPr>
                      <wps:wsp>
                        <wps:cNvPr id="171" name="五邊形 56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560" cy="3600"/>
                          </a:xfrm>
                          <a:prstGeom prst="homePlate">
                            <a:avLst>
                              <a:gd name="adj" fmla="val 51865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2700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172" name="群組 562"/>
                        <wpg:cNvGrpSpPr>
                          <a:grpSpLocks/>
                        </wpg:cNvGrpSpPr>
                        <wpg:grpSpPr bwMode="auto">
                          <a:xfrm>
                            <a:off x="381" y="560"/>
                            <a:ext cx="55182" cy="3155"/>
                            <a:chOff x="3" y="-456"/>
                            <a:chExt cx="146" cy="127868"/>
                          </a:xfrm>
                        </wpg:grpSpPr>
                        <wps:wsp>
                          <wps:cNvPr id="17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" y="2858"/>
                              <a:ext cx="14" cy="12455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25708F5" w14:textId="77777777" w:rsidR="00E4200B" w:rsidRPr="00AD3D1D" w:rsidRDefault="00CB6928" w:rsidP="00E4200B">
                                <w:pPr>
                                  <w:pStyle w:val="ab"/>
                                  <w:spacing w:beforeLines="0" w:afterLines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CB6928">
                                  <w:rPr>
                                    <w:rFonts w:hint="eastAsia"/>
                                  </w:rPr>
                                  <w:t>英翻中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 upright="1">
                            <a:spAutoFit/>
                          </wps:bodyPr>
                        </wps:wsp>
                        <wps:wsp>
                          <wps:cNvPr id="17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" y="-456"/>
                              <a:ext cx="112" cy="9357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8E54FF5" w14:textId="77777777" w:rsidR="00E4200B" w:rsidRPr="00E64733" w:rsidRDefault="00CB6928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每題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143777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分</w:t>
                                </w:r>
                                <w:r w:rsidR="00E4200B"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F8492D2" id="群組 560" o:spid="_x0000_s1026" style="width:437.5pt;height:29.25pt;mso-position-horizontal-relative:char;mso-position-vertical-relative:line" coordsize="55563,3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"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五邊形 561" o:spid="_x0000_s1027" type="#_x0000_t15" style="position:absolute;width:1256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" adj="18389" fillcolor="#f2f2f2 [3052]" strokecolor="white [3212]" strokeweight="1pt"/>
                <v:group id="群組 562" o:spid="_x0000_s1028" style="position:absolute;left:381;top:560;width:55182;height:3155" coordorigin="3,-456" coordsize="146,127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9" type="#_x0000_t202" style="position:absolute;left:3;top:2858;width:14;height:12455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" filled="f" stroked="f">
                    <v:textbox style="mso-fit-shape-to-text:t" inset="0,0,0,0">
                      <w:txbxContent>
                        <w:p w14:paraId="525708F5" w14:textId="77777777" w:rsidR="00E4200B" w:rsidRPr="00AD3D1D" w:rsidRDefault="00CB6928" w:rsidP="00E4200B">
                          <w:pPr>
                            <w:pStyle w:val="ab"/>
                            <w:spacing w:beforeLines="0" w:afterLines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CB6928">
                            <w:rPr>
                              <w:rFonts w:hint="eastAsia"/>
                            </w:rPr>
                            <w:t>英翻中</w:t>
                          </w:r>
                        </w:p>
                      </w:txbxContent>
                    </v:textbox>
                  </v:shape>
                  <v:shape id="文字方塊 2" o:spid="_x0000_s1030" type="#_x0000_t202" style="position:absolute;left:37;top:-456;width:112;height:93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" filled="f" stroked="f">
                    <v:textbox style="mso-fit-shape-to-text:t" inset="0,0,0,0">
                      <w:txbxContent>
                        <w:p w14:paraId="38E54FF5" w14:textId="77777777" w:rsidR="00E4200B" w:rsidRPr="00E64733" w:rsidRDefault="00CB6928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（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每題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4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分，共</w:t>
                          </w:r>
                          <w:r w:rsidR="00143777"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0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分</w:t>
                          </w:r>
                          <w:r w:rsidR="00E4200B"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  <w:r w:rsidR="00320806">
        <w:t xml:space="preserve">  </w:t>
      </w:r>
    </w:p>
    <w:tbl>
      <w:tblPr>
        <w:tblW w:w="9600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0"/>
        <w:gridCol w:w="9000"/>
      </w:tblGrid>
      <w:tr w:rsidR="00C34B9E" w:rsidRPr="0041545D" w14:paraId="014E8D35" w14:textId="77777777" w:rsidTr="00143777">
        <w:tc>
          <w:tcPr>
            <w:tcW w:w="600" w:type="dxa"/>
          </w:tcPr>
          <w:p w14:paraId="2CEAE15A" w14:textId="77777777" w:rsidR="00C34B9E" w:rsidRPr="0041545D" w:rsidRDefault="00C34B9E" w:rsidP="00610CDF">
            <w:pPr>
              <w:spacing w:line="420" w:lineRule="atLeast"/>
              <w:rPr>
                <w:rFonts w:eastAsia="標楷體"/>
                <w:sz w:val="28"/>
              </w:rPr>
            </w:pPr>
            <w:r w:rsidRPr="0041545D">
              <w:rPr>
                <w:rFonts w:eastAsia="標楷體"/>
                <w:sz w:val="28"/>
              </w:rPr>
              <w:t xml:space="preserve">1. </w:t>
            </w:r>
          </w:p>
        </w:tc>
        <w:tc>
          <w:tcPr>
            <w:tcW w:w="9000" w:type="dxa"/>
          </w:tcPr>
          <w:p w14:paraId="49D3F21E" w14:textId="77777777" w:rsidR="00C34B9E" w:rsidRPr="0041545D" w:rsidRDefault="00E42001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color w:val="000000"/>
                <w:sz w:val="28"/>
                <w:szCs w:val="28"/>
              </w:rPr>
              <w:t>They ate this cake yesterday.</w:t>
            </w:r>
          </w:p>
          <w:p w14:paraId="62FC3A1E" w14:textId="730244CE" w:rsidR="00C34B9E" w:rsidRPr="0041545D" w:rsidRDefault="0027493D" w:rsidP="00610CDF">
            <w:pPr>
              <w:spacing w:line="420" w:lineRule="atLeast"/>
              <w:rPr>
                <w:rFonts w:eastAsia="標楷體"/>
                <w:sz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_________________________________________________</w:t>
            </w:r>
            <w:r w:rsidR="00327323" w:rsidRPr="0041545D">
              <w:rPr>
                <w:rFonts w:eastAsia="標楷體"/>
                <w:sz w:val="28"/>
                <w:szCs w:val="28"/>
              </w:rPr>
              <w:t>____________</w:t>
            </w:r>
          </w:p>
        </w:tc>
      </w:tr>
      <w:tr w:rsidR="00C34B9E" w:rsidRPr="0041545D" w14:paraId="172647F4" w14:textId="77777777" w:rsidTr="00143777">
        <w:tc>
          <w:tcPr>
            <w:tcW w:w="600" w:type="dxa"/>
          </w:tcPr>
          <w:p w14:paraId="3D8BEAD8" w14:textId="77777777" w:rsidR="00C34B9E" w:rsidRPr="0041545D" w:rsidRDefault="00C34B9E" w:rsidP="00610CDF">
            <w:pPr>
              <w:spacing w:line="420" w:lineRule="atLeast"/>
              <w:rPr>
                <w:rFonts w:eastAsia="標楷體"/>
                <w:sz w:val="28"/>
              </w:rPr>
            </w:pPr>
            <w:r w:rsidRPr="0041545D">
              <w:rPr>
                <w:rFonts w:eastAsia="標楷體"/>
                <w:sz w:val="28"/>
              </w:rPr>
              <w:t xml:space="preserve">2. </w:t>
            </w:r>
          </w:p>
        </w:tc>
        <w:tc>
          <w:tcPr>
            <w:tcW w:w="9000" w:type="dxa"/>
          </w:tcPr>
          <w:p w14:paraId="3BBD29FA" w14:textId="77777777" w:rsidR="00C34B9E" w:rsidRPr="0041545D" w:rsidRDefault="00E42001" w:rsidP="00E42001">
            <w:pPr>
              <w:spacing w:line="480" w:lineRule="exact"/>
              <w:rPr>
                <w:rFonts w:eastAsia="標楷體"/>
                <w:color w:val="000000"/>
                <w:sz w:val="28"/>
                <w:szCs w:val="28"/>
              </w:rPr>
            </w:pPr>
            <w:r w:rsidRPr="0041545D">
              <w:rPr>
                <w:rFonts w:eastAsia="標楷體"/>
                <w:color w:val="000000"/>
                <w:sz w:val="28"/>
                <w:szCs w:val="28"/>
              </w:rPr>
              <w:t>We will not play baseball next month.</w:t>
            </w:r>
          </w:p>
          <w:p w14:paraId="63002207" w14:textId="39167AFD" w:rsidR="00C34B9E" w:rsidRPr="0041545D" w:rsidRDefault="0027493D" w:rsidP="00610CDF">
            <w:pPr>
              <w:spacing w:line="420" w:lineRule="atLeast"/>
              <w:rPr>
                <w:rFonts w:eastAsia="標楷體"/>
                <w:sz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_________________________________________________</w:t>
            </w:r>
            <w:r w:rsidR="00327323" w:rsidRPr="0041545D">
              <w:rPr>
                <w:rFonts w:eastAsia="標楷體"/>
                <w:sz w:val="28"/>
                <w:szCs w:val="28"/>
              </w:rPr>
              <w:t>____________</w:t>
            </w:r>
          </w:p>
        </w:tc>
      </w:tr>
      <w:tr w:rsidR="00C34B9E" w:rsidRPr="0041545D" w14:paraId="752B44F9" w14:textId="77777777" w:rsidTr="00143777">
        <w:tc>
          <w:tcPr>
            <w:tcW w:w="600" w:type="dxa"/>
          </w:tcPr>
          <w:p w14:paraId="32A31436" w14:textId="77777777" w:rsidR="00C34B9E" w:rsidRPr="0041545D" w:rsidRDefault="00C34B9E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 xml:space="preserve">3. </w:t>
            </w:r>
          </w:p>
        </w:tc>
        <w:tc>
          <w:tcPr>
            <w:tcW w:w="9000" w:type="dxa"/>
          </w:tcPr>
          <w:p w14:paraId="354B3AC7" w14:textId="77777777" w:rsidR="00C34B9E" w:rsidRPr="0041545D" w:rsidRDefault="00E42001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We will not drink Coke tomorrow, but we will drink milk.</w:t>
            </w:r>
          </w:p>
          <w:p w14:paraId="221AB1FF" w14:textId="2E7901F8" w:rsidR="00C34B9E" w:rsidRPr="0041545D" w:rsidRDefault="00C34B9E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_________________________________________________</w:t>
            </w:r>
            <w:r w:rsidR="00327323" w:rsidRPr="0041545D">
              <w:rPr>
                <w:rFonts w:eastAsia="標楷體"/>
                <w:sz w:val="28"/>
                <w:szCs w:val="28"/>
              </w:rPr>
              <w:t>____________</w:t>
            </w:r>
          </w:p>
        </w:tc>
      </w:tr>
      <w:tr w:rsidR="00C34B9E" w:rsidRPr="0041545D" w14:paraId="0E6B0588" w14:textId="77777777" w:rsidTr="00143777">
        <w:tc>
          <w:tcPr>
            <w:tcW w:w="600" w:type="dxa"/>
          </w:tcPr>
          <w:p w14:paraId="1801ED49" w14:textId="77777777" w:rsidR="00C34B9E" w:rsidRPr="0041545D" w:rsidRDefault="00C34B9E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 xml:space="preserve">4. </w:t>
            </w:r>
          </w:p>
        </w:tc>
        <w:tc>
          <w:tcPr>
            <w:tcW w:w="9000" w:type="dxa"/>
          </w:tcPr>
          <w:p w14:paraId="1CF8C17E" w14:textId="77777777" w:rsidR="00C34B9E" w:rsidRPr="0041545D" w:rsidRDefault="00E42001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color w:val="000000"/>
                <w:sz w:val="28"/>
                <w:szCs w:val="28"/>
              </w:rPr>
              <w:t>Were you a good student before?</w:t>
            </w:r>
          </w:p>
          <w:p w14:paraId="0E23CC8D" w14:textId="5E15F2E5" w:rsidR="00C34B9E" w:rsidRPr="0041545D" w:rsidRDefault="00C34B9E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_________________________________________________</w:t>
            </w:r>
            <w:r w:rsidR="00327323" w:rsidRPr="0041545D">
              <w:rPr>
                <w:rFonts w:eastAsia="標楷體"/>
                <w:sz w:val="28"/>
                <w:szCs w:val="28"/>
              </w:rPr>
              <w:t>____________</w:t>
            </w:r>
          </w:p>
        </w:tc>
      </w:tr>
      <w:tr w:rsidR="00C34B9E" w:rsidRPr="0041545D" w14:paraId="5704B690" w14:textId="77777777" w:rsidTr="00143777">
        <w:tc>
          <w:tcPr>
            <w:tcW w:w="600" w:type="dxa"/>
          </w:tcPr>
          <w:p w14:paraId="3ABFF0BF" w14:textId="77777777" w:rsidR="00C34B9E" w:rsidRPr="0041545D" w:rsidRDefault="00C34B9E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 xml:space="preserve">5. </w:t>
            </w:r>
          </w:p>
        </w:tc>
        <w:tc>
          <w:tcPr>
            <w:tcW w:w="9000" w:type="dxa"/>
          </w:tcPr>
          <w:p w14:paraId="7083AE05" w14:textId="77777777" w:rsidR="00C34B9E" w:rsidRPr="0041545D" w:rsidRDefault="00E42001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color w:val="000000"/>
                <w:sz w:val="28"/>
                <w:szCs w:val="28"/>
              </w:rPr>
              <w:t>Was he a bad teacher before?</w:t>
            </w:r>
          </w:p>
          <w:p w14:paraId="06B7DF78" w14:textId="27CD8D47" w:rsidR="00C34B9E" w:rsidRPr="0041545D" w:rsidRDefault="00C34B9E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_________________________________________________</w:t>
            </w:r>
            <w:r w:rsidR="00327323" w:rsidRPr="0041545D">
              <w:rPr>
                <w:rFonts w:eastAsia="標楷體"/>
                <w:sz w:val="28"/>
                <w:szCs w:val="28"/>
              </w:rPr>
              <w:t>____________</w:t>
            </w:r>
          </w:p>
        </w:tc>
      </w:tr>
      <w:tr w:rsidR="00C34B9E" w:rsidRPr="0041545D" w14:paraId="17C44768" w14:textId="77777777" w:rsidTr="00143777">
        <w:tc>
          <w:tcPr>
            <w:tcW w:w="600" w:type="dxa"/>
          </w:tcPr>
          <w:p w14:paraId="6ADCA673" w14:textId="77777777" w:rsidR="00C34B9E" w:rsidRPr="0041545D" w:rsidRDefault="00C34B9E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 xml:space="preserve">6. </w:t>
            </w:r>
          </w:p>
        </w:tc>
        <w:tc>
          <w:tcPr>
            <w:tcW w:w="9000" w:type="dxa"/>
          </w:tcPr>
          <w:p w14:paraId="2DEA7873" w14:textId="77777777" w:rsidR="00C34B9E" w:rsidRPr="0041545D" w:rsidRDefault="00E42001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Were your brothers and sisters singers before?</w:t>
            </w:r>
          </w:p>
          <w:p w14:paraId="171B9232" w14:textId="6D92357D" w:rsidR="00C34B9E" w:rsidRPr="0041545D" w:rsidRDefault="00C34B9E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_________________________________________________</w:t>
            </w:r>
            <w:r w:rsidR="00327323" w:rsidRPr="0041545D">
              <w:rPr>
                <w:rFonts w:eastAsia="標楷體"/>
                <w:sz w:val="28"/>
                <w:szCs w:val="28"/>
              </w:rPr>
              <w:t>____________</w:t>
            </w:r>
          </w:p>
        </w:tc>
      </w:tr>
      <w:tr w:rsidR="00C34B9E" w:rsidRPr="0041545D" w14:paraId="32AC1086" w14:textId="77777777" w:rsidTr="00143777">
        <w:tc>
          <w:tcPr>
            <w:tcW w:w="600" w:type="dxa"/>
          </w:tcPr>
          <w:p w14:paraId="5FF41FF2" w14:textId="77777777" w:rsidR="00C34B9E" w:rsidRPr="0041545D" w:rsidRDefault="00C34B9E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 xml:space="preserve">7. </w:t>
            </w:r>
          </w:p>
        </w:tc>
        <w:tc>
          <w:tcPr>
            <w:tcW w:w="9000" w:type="dxa"/>
          </w:tcPr>
          <w:p w14:paraId="337A657A" w14:textId="77777777" w:rsidR="00C34B9E" w:rsidRPr="0041545D" w:rsidRDefault="00E42001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color w:val="000000"/>
                <w:sz w:val="28"/>
                <w:szCs w:val="28"/>
              </w:rPr>
              <w:t>Did you call your father last night?</w:t>
            </w:r>
          </w:p>
          <w:p w14:paraId="7993B5A2" w14:textId="77CE2869" w:rsidR="00C34B9E" w:rsidRPr="0041545D" w:rsidRDefault="00C34B9E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_________________________________________________</w:t>
            </w:r>
            <w:r w:rsidR="00327323" w:rsidRPr="0041545D">
              <w:rPr>
                <w:rFonts w:eastAsia="標楷體"/>
                <w:sz w:val="28"/>
                <w:szCs w:val="28"/>
              </w:rPr>
              <w:t>____________</w:t>
            </w:r>
          </w:p>
        </w:tc>
      </w:tr>
      <w:tr w:rsidR="00C34B9E" w:rsidRPr="0041545D" w14:paraId="7BC394D2" w14:textId="77777777" w:rsidTr="00143777">
        <w:tc>
          <w:tcPr>
            <w:tcW w:w="600" w:type="dxa"/>
          </w:tcPr>
          <w:p w14:paraId="0E02A426" w14:textId="77777777" w:rsidR="00C34B9E" w:rsidRPr="0041545D" w:rsidRDefault="00C34B9E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 xml:space="preserve">8. </w:t>
            </w:r>
          </w:p>
        </w:tc>
        <w:tc>
          <w:tcPr>
            <w:tcW w:w="9000" w:type="dxa"/>
          </w:tcPr>
          <w:p w14:paraId="165FF384" w14:textId="77777777" w:rsidR="00C34B9E" w:rsidRPr="0041545D" w:rsidRDefault="00E42001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color w:val="000000"/>
                <w:sz w:val="28"/>
                <w:szCs w:val="28"/>
              </w:rPr>
              <w:t>Did it like that cat last year?</w:t>
            </w:r>
          </w:p>
          <w:p w14:paraId="7A0DBAC8" w14:textId="43E1DC19" w:rsidR="00C34B9E" w:rsidRPr="0041545D" w:rsidRDefault="00C34B9E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_________________________________________________</w:t>
            </w:r>
            <w:r w:rsidR="00327323" w:rsidRPr="0041545D">
              <w:rPr>
                <w:rFonts w:eastAsia="標楷體"/>
                <w:sz w:val="28"/>
                <w:szCs w:val="28"/>
              </w:rPr>
              <w:t>____________</w:t>
            </w:r>
          </w:p>
        </w:tc>
      </w:tr>
      <w:tr w:rsidR="00C34B9E" w:rsidRPr="0041545D" w14:paraId="212D7E47" w14:textId="77777777" w:rsidTr="00143777">
        <w:tc>
          <w:tcPr>
            <w:tcW w:w="600" w:type="dxa"/>
          </w:tcPr>
          <w:p w14:paraId="19313A65" w14:textId="77777777" w:rsidR="00C34B9E" w:rsidRPr="0041545D" w:rsidRDefault="00C34B9E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 xml:space="preserve">9. </w:t>
            </w:r>
          </w:p>
        </w:tc>
        <w:tc>
          <w:tcPr>
            <w:tcW w:w="9000" w:type="dxa"/>
          </w:tcPr>
          <w:p w14:paraId="109A0325" w14:textId="77777777" w:rsidR="00C34B9E" w:rsidRPr="0041545D" w:rsidRDefault="00E42001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color w:val="000000"/>
                <w:sz w:val="28"/>
                <w:szCs w:val="28"/>
              </w:rPr>
              <w:t>He did not take a shower yesterday.</w:t>
            </w:r>
          </w:p>
          <w:p w14:paraId="7F775CBB" w14:textId="7CBA138B" w:rsidR="00C34B9E" w:rsidRPr="0041545D" w:rsidRDefault="00C34B9E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_________________________________________________</w:t>
            </w:r>
            <w:r w:rsidR="00327323" w:rsidRPr="0041545D">
              <w:rPr>
                <w:rFonts w:eastAsia="標楷體"/>
                <w:sz w:val="28"/>
                <w:szCs w:val="28"/>
              </w:rPr>
              <w:t>____________</w:t>
            </w:r>
          </w:p>
        </w:tc>
      </w:tr>
      <w:tr w:rsidR="00C34B9E" w:rsidRPr="0041545D" w14:paraId="524F2C40" w14:textId="77777777" w:rsidTr="00143777">
        <w:tc>
          <w:tcPr>
            <w:tcW w:w="600" w:type="dxa"/>
          </w:tcPr>
          <w:p w14:paraId="69522582" w14:textId="77777777" w:rsidR="00C34B9E" w:rsidRPr="0041545D" w:rsidRDefault="00C34B9E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 xml:space="preserve">10. </w:t>
            </w:r>
          </w:p>
        </w:tc>
        <w:tc>
          <w:tcPr>
            <w:tcW w:w="9000" w:type="dxa"/>
          </w:tcPr>
          <w:p w14:paraId="0F75E384" w14:textId="77777777" w:rsidR="00C34B9E" w:rsidRPr="0041545D" w:rsidRDefault="00E42001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color w:val="000000"/>
                <w:sz w:val="28"/>
                <w:szCs w:val="28"/>
              </w:rPr>
              <w:t>They will read that book next year.</w:t>
            </w:r>
          </w:p>
          <w:p w14:paraId="38A5F906" w14:textId="31D3993F" w:rsidR="00C34B9E" w:rsidRPr="0041545D" w:rsidRDefault="00C34B9E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_________________________________________________</w:t>
            </w:r>
            <w:r w:rsidR="00327323" w:rsidRPr="0041545D">
              <w:rPr>
                <w:rFonts w:eastAsia="標楷體"/>
                <w:sz w:val="28"/>
                <w:szCs w:val="28"/>
              </w:rPr>
              <w:t>____________</w:t>
            </w:r>
          </w:p>
        </w:tc>
      </w:tr>
      <w:tr w:rsidR="00C34B9E" w:rsidRPr="0041545D" w14:paraId="44F12C9B" w14:textId="77777777" w:rsidTr="00143777">
        <w:tc>
          <w:tcPr>
            <w:tcW w:w="600" w:type="dxa"/>
          </w:tcPr>
          <w:p w14:paraId="4261819F" w14:textId="77777777" w:rsidR="00C34B9E" w:rsidRPr="0041545D" w:rsidRDefault="00C34B9E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 xml:space="preserve">11. </w:t>
            </w:r>
          </w:p>
        </w:tc>
        <w:tc>
          <w:tcPr>
            <w:tcW w:w="9000" w:type="dxa"/>
          </w:tcPr>
          <w:p w14:paraId="31B67998" w14:textId="77777777" w:rsidR="00C34B9E" w:rsidRPr="0041545D" w:rsidRDefault="00E42001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color w:val="000000"/>
                <w:sz w:val="28"/>
                <w:szCs w:val="28"/>
              </w:rPr>
              <w:t>You will not drink milk tomorrow.</w:t>
            </w:r>
          </w:p>
          <w:p w14:paraId="406384F9" w14:textId="5F04DA84" w:rsidR="00C34B9E" w:rsidRPr="0041545D" w:rsidRDefault="00C34B9E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_________________________________________________</w:t>
            </w:r>
            <w:r w:rsidR="00327323" w:rsidRPr="0041545D">
              <w:rPr>
                <w:rFonts w:eastAsia="標楷體"/>
                <w:sz w:val="28"/>
                <w:szCs w:val="28"/>
              </w:rPr>
              <w:t>____________</w:t>
            </w:r>
            <w:bookmarkStart w:id="0" w:name="_GoBack"/>
            <w:bookmarkEnd w:id="0"/>
          </w:p>
        </w:tc>
      </w:tr>
      <w:tr w:rsidR="00C34B9E" w:rsidRPr="0041545D" w14:paraId="6DDF4E38" w14:textId="77777777" w:rsidTr="00143777">
        <w:tc>
          <w:tcPr>
            <w:tcW w:w="600" w:type="dxa"/>
          </w:tcPr>
          <w:p w14:paraId="73492294" w14:textId="77777777" w:rsidR="00C34B9E" w:rsidRPr="0041545D" w:rsidRDefault="00C34B9E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 xml:space="preserve">12. </w:t>
            </w:r>
          </w:p>
        </w:tc>
        <w:tc>
          <w:tcPr>
            <w:tcW w:w="9000" w:type="dxa"/>
          </w:tcPr>
          <w:p w14:paraId="57C073A9" w14:textId="77777777" w:rsidR="00C34B9E" w:rsidRPr="0041545D" w:rsidRDefault="00E42001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color w:val="000000"/>
                <w:sz w:val="28"/>
                <w:szCs w:val="28"/>
              </w:rPr>
              <w:t>Will she eat dinner tonight?</w:t>
            </w:r>
          </w:p>
          <w:p w14:paraId="0D2209D1" w14:textId="7EE95EE2" w:rsidR="00C34B9E" w:rsidRPr="0041545D" w:rsidRDefault="00C34B9E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_________________________________________________</w:t>
            </w:r>
            <w:r w:rsidR="00327323" w:rsidRPr="0041545D">
              <w:rPr>
                <w:rFonts w:eastAsia="標楷體"/>
                <w:sz w:val="28"/>
                <w:szCs w:val="28"/>
              </w:rPr>
              <w:t>____________</w:t>
            </w:r>
          </w:p>
        </w:tc>
      </w:tr>
      <w:tr w:rsidR="00C34B9E" w:rsidRPr="0041545D" w14:paraId="1340CF80" w14:textId="77777777" w:rsidTr="00143777">
        <w:tc>
          <w:tcPr>
            <w:tcW w:w="600" w:type="dxa"/>
          </w:tcPr>
          <w:p w14:paraId="2AC8BC7F" w14:textId="77777777" w:rsidR="00C34B9E" w:rsidRPr="0041545D" w:rsidRDefault="00C34B9E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 xml:space="preserve">13. </w:t>
            </w:r>
          </w:p>
        </w:tc>
        <w:tc>
          <w:tcPr>
            <w:tcW w:w="9000" w:type="dxa"/>
          </w:tcPr>
          <w:p w14:paraId="71F41B3E" w14:textId="77777777" w:rsidR="00C34B9E" w:rsidRPr="0041545D" w:rsidRDefault="00E42001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When did you take that basketball to Japan?</w:t>
            </w:r>
          </w:p>
          <w:p w14:paraId="3CC601D3" w14:textId="4CBF71FB" w:rsidR="00C34B9E" w:rsidRPr="0041545D" w:rsidRDefault="00C34B9E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_________________________________________________</w:t>
            </w:r>
            <w:r w:rsidR="00327323" w:rsidRPr="0041545D">
              <w:rPr>
                <w:rFonts w:eastAsia="標楷體"/>
                <w:sz w:val="28"/>
                <w:szCs w:val="28"/>
              </w:rPr>
              <w:t>____________</w:t>
            </w:r>
          </w:p>
        </w:tc>
      </w:tr>
      <w:tr w:rsidR="00C34B9E" w:rsidRPr="0041545D" w14:paraId="343CC6D7" w14:textId="77777777" w:rsidTr="00143777">
        <w:tc>
          <w:tcPr>
            <w:tcW w:w="600" w:type="dxa"/>
          </w:tcPr>
          <w:p w14:paraId="38651ECB" w14:textId="77777777" w:rsidR="00C34B9E" w:rsidRPr="0041545D" w:rsidRDefault="00C34B9E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 xml:space="preserve">14. </w:t>
            </w:r>
          </w:p>
        </w:tc>
        <w:tc>
          <w:tcPr>
            <w:tcW w:w="9000" w:type="dxa"/>
          </w:tcPr>
          <w:p w14:paraId="1A5B1B8E" w14:textId="02F10ABD" w:rsidR="00C34B9E" w:rsidRPr="0041545D" w:rsidRDefault="00E42001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color w:val="000000"/>
                <w:sz w:val="28"/>
                <w:szCs w:val="28"/>
              </w:rPr>
              <w:t>She did not watch TV last night.</w:t>
            </w:r>
            <w:r w:rsidR="00C34B9E" w:rsidRPr="0041545D">
              <w:rPr>
                <w:rFonts w:eastAsia="標楷體"/>
                <w:sz w:val="28"/>
                <w:szCs w:val="28"/>
              </w:rPr>
              <w:t xml:space="preserve"> _________________________________________________</w:t>
            </w:r>
            <w:r w:rsidR="00327323" w:rsidRPr="0041545D">
              <w:rPr>
                <w:rFonts w:eastAsia="標楷體"/>
                <w:sz w:val="28"/>
                <w:szCs w:val="28"/>
              </w:rPr>
              <w:t>____________</w:t>
            </w:r>
          </w:p>
        </w:tc>
      </w:tr>
      <w:tr w:rsidR="00143777" w:rsidRPr="0041545D" w14:paraId="683D88E4" w14:textId="77777777" w:rsidTr="00143777">
        <w:tc>
          <w:tcPr>
            <w:tcW w:w="600" w:type="dxa"/>
          </w:tcPr>
          <w:p w14:paraId="1AA4FF0C" w14:textId="77777777" w:rsidR="00143777" w:rsidRPr="0041545D" w:rsidRDefault="00143777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15.</w:t>
            </w:r>
          </w:p>
        </w:tc>
        <w:tc>
          <w:tcPr>
            <w:tcW w:w="9000" w:type="dxa"/>
          </w:tcPr>
          <w:p w14:paraId="46D93A23" w14:textId="77777777" w:rsidR="00143777" w:rsidRPr="0041545D" w:rsidRDefault="00E42001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color w:val="000000"/>
                <w:sz w:val="28"/>
                <w:szCs w:val="28"/>
              </w:rPr>
              <w:t>He watched TV last week.</w:t>
            </w:r>
          </w:p>
          <w:p w14:paraId="16983532" w14:textId="780B0324" w:rsidR="00143777" w:rsidRPr="0041545D" w:rsidRDefault="00143777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_________________________________________________</w:t>
            </w:r>
            <w:r w:rsidR="00327323" w:rsidRPr="0041545D">
              <w:rPr>
                <w:rFonts w:eastAsia="標楷體"/>
                <w:sz w:val="28"/>
                <w:szCs w:val="28"/>
              </w:rPr>
              <w:t>____________</w:t>
            </w:r>
          </w:p>
        </w:tc>
      </w:tr>
      <w:tr w:rsidR="00143777" w:rsidRPr="0041545D" w14:paraId="2AB8BF2F" w14:textId="77777777" w:rsidTr="00143777">
        <w:tc>
          <w:tcPr>
            <w:tcW w:w="600" w:type="dxa"/>
          </w:tcPr>
          <w:p w14:paraId="1BB988D8" w14:textId="77777777" w:rsidR="00143777" w:rsidRPr="0041545D" w:rsidRDefault="00143777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1</w:t>
            </w:r>
            <w:r w:rsidR="00610CDF" w:rsidRPr="0041545D">
              <w:rPr>
                <w:rFonts w:eastAsia="標楷體"/>
                <w:sz w:val="28"/>
                <w:szCs w:val="28"/>
              </w:rPr>
              <w:t>6</w:t>
            </w:r>
            <w:r w:rsidRPr="0041545D">
              <w:rPr>
                <w:rFonts w:eastAsia="標楷體"/>
                <w:sz w:val="28"/>
                <w:szCs w:val="28"/>
              </w:rPr>
              <w:t xml:space="preserve">. </w:t>
            </w:r>
          </w:p>
        </w:tc>
        <w:tc>
          <w:tcPr>
            <w:tcW w:w="9000" w:type="dxa"/>
          </w:tcPr>
          <w:p w14:paraId="37C37D2B" w14:textId="77777777" w:rsidR="00143777" w:rsidRPr="0041545D" w:rsidRDefault="004107C0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I watched a good movie at home last night.</w:t>
            </w:r>
          </w:p>
          <w:p w14:paraId="61A5A506" w14:textId="7B843C3E" w:rsidR="00143777" w:rsidRPr="0041545D" w:rsidRDefault="00143777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_________________________________________________</w:t>
            </w:r>
            <w:r w:rsidR="00327323" w:rsidRPr="0041545D">
              <w:rPr>
                <w:rFonts w:eastAsia="標楷體"/>
                <w:sz w:val="28"/>
                <w:szCs w:val="28"/>
              </w:rPr>
              <w:t>____________</w:t>
            </w:r>
          </w:p>
        </w:tc>
      </w:tr>
      <w:tr w:rsidR="00143777" w:rsidRPr="0041545D" w14:paraId="088ACF06" w14:textId="77777777" w:rsidTr="00143777">
        <w:tc>
          <w:tcPr>
            <w:tcW w:w="600" w:type="dxa"/>
          </w:tcPr>
          <w:p w14:paraId="0C8B260D" w14:textId="77777777" w:rsidR="00143777" w:rsidRPr="0041545D" w:rsidRDefault="00143777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1</w:t>
            </w:r>
            <w:r w:rsidR="00610CDF" w:rsidRPr="0041545D">
              <w:rPr>
                <w:rFonts w:eastAsia="標楷體"/>
                <w:sz w:val="28"/>
                <w:szCs w:val="28"/>
              </w:rPr>
              <w:t>7</w:t>
            </w:r>
            <w:r w:rsidRPr="0041545D">
              <w:rPr>
                <w:rFonts w:eastAsia="標楷體"/>
                <w:sz w:val="28"/>
                <w:szCs w:val="28"/>
              </w:rPr>
              <w:t xml:space="preserve">. </w:t>
            </w:r>
          </w:p>
        </w:tc>
        <w:tc>
          <w:tcPr>
            <w:tcW w:w="9000" w:type="dxa"/>
          </w:tcPr>
          <w:p w14:paraId="513F6822" w14:textId="79A2C0B6" w:rsidR="00143777" w:rsidRPr="0041545D" w:rsidRDefault="004107C0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My daughter found Amy</w:t>
            </w:r>
            <w:r w:rsidR="00BB56A7" w:rsidRPr="0041545D">
              <w:rPr>
                <w:rFonts w:eastAsia="標楷體"/>
                <w:sz w:val="28"/>
                <w:szCs w:val="28"/>
              </w:rPr>
              <w:t>’</w:t>
            </w:r>
            <w:r w:rsidRPr="0041545D">
              <w:rPr>
                <w:rFonts w:eastAsia="標楷體"/>
                <w:sz w:val="28"/>
                <w:szCs w:val="28"/>
              </w:rPr>
              <w:t>s pen.</w:t>
            </w:r>
            <w:r w:rsidR="00143777" w:rsidRPr="0041545D">
              <w:rPr>
                <w:rFonts w:eastAsia="標楷體"/>
                <w:sz w:val="28"/>
                <w:szCs w:val="28"/>
              </w:rPr>
              <w:t xml:space="preserve"> _________________________________________________</w:t>
            </w:r>
            <w:r w:rsidR="00327323" w:rsidRPr="0041545D">
              <w:rPr>
                <w:rFonts w:eastAsia="標楷體"/>
                <w:sz w:val="28"/>
                <w:szCs w:val="28"/>
              </w:rPr>
              <w:t>____________</w:t>
            </w:r>
          </w:p>
        </w:tc>
      </w:tr>
      <w:tr w:rsidR="00143777" w:rsidRPr="0041545D" w14:paraId="13C9E849" w14:textId="77777777" w:rsidTr="00143777">
        <w:tc>
          <w:tcPr>
            <w:tcW w:w="600" w:type="dxa"/>
          </w:tcPr>
          <w:p w14:paraId="5034D785" w14:textId="77777777" w:rsidR="00143777" w:rsidRPr="0041545D" w:rsidRDefault="00143777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1</w:t>
            </w:r>
            <w:r w:rsidR="00610CDF" w:rsidRPr="0041545D">
              <w:rPr>
                <w:rFonts w:eastAsia="標楷體"/>
                <w:sz w:val="28"/>
                <w:szCs w:val="28"/>
              </w:rPr>
              <w:t>8</w:t>
            </w:r>
            <w:r w:rsidRPr="0041545D">
              <w:rPr>
                <w:rFonts w:eastAsia="標楷體"/>
                <w:sz w:val="28"/>
                <w:szCs w:val="28"/>
              </w:rPr>
              <w:t>.</w:t>
            </w:r>
          </w:p>
        </w:tc>
        <w:tc>
          <w:tcPr>
            <w:tcW w:w="9000" w:type="dxa"/>
          </w:tcPr>
          <w:p w14:paraId="163CE7F4" w14:textId="77777777" w:rsidR="00143777" w:rsidRPr="0041545D" w:rsidRDefault="004107C0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My teacher wasn’t happy.</w:t>
            </w:r>
          </w:p>
          <w:p w14:paraId="399B3EED" w14:textId="261671DC" w:rsidR="00143777" w:rsidRPr="0041545D" w:rsidRDefault="00143777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_________________________________________________</w:t>
            </w:r>
            <w:r w:rsidR="00327323" w:rsidRPr="0041545D">
              <w:rPr>
                <w:rFonts w:eastAsia="標楷體"/>
                <w:sz w:val="28"/>
                <w:szCs w:val="28"/>
              </w:rPr>
              <w:t>____________</w:t>
            </w:r>
          </w:p>
        </w:tc>
      </w:tr>
      <w:tr w:rsidR="00143777" w:rsidRPr="0041545D" w14:paraId="794DC109" w14:textId="77777777" w:rsidTr="00143777">
        <w:tc>
          <w:tcPr>
            <w:tcW w:w="600" w:type="dxa"/>
          </w:tcPr>
          <w:p w14:paraId="43E0F85C" w14:textId="77777777" w:rsidR="00143777" w:rsidRPr="0041545D" w:rsidRDefault="00143777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1</w:t>
            </w:r>
            <w:r w:rsidR="00610CDF" w:rsidRPr="0041545D">
              <w:rPr>
                <w:rFonts w:eastAsia="標楷體"/>
                <w:sz w:val="28"/>
                <w:szCs w:val="28"/>
              </w:rPr>
              <w:t>9</w:t>
            </w:r>
            <w:r w:rsidRPr="0041545D">
              <w:rPr>
                <w:rFonts w:eastAsia="標楷體"/>
                <w:sz w:val="28"/>
                <w:szCs w:val="28"/>
              </w:rPr>
              <w:t xml:space="preserve">. </w:t>
            </w:r>
          </w:p>
        </w:tc>
        <w:tc>
          <w:tcPr>
            <w:tcW w:w="9000" w:type="dxa"/>
          </w:tcPr>
          <w:p w14:paraId="28A4B1F9" w14:textId="77777777" w:rsidR="00143777" w:rsidRPr="0041545D" w:rsidRDefault="004107C0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 xml:space="preserve">When will </w:t>
            </w:r>
            <w:r w:rsidR="00764525" w:rsidRPr="0041545D">
              <w:rPr>
                <w:rFonts w:eastAsia="標楷體"/>
                <w:sz w:val="28"/>
                <w:szCs w:val="28"/>
              </w:rPr>
              <w:t>you</w:t>
            </w:r>
            <w:r w:rsidR="00AE23FF" w:rsidRPr="0041545D">
              <w:rPr>
                <w:rFonts w:eastAsia="標楷體"/>
                <w:sz w:val="28"/>
                <w:szCs w:val="28"/>
              </w:rPr>
              <w:t xml:space="preserve"> </w:t>
            </w:r>
            <w:r w:rsidRPr="0041545D">
              <w:rPr>
                <w:rFonts w:eastAsia="標楷體"/>
                <w:sz w:val="28"/>
                <w:szCs w:val="28"/>
              </w:rPr>
              <w:t>go to America?</w:t>
            </w:r>
          </w:p>
          <w:p w14:paraId="514C5B0C" w14:textId="67719D0D" w:rsidR="00143777" w:rsidRPr="0041545D" w:rsidRDefault="00143777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_________________________________________________</w:t>
            </w:r>
            <w:r w:rsidR="00327323" w:rsidRPr="0041545D">
              <w:rPr>
                <w:rFonts w:eastAsia="標楷體"/>
                <w:sz w:val="28"/>
                <w:szCs w:val="28"/>
              </w:rPr>
              <w:t>____________</w:t>
            </w:r>
          </w:p>
        </w:tc>
      </w:tr>
      <w:tr w:rsidR="00143777" w:rsidRPr="0041545D" w14:paraId="30641DA2" w14:textId="77777777" w:rsidTr="00143777">
        <w:tc>
          <w:tcPr>
            <w:tcW w:w="600" w:type="dxa"/>
          </w:tcPr>
          <w:p w14:paraId="36F362C4" w14:textId="77777777" w:rsidR="00143777" w:rsidRPr="0041545D" w:rsidRDefault="00610CDF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20</w:t>
            </w:r>
            <w:r w:rsidR="00143777" w:rsidRPr="0041545D">
              <w:rPr>
                <w:rFonts w:eastAsia="標楷體"/>
                <w:sz w:val="28"/>
                <w:szCs w:val="28"/>
              </w:rPr>
              <w:t xml:space="preserve">. </w:t>
            </w:r>
          </w:p>
        </w:tc>
        <w:tc>
          <w:tcPr>
            <w:tcW w:w="9000" w:type="dxa"/>
          </w:tcPr>
          <w:p w14:paraId="3220D3A5" w14:textId="58A4F849" w:rsidR="00143777" w:rsidRPr="0041545D" w:rsidRDefault="004107C0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 xml:space="preserve">Will his father </w:t>
            </w:r>
            <w:r w:rsidR="00BB56A7" w:rsidRPr="0041545D">
              <w:rPr>
                <w:rFonts w:eastAsia="標楷體"/>
                <w:sz w:val="28"/>
                <w:szCs w:val="28"/>
              </w:rPr>
              <w:t xml:space="preserve">be </w:t>
            </w:r>
            <w:r w:rsidRPr="0041545D">
              <w:rPr>
                <w:rFonts w:eastAsia="標楷體"/>
                <w:sz w:val="28"/>
                <w:szCs w:val="28"/>
              </w:rPr>
              <w:t>at home tomorrow?</w:t>
            </w:r>
            <w:r w:rsidR="00143777" w:rsidRPr="0041545D">
              <w:rPr>
                <w:rFonts w:eastAsia="標楷體"/>
                <w:sz w:val="28"/>
                <w:szCs w:val="28"/>
              </w:rPr>
              <w:t xml:space="preserve"> _________________________________________________</w:t>
            </w:r>
            <w:r w:rsidR="00327323" w:rsidRPr="0041545D">
              <w:rPr>
                <w:rFonts w:eastAsia="標楷體"/>
                <w:sz w:val="28"/>
                <w:szCs w:val="28"/>
              </w:rPr>
              <w:t>____________</w:t>
            </w:r>
          </w:p>
        </w:tc>
      </w:tr>
      <w:tr w:rsidR="00143777" w:rsidRPr="0041545D" w14:paraId="60678170" w14:textId="77777777" w:rsidTr="00143777">
        <w:tc>
          <w:tcPr>
            <w:tcW w:w="600" w:type="dxa"/>
          </w:tcPr>
          <w:p w14:paraId="0BD1AEA4" w14:textId="77777777" w:rsidR="00143777" w:rsidRPr="0041545D" w:rsidRDefault="00610CDF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21</w:t>
            </w:r>
            <w:r w:rsidR="00143777" w:rsidRPr="0041545D">
              <w:rPr>
                <w:rFonts w:eastAsia="標楷體"/>
                <w:sz w:val="28"/>
                <w:szCs w:val="28"/>
              </w:rPr>
              <w:t>.</w:t>
            </w:r>
          </w:p>
        </w:tc>
        <w:tc>
          <w:tcPr>
            <w:tcW w:w="9000" w:type="dxa"/>
          </w:tcPr>
          <w:p w14:paraId="06257471" w14:textId="77777777" w:rsidR="00143777" w:rsidRPr="0041545D" w:rsidRDefault="004107C0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We don’t play basketball, but we play baseball.</w:t>
            </w:r>
          </w:p>
          <w:p w14:paraId="65F0C2A1" w14:textId="425870C8" w:rsidR="00143777" w:rsidRPr="0041545D" w:rsidRDefault="00143777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_________________________________________________</w:t>
            </w:r>
            <w:r w:rsidR="00327323" w:rsidRPr="0041545D">
              <w:rPr>
                <w:rFonts w:eastAsia="標楷體"/>
                <w:sz w:val="28"/>
                <w:szCs w:val="28"/>
              </w:rPr>
              <w:t>____________</w:t>
            </w:r>
          </w:p>
        </w:tc>
      </w:tr>
      <w:tr w:rsidR="00143777" w:rsidRPr="0041545D" w14:paraId="110B4CDA" w14:textId="77777777" w:rsidTr="00143777">
        <w:tc>
          <w:tcPr>
            <w:tcW w:w="600" w:type="dxa"/>
          </w:tcPr>
          <w:p w14:paraId="7DDD958D" w14:textId="77777777" w:rsidR="00143777" w:rsidRPr="0041545D" w:rsidRDefault="00610CDF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22</w:t>
            </w:r>
            <w:r w:rsidR="00143777" w:rsidRPr="0041545D">
              <w:rPr>
                <w:rFonts w:eastAsia="標楷體"/>
                <w:sz w:val="28"/>
                <w:szCs w:val="28"/>
              </w:rPr>
              <w:t xml:space="preserve">. </w:t>
            </w:r>
          </w:p>
        </w:tc>
        <w:tc>
          <w:tcPr>
            <w:tcW w:w="9000" w:type="dxa"/>
          </w:tcPr>
          <w:p w14:paraId="38BF49B2" w14:textId="77777777" w:rsidR="00143777" w:rsidRPr="0041545D" w:rsidRDefault="004107C0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When did you eat dinner?</w:t>
            </w:r>
          </w:p>
          <w:p w14:paraId="1D7AF4BA" w14:textId="3454DCE6" w:rsidR="00143777" w:rsidRPr="0041545D" w:rsidRDefault="00143777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_________________________________________________</w:t>
            </w:r>
            <w:r w:rsidR="00327323" w:rsidRPr="0041545D">
              <w:rPr>
                <w:rFonts w:eastAsia="標楷體"/>
                <w:sz w:val="28"/>
                <w:szCs w:val="28"/>
              </w:rPr>
              <w:t>____________</w:t>
            </w:r>
          </w:p>
        </w:tc>
      </w:tr>
      <w:tr w:rsidR="00143777" w:rsidRPr="0041545D" w14:paraId="1D09D9D8" w14:textId="77777777" w:rsidTr="00143777">
        <w:tc>
          <w:tcPr>
            <w:tcW w:w="600" w:type="dxa"/>
          </w:tcPr>
          <w:p w14:paraId="79901365" w14:textId="77777777" w:rsidR="00143777" w:rsidRPr="0041545D" w:rsidRDefault="00610CDF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23</w:t>
            </w:r>
            <w:r w:rsidR="00143777" w:rsidRPr="0041545D">
              <w:rPr>
                <w:rFonts w:eastAsia="標楷體"/>
                <w:sz w:val="28"/>
                <w:szCs w:val="28"/>
              </w:rPr>
              <w:t xml:space="preserve">. </w:t>
            </w:r>
          </w:p>
        </w:tc>
        <w:tc>
          <w:tcPr>
            <w:tcW w:w="9000" w:type="dxa"/>
          </w:tcPr>
          <w:p w14:paraId="2744FF7B" w14:textId="359E71AE" w:rsidR="00143777" w:rsidRPr="0041545D" w:rsidRDefault="004107C0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 xml:space="preserve">Will you be </w:t>
            </w:r>
            <w:r w:rsidR="00BB56A7" w:rsidRPr="0041545D">
              <w:rPr>
                <w:rFonts w:eastAsia="標楷體"/>
                <w:sz w:val="28"/>
                <w:szCs w:val="28"/>
              </w:rPr>
              <w:t xml:space="preserve">a </w:t>
            </w:r>
            <w:r w:rsidRPr="0041545D">
              <w:rPr>
                <w:rFonts w:eastAsia="標楷體"/>
                <w:sz w:val="28"/>
                <w:szCs w:val="28"/>
              </w:rPr>
              <w:t>student next year?</w:t>
            </w:r>
            <w:r w:rsidR="00143777" w:rsidRPr="0041545D">
              <w:rPr>
                <w:rFonts w:eastAsia="標楷體"/>
                <w:sz w:val="28"/>
                <w:szCs w:val="28"/>
              </w:rPr>
              <w:t xml:space="preserve"> _________________________________________________</w:t>
            </w:r>
            <w:r w:rsidR="00327323" w:rsidRPr="0041545D">
              <w:rPr>
                <w:rFonts w:eastAsia="標楷體"/>
                <w:sz w:val="28"/>
                <w:szCs w:val="28"/>
              </w:rPr>
              <w:t>____________</w:t>
            </w:r>
          </w:p>
        </w:tc>
      </w:tr>
      <w:tr w:rsidR="00143777" w:rsidRPr="0041545D" w14:paraId="7AA9F603" w14:textId="77777777" w:rsidTr="00143777">
        <w:tc>
          <w:tcPr>
            <w:tcW w:w="600" w:type="dxa"/>
          </w:tcPr>
          <w:p w14:paraId="1DF6E3E0" w14:textId="77777777" w:rsidR="00143777" w:rsidRPr="0041545D" w:rsidRDefault="00610CDF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24</w:t>
            </w:r>
            <w:r w:rsidR="00143777" w:rsidRPr="0041545D">
              <w:rPr>
                <w:rFonts w:eastAsia="標楷體"/>
                <w:sz w:val="28"/>
                <w:szCs w:val="28"/>
              </w:rPr>
              <w:t>.</w:t>
            </w:r>
          </w:p>
        </w:tc>
        <w:tc>
          <w:tcPr>
            <w:tcW w:w="9000" w:type="dxa"/>
          </w:tcPr>
          <w:p w14:paraId="2390C8E4" w14:textId="77777777" w:rsidR="00143777" w:rsidRPr="0041545D" w:rsidRDefault="004107C0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My brother and I will watch TV at home.</w:t>
            </w:r>
          </w:p>
          <w:p w14:paraId="0477955E" w14:textId="199C529A" w:rsidR="00143777" w:rsidRPr="0041545D" w:rsidRDefault="00143777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_________________________________________________</w:t>
            </w:r>
            <w:r w:rsidR="00327323" w:rsidRPr="0041545D">
              <w:rPr>
                <w:rFonts w:eastAsia="標楷體"/>
                <w:sz w:val="28"/>
                <w:szCs w:val="28"/>
              </w:rPr>
              <w:t>____________</w:t>
            </w:r>
          </w:p>
        </w:tc>
      </w:tr>
      <w:tr w:rsidR="00143777" w:rsidRPr="0041545D" w14:paraId="127FEF32" w14:textId="77777777" w:rsidTr="00143777">
        <w:tc>
          <w:tcPr>
            <w:tcW w:w="600" w:type="dxa"/>
          </w:tcPr>
          <w:p w14:paraId="654FBA23" w14:textId="77777777" w:rsidR="00143777" w:rsidRPr="0041545D" w:rsidRDefault="0043295E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2</w:t>
            </w:r>
            <w:r w:rsidR="00143777" w:rsidRPr="0041545D">
              <w:rPr>
                <w:rFonts w:eastAsia="標楷體"/>
                <w:sz w:val="28"/>
                <w:szCs w:val="28"/>
              </w:rPr>
              <w:t>5.</w:t>
            </w:r>
          </w:p>
        </w:tc>
        <w:tc>
          <w:tcPr>
            <w:tcW w:w="9000" w:type="dxa"/>
          </w:tcPr>
          <w:p w14:paraId="3EA4C408" w14:textId="77777777" w:rsidR="00143777" w:rsidRPr="0041545D" w:rsidRDefault="004107C0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They won’t go home tonight.</w:t>
            </w:r>
          </w:p>
          <w:p w14:paraId="52012F49" w14:textId="68A92495" w:rsidR="00143777" w:rsidRPr="0041545D" w:rsidRDefault="00143777" w:rsidP="00610CDF">
            <w:pPr>
              <w:spacing w:line="420" w:lineRule="atLeast"/>
              <w:rPr>
                <w:rFonts w:eastAsia="標楷體"/>
                <w:sz w:val="28"/>
                <w:szCs w:val="28"/>
              </w:rPr>
            </w:pPr>
            <w:r w:rsidRPr="0041545D">
              <w:rPr>
                <w:rFonts w:eastAsia="標楷體"/>
                <w:sz w:val="28"/>
                <w:szCs w:val="28"/>
              </w:rPr>
              <w:t>_________________________________________________</w:t>
            </w:r>
            <w:r w:rsidR="00E11A7C" w:rsidRPr="0041545D">
              <w:rPr>
                <w:rFonts w:eastAsia="標楷體"/>
                <w:sz w:val="28"/>
                <w:szCs w:val="28"/>
              </w:rPr>
              <w:t>____________</w:t>
            </w:r>
          </w:p>
        </w:tc>
      </w:tr>
    </w:tbl>
    <w:p w14:paraId="51080550" w14:textId="77777777" w:rsidR="00143777" w:rsidRPr="00CB6928" w:rsidRDefault="00143777" w:rsidP="00C34B9E">
      <w:pPr>
        <w:spacing w:line="420" w:lineRule="atLeast"/>
        <w:sectPr w:rsidR="00143777" w:rsidRPr="00CB6928" w:rsidSect="00687616">
          <w:headerReference w:type="default" r:id="rId8"/>
          <w:footerReference w:type="even" r:id="rId9"/>
          <w:footerReference w:type="default" r:id="rId10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</w:p>
    <w:p w14:paraId="3BC0B816" w14:textId="77777777" w:rsidR="00B633E3" w:rsidRPr="00F51552" w:rsidRDefault="00B25AC8" w:rsidP="00E33925">
      <w:pPr>
        <w:pStyle w:val="ab"/>
        <w:spacing w:before="72" w:afterLines="50" w:after="180" w:line="420" w:lineRule="atLeast"/>
        <w:rPr>
          <w:rStyle w:val="af2"/>
        </w:rPr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6CE47C63" wp14:editId="1484E17F">
                <wp:extent cx="5556250" cy="373380"/>
                <wp:effectExtent l="0" t="0" r="6350" b="26670"/>
                <wp:docPr id="165" name="群組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56250" cy="373380"/>
                          <a:chOff x="0" y="0"/>
                          <a:chExt cx="55563" cy="3733"/>
                        </a:xfrm>
                      </wpg:grpSpPr>
                      <wps:wsp>
                        <wps:cNvPr id="166" name="五邊形 4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560" cy="3733"/>
                          </a:xfrm>
                          <a:prstGeom prst="homePlate">
                            <a:avLst>
                              <a:gd name="adj" fmla="val 50017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2700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167" name="群組 42"/>
                        <wpg:cNvGrpSpPr>
                          <a:grpSpLocks/>
                        </wpg:cNvGrpSpPr>
                        <wpg:grpSpPr bwMode="auto">
                          <a:xfrm>
                            <a:off x="381" y="560"/>
                            <a:ext cx="55182" cy="3155"/>
                            <a:chOff x="3" y="-456"/>
                            <a:chExt cx="146" cy="127873"/>
                          </a:xfrm>
                        </wpg:grpSpPr>
                        <wps:wsp>
                          <wps:cNvPr id="16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" y="2886"/>
                              <a:ext cx="14" cy="12453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F5CCD9B" w14:textId="77777777" w:rsidR="0019514F" w:rsidRPr="00AD3D1D" w:rsidRDefault="004B5111" w:rsidP="0019514F">
                                <w:pPr>
                                  <w:pStyle w:val="ab"/>
                                  <w:spacing w:beforeLines="0" w:afterLines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中</w:t>
                                </w:r>
                                <w:r w:rsidR="0019514F" w:rsidRPr="00CB6928">
                                  <w:rPr>
                                    <w:rFonts w:hint="eastAsia"/>
                                  </w:rPr>
                                  <w:t>翻</w:t>
                                </w:r>
                                <w:r>
                                  <w:rPr>
                                    <w:rFonts w:hint="eastAsia"/>
                                  </w:rPr>
                                  <w:t>英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 upright="1">
                            <a:spAutoFit/>
                          </wps:bodyPr>
                        </wps:wsp>
                        <wps:wsp>
                          <wps:cNvPr id="16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" y="-456"/>
                              <a:ext cx="112" cy="9357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A6CA4AF" w14:textId="77777777" w:rsidR="0019514F" w:rsidRPr="00E64733" w:rsidRDefault="0019514F" w:rsidP="0019514F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每題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E33925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分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CE47C63" id="群組 40" o:spid="_x0000_s1031" style="width:437.5pt;height:29.4pt;mso-position-horizontal-relative:char;mso-position-vertical-relative:line" coordsize="55563,37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">
                <v:shape id="五邊形 41" o:spid="_x0000_s1032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" adj="18389" fillcolor="#f2f2f2 [3052]" strokecolor="white [3212]" strokeweight="1pt"/>
                <v:group id="群組 42" o:spid="_x0000_s1033" style="position:absolute;left:381;top:560;width:55182;height:3155" coordorigin="3,-456" coordsize="146,1278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ueIwwAAANw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nTGTyfCRfIxT8AAAD//wMAUEsBAi0AFAAGAAgAAAAhANvh9svuAAAAhQEAABMAAAAAAAAAAAAA&#10;AAAAAAAAAFtDb250ZW50X1R5cGVzXS54bWxQSwECLQAUAAYACAAAACEAWvQsW78AAAAVAQAACwAA&#10;AAAAAAAAAAAAAAAfAQAAX3JlbHMvLnJlbHNQSwECLQAUAAYACAAAACEAGfLniMMAAADcAAAADwAA&#10;AAAAAAAAAAAAAAAHAgAAZHJzL2Rvd25yZXYueG1sUEsFBgAAAAADAAMAtwAAAPcCAAAAAA==&#10;">
                  <v:shape id="文字方塊 2" o:spid="_x0000_s1034" type="#_x0000_t202" style="position:absolute;left:3;top:2886;width:14;height:12453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" filled="f" stroked="f">
                    <v:textbox style="mso-fit-shape-to-text:t" inset="0,0,0,0">
                      <w:txbxContent>
                        <w:p w14:paraId="3F5CCD9B" w14:textId="77777777" w:rsidR="0019514F" w:rsidRPr="00AD3D1D" w:rsidRDefault="004B5111" w:rsidP="0019514F">
                          <w:pPr>
                            <w:pStyle w:val="ab"/>
                            <w:spacing w:beforeLines="0" w:afterLines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中</w:t>
                          </w:r>
                          <w:r w:rsidR="0019514F" w:rsidRPr="00CB6928">
                            <w:rPr>
                              <w:rFonts w:hint="eastAsia"/>
                            </w:rPr>
                            <w:t>翻</w:t>
                          </w:r>
                          <w:r>
                            <w:rPr>
                              <w:rFonts w:hint="eastAsia"/>
                            </w:rPr>
                            <w:t>英</w:t>
                          </w:r>
                        </w:p>
                      </w:txbxContent>
                    </v:textbox>
                  </v:shape>
                  <v:shape id="文字方塊 2" o:spid="_x0000_s1035" type="#_x0000_t202" style="position:absolute;left:37;top:-456;width:112;height:93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" filled="f" stroked="f">
                    <v:textbox style="mso-fit-shape-to-text:t" inset="0,0,0,0">
                      <w:txbxContent>
                        <w:p w14:paraId="0A6CA4AF" w14:textId="77777777" w:rsidR="0019514F" w:rsidRPr="00E64733" w:rsidRDefault="0019514F" w:rsidP="0019514F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（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每題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4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分，共</w:t>
                          </w:r>
                          <w:r w:rsidR="00E33925"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0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分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  <w:r w:rsidR="0019514F">
        <w:t xml:space="preserve">  </w:t>
      </w:r>
    </w:p>
    <w:tbl>
      <w:tblPr>
        <w:tblW w:w="9600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0"/>
        <w:gridCol w:w="9000"/>
      </w:tblGrid>
      <w:tr w:rsidR="00B633E3" w:rsidRPr="008C79F3" w14:paraId="1C43EADD" w14:textId="77777777" w:rsidTr="008300C1">
        <w:tc>
          <w:tcPr>
            <w:tcW w:w="600" w:type="dxa"/>
          </w:tcPr>
          <w:p w14:paraId="6B62FEA7" w14:textId="77777777"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. </w:t>
            </w:r>
          </w:p>
        </w:tc>
        <w:tc>
          <w:tcPr>
            <w:tcW w:w="9000" w:type="dxa"/>
          </w:tcPr>
          <w:p w14:paraId="4FD044A1" w14:textId="77777777" w:rsidR="00B633E3" w:rsidRPr="008C79F3" w:rsidRDefault="00221406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你昨晚打了電話給你的爸爸。</w:t>
            </w:r>
          </w:p>
          <w:p w14:paraId="03E5A6FD" w14:textId="57D285A4"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B136EC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14:paraId="3EFC2BAE" w14:textId="77777777" w:rsidTr="008300C1">
        <w:tc>
          <w:tcPr>
            <w:tcW w:w="600" w:type="dxa"/>
          </w:tcPr>
          <w:p w14:paraId="7495E78A" w14:textId="77777777"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2. </w:t>
            </w:r>
          </w:p>
        </w:tc>
        <w:tc>
          <w:tcPr>
            <w:tcW w:w="9000" w:type="dxa"/>
          </w:tcPr>
          <w:p w14:paraId="35E08F5F" w14:textId="77777777" w:rsidR="00B633E3" w:rsidRPr="008C79F3" w:rsidRDefault="00221406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55052D">
              <w:rPr>
                <w:rFonts w:ascii="Verdana" w:eastAsia="標楷體" w:hAnsi="標楷體" w:hint="eastAsia"/>
                <w:sz w:val="28"/>
                <w:szCs w:val="28"/>
              </w:rPr>
              <w:t>我們以前</w:t>
            </w:r>
            <w:r w:rsidR="00AE23FF">
              <w:rPr>
                <w:rFonts w:ascii="Verdana" w:eastAsia="標楷體" w:hAnsi="標楷體" w:hint="eastAsia"/>
                <w:sz w:val="28"/>
                <w:szCs w:val="28"/>
              </w:rPr>
              <w:t>有</w:t>
            </w:r>
            <w:r w:rsidRPr="0055052D">
              <w:rPr>
                <w:rFonts w:ascii="Verdana" w:eastAsia="標楷體" w:hAnsi="標楷體" w:hint="eastAsia"/>
                <w:sz w:val="28"/>
                <w:szCs w:val="28"/>
              </w:rPr>
              <w:t>很多朋友。</w:t>
            </w:r>
          </w:p>
          <w:p w14:paraId="02E8FB45" w14:textId="425DC34A"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B136EC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14:paraId="7A7E6F4A" w14:textId="77777777" w:rsidTr="008300C1">
        <w:tc>
          <w:tcPr>
            <w:tcW w:w="600" w:type="dxa"/>
          </w:tcPr>
          <w:p w14:paraId="6B249318" w14:textId="77777777"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3. </w:t>
            </w:r>
          </w:p>
        </w:tc>
        <w:tc>
          <w:tcPr>
            <w:tcW w:w="9000" w:type="dxa"/>
          </w:tcPr>
          <w:p w14:paraId="752BEB3D" w14:textId="77777777" w:rsidR="00B633E3" w:rsidRPr="008C79F3" w:rsidRDefault="00221406" w:rsidP="00B633E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 w:rsidRPr="0055052D">
              <w:rPr>
                <w:rFonts w:ascii="Verdana" w:eastAsia="標楷體" w:hAnsi="標楷體" w:hint="eastAsia"/>
                <w:sz w:val="28"/>
                <w:szCs w:val="28"/>
              </w:rPr>
              <w:t>他們昨晚沒有聽音樂。</w:t>
            </w:r>
          </w:p>
          <w:p w14:paraId="30EC762D" w14:textId="2219B824"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B136EC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14:paraId="5BDF89B8" w14:textId="77777777" w:rsidTr="008300C1">
        <w:tc>
          <w:tcPr>
            <w:tcW w:w="600" w:type="dxa"/>
          </w:tcPr>
          <w:p w14:paraId="5F806D01" w14:textId="77777777"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4. </w:t>
            </w:r>
          </w:p>
        </w:tc>
        <w:tc>
          <w:tcPr>
            <w:tcW w:w="9000" w:type="dxa"/>
          </w:tcPr>
          <w:p w14:paraId="5CE2BAC5" w14:textId="77777777" w:rsidR="00B633E3" w:rsidRPr="008C79F3" w:rsidRDefault="00AD37B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她昨晚做了功課。</w:t>
            </w:r>
          </w:p>
          <w:p w14:paraId="0123F7A1" w14:textId="4FB9F0C7"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B136EC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14:paraId="2ED7CCCB" w14:textId="77777777" w:rsidTr="008300C1">
        <w:tc>
          <w:tcPr>
            <w:tcW w:w="600" w:type="dxa"/>
          </w:tcPr>
          <w:p w14:paraId="29B33475" w14:textId="77777777"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5. </w:t>
            </w:r>
          </w:p>
        </w:tc>
        <w:tc>
          <w:tcPr>
            <w:tcW w:w="9000" w:type="dxa"/>
          </w:tcPr>
          <w:p w14:paraId="5AF03EEC" w14:textId="77777777" w:rsidR="00B633E3" w:rsidRPr="008C79F3" w:rsidRDefault="00AD37B3" w:rsidP="00B633E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 w:rsidRPr="00661DFC">
              <w:rPr>
                <w:rFonts w:ascii="Verdana" w:eastAsia="標楷體" w:hAnsi="標楷體" w:hint="eastAsia"/>
                <w:sz w:val="28"/>
                <w:szCs w:val="28"/>
              </w:rPr>
              <w:t>她爸爸下星期不會去日本。</w:t>
            </w:r>
          </w:p>
          <w:p w14:paraId="4DAADC71" w14:textId="2B56E8DF"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B136EC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14:paraId="5923178C" w14:textId="77777777" w:rsidTr="008300C1">
        <w:tc>
          <w:tcPr>
            <w:tcW w:w="600" w:type="dxa"/>
          </w:tcPr>
          <w:p w14:paraId="27D8573F" w14:textId="77777777"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6. </w:t>
            </w:r>
          </w:p>
        </w:tc>
        <w:tc>
          <w:tcPr>
            <w:tcW w:w="9000" w:type="dxa"/>
          </w:tcPr>
          <w:p w14:paraId="3197DB03" w14:textId="77777777" w:rsidR="00B633E3" w:rsidRPr="008C79F3" w:rsidRDefault="00AD37B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他的狗以前不大。</w:t>
            </w:r>
          </w:p>
          <w:p w14:paraId="29B9D4BD" w14:textId="4030800A"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B136EC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14:paraId="3F5A4153" w14:textId="77777777" w:rsidTr="008300C1">
        <w:tc>
          <w:tcPr>
            <w:tcW w:w="600" w:type="dxa"/>
          </w:tcPr>
          <w:p w14:paraId="324B3B3D" w14:textId="77777777"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7. </w:t>
            </w:r>
          </w:p>
        </w:tc>
        <w:tc>
          <w:tcPr>
            <w:tcW w:w="9000" w:type="dxa"/>
          </w:tcPr>
          <w:p w14:paraId="0B2C63C9" w14:textId="77777777" w:rsidR="00B633E3" w:rsidRPr="008C79F3" w:rsidRDefault="00AD37B3" w:rsidP="00B633E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你以前不是他的老師。</w:t>
            </w:r>
          </w:p>
          <w:p w14:paraId="40FCDA94" w14:textId="1FACCEFC"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B136EC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14:paraId="59C15A3F" w14:textId="77777777" w:rsidTr="008300C1">
        <w:tc>
          <w:tcPr>
            <w:tcW w:w="600" w:type="dxa"/>
          </w:tcPr>
          <w:p w14:paraId="0488D3AA" w14:textId="77777777"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8. </w:t>
            </w:r>
          </w:p>
        </w:tc>
        <w:tc>
          <w:tcPr>
            <w:tcW w:w="9000" w:type="dxa"/>
          </w:tcPr>
          <w:p w14:paraId="102CD151" w14:textId="77777777" w:rsidR="00B633E3" w:rsidRPr="008C79F3" w:rsidRDefault="00AD37B3" w:rsidP="00B633E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你昨晚打了電話給你的爸爸嗎？</w:t>
            </w:r>
          </w:p>
          <w:p w14:paraId="2266B884" w14:textId="438D5ABC"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B136EC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14:paraId="7FA73C14" w14:textId="77777777" w:rsidTr="008300C1">
        <w:tc>
          <w:tcPr>
            <w:tcW w:w="600" w:type="dxa"/>
          </w:tcPr>
          <w:p w14:paraId="69B008DD" w14:textId="77777777"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9. </w:t>
            </w:r>
          </w:p>
        </w:tc>
        <w:tc>
          <w:tcPr>
            <w:tcW w:w="9000" w:type="dxa"/>
          </w:tcPr>
          <w:p w14:paraId="2150E84B" w14:textId="77777777" w:rsidR="00B633E3" w:rsidRPr="008C79F3" w:rsidRDefault="00AD37B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他們昨天吃了這個蛋糕嗎？</w:t>
            </w:r>
          </w:p>
          <w:p w14:paraId="37EC4F33" w14:textId="20DEB930"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B136EC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14:paraId="698F2618" w14:textId="77777777" w:rsidTr="008300C1">
        <w:tc>
          <w:tcPr>
            <w:tcW w:w="600" w:type="dxa"/>
          </w:tcPr>
          <w:p w14:paraId="4DB8C254" w14:textId="77777777"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0. </w:t>
            </w:r>
          </w:p>
        </w:tc>
        <w:tc>
          <w:tcPr>
            <w:tcW w:w="9000" w:type="dxa"/>
          </w:tcPr>
          <w:p w14:paraId="4403DC1E" w14:textId="77777777" w:rsidR="00B633E3" w:rsidRPr="008C79F3" w:rsidRDefault="00AD37B3" w:rsidP="00B633E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你上星期讀了那本書嗎？</w:t>
            </w:r>
          </w:p>
          <w:p w14:paraId="63204F4D" w14:textId="1B732694"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B136EC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14:paraId="6A7F3DC8" w14:textId="77777777" w:rsidTr="008300C1">
        <w:tc>
          <w:tcPr>
            <w:tcW w:w="600" w:type="dxa"/>
          </w:tcPr>
          <w:p w14:paraId="33B560DA" w14:textId="77777777"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1. </w:t>
            </w:r>
          </w:p>
        </w:tc>
        <w:tc>
          <w:tcPr>
            <w:tcW w:w="9000" w:type="dxa"/>
          </w:tcPr>
          <w:p w14:paraId="505167E2" w14:textId="77777777" w:rsidR="00B633E3" w:rsidRPr="008C79F3" w:rsidRDefault="00AD37B3" w:rsidP="00B633E3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他昨天沒有洗澡。</w:t>
            </w:r>
          </w:p>
          <w:p w14:paraId="5E0B1707" w14:textId="2B9BC1D3"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B136EC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14:paraId="149EBBFF" w14:textId="77777777" w:rsidTr="008300C1">
        <w:tc>
          <w:tcPr>
            <w:tcW w:w="600" w:type="dxa"/>
          </w:tcPr>
          <w:p w14:paraId="2E72247C" w14:textId="77777777"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2. </w:t>
            </w:r>
          </w:p>
        </w:tc>
        <w:tc>
          <w:tcPr>
            <w:tcW w:w="9000" w:type="dxa"/>
          </w:tcPr>
          <w:p w14:paraId="6BEE6211" w14:textId="77777777" w:rsidR="00B633E3" w:rsidRPr="008C79F3" w:rsidRDefault="00AD37B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他們明年</w:t>
            </w:r>
            <w:proofErr w:type="gramStart"/>
            <w:r>
              <w:rPr>
                <w:rFonts w:ascii="Verdana" w:eastAsia="標楷體" w:hAnsi="標楷體" w:hint="eastAsia"/>
                <w:sz w:val="28"/>
                <w:szCs w:val="28"/>
              </w:rPr>
              <w:t>會讀那本</w:t>
            </w:r>
            <w:proofErr w:type="gramEnd"/>
            <w:r>
              <w:rPr>
                <w:rFonts w:ascii="Verdana" w:eastAsia="標楷體" w:hAnsi="標楷體" w:hint="eastAsia"/>
                <w:sz w:val="28"/>
                <w:szCs w:val="28"/>
              </w:rPr>
              <w:t>書。</w:t>
            </w:r>
          </w:p>
          <w:p w14:paraId="333508C8" w14:textId="11678F20"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B136EC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14:paraId="4EE47CC3" w14:textId="77777777" w:rsidTr="008300C1">
        <w:tc>
          <w:tcPr>
            <w:tcW w:w="600" w:type="dxa"/>
          </w:tcPr>
          <w:p w14:paraId="289EE939" w14:textId="77777777"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3. </w:t>
            </w:r>
          </w:p>
        </w:tc>
        <w:tc>
          <w:tcPr>
            <w:tcW w:w="9000" w:type="dxa"/>
          </w:tcPr>
          <w:p w14:paraId="73660366" w14:textId="77777777" w:rsidR="00B633E3" w:rsidRPr="008C79F3" w:rsidRDefault="00AD37B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他們明年不會來這裡。</w:t>
            </w:r>
          </w:p>
          <w:p w14:paraId="2B9D5C23" w14:textId="4CEA7F70"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B136EC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B633E3" w:rsidRPr="008C79F3" w14:paraId="71A22A40" w14:textId="77777777" w:rsidTr="008300C1">
        <w:tc>
          <w:tcPr>
            <w:tcW w:w="600" w:type="dxa"/>
          </w:tcPr>
          <w:p w14:paraId="2E931AB6" w14:textId="77777777"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8C79F3">
              <w:rPr>
                <w:rFonts w:ascii="Verdana" w:eastAsia="標楷體" w:hAnsi="Verdana"/>
                <w:sz w:val="28"/>
              </w:rPr>
              <w:t xml:space="preserve">14. </w:t>
            </w:r>
          </w:p>
        </w:tc>
        <w:tc>
          <w:tcPr>
            <w:tcW w:w="9000" w:type="dxa"/>
          </w:tcPr>
          <w:p w14:paraId="5C7471BC" w14:textId="77777777" w:rsidR="00B633E3" w:rsidRPr="008C79F3" w:rsidRDefault="00AD37B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她今晚會吃晚餐嗎？</w:t>
            </w:r>
          </w:p>
          <w:p w14:paraId="7A3C2D48" w14:textId="5B27CA19" w:rsidR="00B633E3" w:rsidRPr="008C79F3" w:rsidRDefault="00B633E3" w:rsidP="00B633E3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B136EC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E33925" w:rsidRPr="008C79F3" w14:paraId="2ED030B8" w14:textId="77777777" w:rsidTr="008300C1">
        <w:tc>
          <w:tcPr>
            <w:tcW w:w="600" w:type="dxa"/>
          </w:tcPr>
          <w:p w14:paraId="753BC645" w14:textId="77777777" w:rsidR="00E33925" w:rsidRPr="008C79F3" w:rsidRDefault="00E33925" w:rsidP="00B633E3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B633E3">
              <w:rPr>
                <w:rFonts w:ascii="Verdana" w:eastAsia="標楷體" w:hAnsi="Verdana" w:hint="eastAsia"/>
                <w:bCs/>
                <w:sz w:val="28"/>
                <w:szCs w:val="28"/>
              </w:rPr>
              <w:t>15.</w:t>
            </w:r>
          </w:p>
        </w:tc>
        <w:tc>
          <w:tcPr>
            <w:tcW w:w="9000" w:type="dxa"/>
          </w:tcPr>
          <w:p w14:paraId="113229FF" w14:textId="77777777" w:rsidR="00E33925" w:rsidRDefault="00AD37B3" w:rsidP="00E33925">
            <w:pPr>
              <w:spacing w:line="420" w:lineRule="atLeast"/>
              <w:rPr>
                <w:rFonts w:ascii="Verdana" w:eastAsia="標楷體" w:hAnsi="Verdana"/>
                <w:bCs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你爸爸待會兒會吃魚嗎？</w:t>
            </w:r>
          </w:p>
          <w:p w14:paraId="4C81E8E3" w14:textId="6F7565E2" w:rsidR="00E33925" w:rsidRPr="00E33925" w:rsidRDefault="00E33925" w:rsidP="00E33925">
            <w:pPr>
              <w:spacing w:line="420" w:lineRule="atLeast"/>
              <w:ind w:left="700" w:hangingChars="250" w:hanging="700"/>
              <w:rPr>
                <w:rFonts w:ascii="Verdana" w:eastAsia="標楷體" w:hAnsi="Verdana"/>
                <w:bCs/>
                <w:sz w:val="28"/>
                <w:szCs w:val="28"/>
                <w:u w:val="single"/>
              </w:rPr>
            </w:pPr>
            <w:r w:rsidRPr="008C79F3">
              <w:rPr>
                <w:rFonts w:ascii="Verdana" w:eastAsia="標楷體" w:hAnsi="Verdana" w:hint="eastAsia"/>
                <w:sz w:val="28"/>
                <w:szCs w:val="28"/>
              </w:rPr>
              <w:t>_______________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_______________________________</w:t>
            </w:r>
            <w:r w:rsidR="00B136EC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  <w:r w:rsidR="004A6505" w:rsidRPr="008C79F3">
              <w:rPr>
                <w:rFonts w:ascii="Verdana" w:eastAsia="標楷體" w:hAnsi="Verdana" w:hint="eastAsia"/>
                <w:sz w:val="28"/>
                <w:szCs w:val="28"/>
              </w:rPr>
              <w:t>_</w:t>
            </w:r>
          </w:p>
        </w:tc>
      </w:tr>
      <w:tr w:rsidR="008300C1" w:rsidRPr="008C79F3" w14:paraId="71C1E6AA" w14:textId="77777777" w:rsidTr="008300C1">
        <w:tc>
          <w:tcPr>
            <w:tcW w:w="600" w:type="dxa"/>
          </w:tcPr>
          <w:p w14:paraId="03E9DE09" w14:textId="77777777" w:rsidR="008300C1" w:rsidRPr="00E23184" w:rsidRDefault="008300C1" w:rsidP="008300C1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E23184">
              <w:rPr>
                <w:rFonts w:ascii="Verdana" w:eastAsia="標楷體" w:hAnsi="Verdana"/>
                <w:sz w:val="28"/>
              </w:rPr>
              <w:t>1</w:t>
            </w:r>
            <w:r w:rsidR="00A3363E" w:rsidRPr="00E23184">
              <w:rPr>
                <w:rFonts w:ascii="Verdana" w:eastAsia="標楷體" w:hAnsi="Verdana"/>
                <w:sz w:val="28"/>
              </w:rPr>
              <w:t>6</w:t>
            </w:r>
            <w:r w:rsidRPr="00E23184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14:paraId="3DF7B4EB" w14:textId="77777777" w:rsidR="008300C1" w:rsidRPr="00E23184" w:rsidRDefault="00AD37B3" w:rsidP="008300C1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 w:rsidRPr="00E23184">
              <w:rPr>
                <w:rFonts w:ascii="Verdana" w:eastAsia="標楷體" w:hAnsi="標楷體" w:hint="eastAsia"/>
                <w:sz w:val="28"/>
                <w:szCs w:val="28"/>
              </w:rPr>
              <w:t>M</w:t>
            </w:r>
            <w:r w:rsidRPr="00E23184">
              <w:rPr>
                <w:rFonts w:ascii="Verdana" w:eastAsia="標楷體" w:hAnsi="標楷體"/>
                <w:sz w:val="28"/>
                <w:szCs w:val="28"/>
              </w:rPr>
              <w:t>r. Lin</w:t>
            </w:r>
            <w:r>
              <w:rPr>
                <w:rFonts w:ascii="Verdana" w:eastAsia="標楷體" w:hAnsi="標楷體" w:hint="eastAsia"/>
                <w:sz w:val="28"/>
                <w:szCs w:val="28"/>
              </w:rPr>
              <w:t>的學生</w:t>
            </w:r>
            <w:r>
              <w:rPr>
                <w:rFonts w:ascii="Verdana" w:eastAsia="標楷體" w:hAnsi="標楷體"/>
                <w:sz w:val="28"/>
                <w:szCs w:val="28"/>
              </w:rPr>
              <w:t>等會兒會</w:t>
            </w:r>
            <w:r>
              <w:rPr>
                <w:rFonts w:ascii="Verdana" w:eastAsia="標楷體" w:hAnsi="標楷體" w:hint="eastAsia"/>
                <w:sz w:val="28"/>
                <w:szCs w:val="28"/>
              </w:rPr>
              <w:t>回家</w:t>
            </w:r>
            <w:r w:rsidR="00A3363E" w:rsidRPr="00E23184">
              <w:rPr>
                <w:rFonts w:ascii="Verdana" w:eastAsia="標楷體" w:hAnsi="標楷體"/>
                <w:sz w:val="28"/>
                <w:szCs w:val="28"/>
              </w:rPr>
              <w:t>嗎</w:t>
            </w:r>
            <w:r w:rsidR="008300C1" w:rsidRPr="00E23184">
              <w:rPr>
                <w:rFonts w:ascii="Verdana" w:eastAsia="標楷體" w:hAnsi="標楷體" w:hint="eastAsia"/>
                <w:sz w:val="28"/>
                <w:szCs w:val="28"/>
              </w:rPr>
              <w:t>？</w:t>
            </w:r>
          </w:p>
          <w:p w14:paraId="62E4774E" w14:textId="0E638A34" w:rsidR="008300C1" w:rsidRPr="00E23184" w:rsidRDefault="008300C1" w:rsidP="008300C1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E23184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B136EC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8300C1" w:rsidRPr="008C79F3" w14:paraId="6B19DB44" w14:textId="77777777" w:rsidTr="008300C1">
        <w:tc>
          <w:tcPr>
            <w:tcW w:w="600" w:type="dxa"/>
          </w:tcPr>
          <w:p w14:paraId="36BB0736" w14:textId="77777777" w:rsidR="008300C1" w:rsidRPr="00E23184" w:rsidRDefault="008300C1" w:rsidP="008300C1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E23184">
              <w:rPr>
                <w:rFonts w:ascii="Verdana" w:eastAsia="標楷體" w:hAnsi="Verdana"/>
                <w:sz w:val="28"/>
              </w:rPr>
              <w:t>1</w:t>
            </w:r>
            <w:r w:rsidR="00A3363E" w:rsidRPr="00E23184">
              <w:rPr>
                <w:rFonts w:ascii="Verdana" w:eastAsia="標楷體" w:hAnsi="Verdana"/>
                <w:sz w:val="28"/>
              </w:rPr>
              <w:t>7</w:t>
            </w:r>
            <w:r w:rsidRPr="00E23184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14:paraId="40107B68" w14:textId="77777777" w:rsidR="008300C1" w:rsidRPr="00E23184" w:rsidRDefault="00AD37B3" w:rsidP="008300C1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我弟弟明天會去日本。</w:t>
            </w:r>
          </w:p>
          <w:p w14:paraId="535B27FC" w14:textId="1BB9AB9C" w:rsidR="008300C1" w:rsidRPr="00E23184" w:rsidRDefault="008300C1" w:rsidP="008300C1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E23184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B136EC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8300C1" w:rsidRPr="008C79F3" w14:paraId="58C19170" w14:textId="77777777" w:rsidTr="008300C1">
        <w:tc>
          <w:tcPr>
            <w:tcW w:w="600" w:type="dxa"/>
          </w:tcPr>
          <w:p w14:paraId="59FDAF0C" w14:textId="77777777" w:rsidR="008300C1" w:rsidRPr="00E23184" w:rsidRDefault="008300C1" w:rsidP="008300C1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E23184">
              <w:rPr>
                <w:rFonts w:ascii="Verdana" w:eastAsia="標楷體" w:hAnsi="Verdana"/>
                <w:sz w:val="28"/>
              </w:rPr>
              <w:t>1</w:t>
            </w:r>
            <w:r w:rsidR="00A3363E" w:rsidRPr="00E23184">
              <w:rPr>
                <w:rFonts w:ascii="Verdana" w:eastAsia="標楷體" w:hAnsi="Verdana"/>
                <w:sz w:val="28"/>
              </w:rPr>
              <w:t>8</w:t>
            </w:r>
            <w:r w:rsidRPr="00E23184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14:paraId="74313633" w14:textId="77777777" w:rsidR="008300C1" w:rsidRPr="00E23184" w:rsidRDefault="00AD37B3" w:rsidP="008300C1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我們今晚不會看電視。</w:t>
            </w:r>
          </w:p>
          <w:p w14:paraId="1EF93060" w14:textId="3CF9346C" w:rsidR="008300C1" w:rsidRPr="00E23184" w:rsidRDefault="008300C1" w:rsidP="008300C1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E23184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B136EC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8300C1" w:rsidRPr="008C79F3" w14:paraId="309DB6C9" w14:textId="77777777" w:rsidTr="008300C1">
        <w:tc>
          <w:tcPr>
            <w:tcW w:w="600" w:type="dxa"/>
          </w:tcPr>
          <w:p w14:paraId="14F5693B" w14:textId="77777777" w:rsidR="008300C1" w:rsidRPr="00E23184" w:rsidRDefault="008300C1" w:rsidP="008300C1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E23184">
              <w:rPr>
                <w:rFonts w:ascii="Verdana" w:eastAsia="標楷體" w:hAnsi="Verdana"/>
                <w:sz w:val="28"/>
              </w:rPr>
              <w:t>1</w:t>
            </w:r>
            <w:r w:rsidR="00A3363E" w:rsidRPr="00E23184">
              <w:rPr>
                <w:rFonts w:ascii="Verdana" w:eastAsia="標楷體" w:hAnsi="Verdana"/>
                <w:sz w:val="28"/>
              </w:rPr>
              <w:t>9</w:t>
            </w:r>
            <w:r w:rsidRPr="00E23184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14:paraId="25D2B35C" w14:textId="77777777" w:rsidR="008300C1" w:rsidRPr="00AA2E31" w:rsidRDefault="00AD37B3" w:rsidP="008300C1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我媽媽以前不聽音樂。</w:t>
            </w:r>
          </w:p>
          <w:p w14:paraId="1F37895F" w14:textId="3F5CE847" w:rsidR="008300C1" w:rsidRPr="00E23184" w:rsidRDefault="008300C1" w:rsidP="008300C1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E23184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B136EC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8300C1" w:rsidRPr="008C79F3" w14:paraId="3A1B0D1B" w14:textId="77777777" w:rsidTr="008300C1">
        <w:tc>
          <w:tcPr>
            <w:tcW w:w="600" w:type="dxa"/>
          </w:tcPr>
          <w:p w14:paraId="2D7A1C7B" w14:textId="77777777" w:rsidR="008300C1" w:rsidRPr="00E23184" w:rsidRDefault="00A3363E" w:rsidP="008300C1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E23184">
              <w:rPr>
                <w:rFonts w:ascii="Verdana" w:eastAsia="標楷體" w:hAnsi="Verdana"/>
                <w:sz w:val="28"/>
              </w:rPr>
              <w:t>20</w:t>
            </w:r>
            <w:r w:rsidR="008300C1" w:rsidRPr="00E23184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14:paraId="40A35DE5" w14:textId="77777777" w:rsidR="008300C1" w:rsidRPr="00E23184" w:rsidRDefault="00AD37B3" w:rsidP="008300C1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他爸爸以前喜歡蘋果嗎</w:t>
            </w:r>
            <w:r>
              <w:rPr>
                <w:rFonts w:ascii="Verdana" w:eastAsia="標楷體" w:hAnsi="標楷體" w:hint="eastAsia"/>
                <w:sz w:val="28"/>
                <w:szCs w:val="28"/>
              </w:rPr>
              <w:t>?</w:t>
            </w:r>
          </w:p>
          <w:p w14:paraId="5655F168" w14:textId="6A47CBD9" w:rsidR="008300C1" w:rsidRPr="00E23184" w:rsidRDefault="008300C1" w:rsidP="008300C1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E23184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B136EC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8300C1" w:rsidRPr="008C79F3" w14:paraId="69999AAF" w14:textId="77777777" w:rsidTr="008300C1">
        <w:tc>
          <w:tcPr>
            <w:tcW w:w="600" w:type="dxa"/>
          </w:tcPr>
          <w:p w14:paraId="3AD294FC" w14:textId="77777777" w:rsidR="008300C1" w:rsidRPr="00E23184" w:rsidRDefault="00A3363E" w:rsidP="008300C1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E23184">
              <w:rPr>
                <w:rFonts w:ascii="Verdana" w:eastAsia="標楷體" w:hAnsi="Verdana"/>
                <w:sz w:val="28"/>
              </w:rPr>
              <w:t>2</w:t>
            </w:r>
            <w:r w:rsidR="008300C1" w:rsidRPr="00E23184">
              <w:rPr>
                <w:rFonts w:ascii="Verdana" w:eastAsia="標楷體" w:hAnsi="Verdana"/>
                <w:sz w:val="28"/>
              </w:rPr>
              <w:t xml:space="preserve">1. </w:t>
            </w:r>
          </w:p>
        </w:tc>
        <w:tc>
          <w:tcPr>
            <w:tcW w:w="9000" w:type="dxa"/>
          </w:tcPr>
          <w:p w14:paraId="3BAA48A9" w14:textId="77777777" w:rsidR="008300C1" w:rsidRPr="00E23184" w:rsidRDefault="00AD37B3" w:rsidP="008300C1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我上星期沒有打電話給我朋友。</w:t>
            </w:r>
          </w:p>
          <w:p w14:paraId="0EB24F51" w14:textId="5F643ECA" w:rsidR="008300C1" w:rsidRPr="00E23184" w:rsidRDefault="008300C1" w:rsidP="008300C1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E23184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B136EC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297FF6" w:rsidRPr="008C79F3" w14:paraId="424647F1" w14:textId="77777777" w:rsidTr="008300C1">
        <w:tc>
          <w:tcPr>
            <w:tcW w:w="600" w:type="dxa"/>
          </w:tcPr>
          <w:p w14:paraId="44D0179F" w14:textId="77777777" w:rsidR="00297FF6" w:rsidRPr="00E23184" w:rsidRDefault="00E23184" w:rsidP="00297F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E23184">
              <w:rPr>
                <w:rFonts w:ascii="Verdana" w:eastAsia="標楷體" w:hAnsi="Verdana"/>
                <w:sz w:val="28"/>
              </w:rPr>
              <w:t>2</w:t>
            </w:r>
            <w:r w:rsidR="00297FF6" w:rsidRPr="00E23184">
              <w:rPr>
                <w:rFonts w:ascii="Verdana" w:eastAsia="標楷體" w:hAnsi="Verdana"/>
                <w:sz w:val="28"/>
              </w:rPr>
              <w:t xml:space="preserve">2. </w:t>
            </w:r>
          </w:p>
        </w:tc>
        <w:tc>
          <w:tcPr>
            <w:tcW w:w="9000" w:type="dxa"/>
          </w:tcPr>
          <w:p w14:paraId="7E2705C0" w14:textId="77777777" w:rsidR="00297FF6" w:rsidRPr="00E23184" w:rsidRDefault="00AD37B3" w:rsidP="00297FF6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她的貓明天不會在家。</w:t>
            </w:r>
          </w:p>
          <w:p w14:paraId="3A149288" w14:textId="23C9A7FF" w:rsidR="00297FF6" w:rsidRPr="00E23184" w:rsidRDefault="00297FF6" w:rsidP="00297FF6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E23184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B136EC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297FF6" w:rsidRPr="008C79F3" w14:paraId="1F8D796B" w14:textId="77777777" w:rsidTr="008300C1">
        <w:tc>
          <w:tcPr>
            <w:tcW w:w="600" w:type="dxa"/>
          </w:tcPr>
          <w:p w14:paraId="1D42CEE8" w14:textId="77777777" w:rsidR="00297FF6" w:rsidRPr="00E23184" w:rsidRDefault="00E23184" w:rsidP="00297F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E23184">
              <w:rPr>
                <w:rFonts w:ascii="Verdana" w:eastAsia="標楷體" w:hAnsi="Verdana"/>
                <w:sz w:val="28"/>
              </w:rPr>
              <w:t>2</w:t>
            </w:r>
            <w:r w:rsidR="00297FF6" w:rsidRPr="00E23184">
              <w:rPr>
                <w:rFonts w:ascii="Verdana" w:eastAsia="標楷體" w:hAnsi="Verdana"/>
                <w:sz w:val="28"/>
              </w:rPr>
              <w:t xml:space="preserve">3. </w:t>
            </w:r>
          </w:p>
        </w:tc>
        <w:tc>
          <w:tcPr>
            <w:tcW w:w="9000" w:type="dxa"/>
          </w:tcPr>
          <w:p w14:paraId="27085268" w14:textId="77777777" w:rsidR="00297FF6" w:rsidRPr="00E23184" w:rsidRDefault="00E23184" w:rsidP="00297FF6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E23184">
              <w:rPr>
                <w:rFonts w:ascii="Verdana" w:eastAsia="標楷體" w:hAnsi="標楷體" w:hint="eastAsia"/>
                <w:sz w:val="28"/>
                <w:szCs w:val="28"/>
              </w:rPr>
              <w:t>M</w:t>
            </w:r>
            <w:r w:rsidR="00AD37B3">
              <w:rPr>
                <w:rFonts w:ascii="Verdana" w:eastAsia="標楷體" w:hAnsi="標楷體" w:hint="eastAsia"/>
                <w:sz w:val="28"/>
                <w:szCs w:val="28"/>
              </w:rPr>
              <w:t>s</w:t>
            </w:r>
            <w:r w:rsidR="00AD37B3">
              <w:rPr>
                <w:rFonts w:ascii="Verdana" w:eastAsia="標楷體" w:hAnsi="標楷體"/>
                <w:sz w:val="28"/>
                <w:szCs w:val="28"/>
              </w:rPr>
              <w:t xml:space="preserve">. </w:t>
            </w:r>
            <w:r w:rsidR="00AD37B3">
              <w:rPr>
                <w:rFonts w:ascii="Verdana" w:eastAsia="標楷體" w:hAnsi="標楷體" w:hint="eastAsia"/>
                <w:sz w:val="28"/>
                <w:szCs w:val="28"/>
              </w:rPr>
              <w:t>Chen</w:t>
            </w:r>
            <w:r w:rsidR="00AD37B3">
              <w:rPr>
                <w:rFonts w:ascii="Verdana" w:eastAsia="標楷體" w:hAnsi="標楷體" w:hint="eastAsia"/>
                <w:sz w:val="28"/>
                <w:szCs w:val="28"/>
              </w:rPr>
              <w:t>明年是他們的老師嗎</w:t>
            </w:r>
            <w:r w:rsidR="00AD37B3">
              <w:rPr>
                <w:rFonts w:ascii="Verdana" w:eastAsia="標楷體" w:hAnsi="標楷體" w:hint="eastAsia"/>
                <w:sz w:val="28"/>
                <w:szCs w:val="28"/>
              </w:rPr>
              <w:t>?</w:t>
            </w:r>
          </w:p>
          <w:p w14:paraId="054E1522" w14:textId="0A3EA899" w:rsidR="00297FF6" w:rsidRPr="00E23184" w:rsidRDefault="00297FF6" w:rsidP="00297FF6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E23184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B136EC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297FF6" w:rsidRPr="008C79F3" w14:paraId="07A0C9C5" w14:textId="77777777" w:rsidTr="008300C1">
        <w:tc>
          <w:tcPr>
            <w:tcW w:w="600" w:type="dxa"/>
          </w:tcPr>
          <w:p w14:paraId="1177BCF7" w14:textId="77777777" w:rsidR="00297FF6" w:rsidRPr="00E23184" w:rsidRDefault="00E23184" w:rsidP="00297F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E23184">
              <w:rPr>
                <w:rFonts w:ascii="Verdana" w:eastAsia="標楷體" w:hAnsi="Verdana"/>
                <w:sz w:val="28"/>
              </w:rPr>
              <w:t>2</w:t>
            </w:r>
            <w:r w:rsidR="00297FF6" w:rsidRPr="00E23184">
              <w:rPr>
                <w:rFonts w:ascii="Verdana" w:eastAsia="標楷體" w:hAnsi="Verdana"/>
                <w:sz w:val="28"/>
              </w:rPr>
              <w:t xml:space="preserve">4. </w:t>
            </w:r>
          </w:p>
        </w:tc>
        <w:tc>
          <w:tcPr>
            <w:tcW w:w="9000" w:type="dxa"/>
          </w:tcPr>
          <w:p w14:paraId="399900F6" w14:textId="77777777" w:rsidR="00297FF6" w:rsidRPr="00E23184" w:rsidRDefault="00AD37B3" w:rsidP="00297FF6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他哥哥昨晚有寫作業嗎</w:t>
            </w:r>
            <w:r>
              <w:rPr>
                <w:rFonts w:ascii="Verdana" w:eastAsia="標楷體" w:hAnsi="標楷體" w:hint="eastAsia"/>
                <w:sz w:val="28"/>
                <w:szCs w:val="28"/>
              </w:rPr>
              <w:t>?</w:t>
            </w:r>
          </w:p>
          <w:p w14:paraId="3DC69DCE" w14:textId="20D6A996" w:rsidR="00297FF6" w:rsidRPr="00E23184" w:rsidRDefault="00297FF6" w:rsidP="00297FF6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E23184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B136EC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  <w:tr w:rsidR="00297FF6" w:rsidRPr="008C79F3" w14:paraId="1879E3CA" w14:textId="77777777" w:rsidTr="008300C1">
        <w:tc>
          <w:tcPr>
            <w:tcW w:w="600" w:type="dxa"/>
          </w:tcPr>
          <w:p w14:paraId="3E694D8D" w14:textId="77777777" w:rsidR="00297FF6" w:rsidRPr="00E23184" w:rsidRDefault="00E23184" w:rsidP="00297F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E23184">
              <w:rPr>
                <w:rFonts w:ascii="Verdana" w:eastAsia="標楷體" w:hAnsi="Verdana"/>
                <w:sz w:val="28"/>
              </w:rPr>
              <w:t>25</w:t>
            </w:r>
            <w:r w:rsidR="00297FF6" w:rsidRPr="00E23184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14:paraId="68D102E5" w14:textId="77777777" w:rsidR="00297FF6" w:rsidRPr="00E23184" w:rsidRDefault="00AD37B3" w:rsidP="00297FF6">
            <w:pPr>
              <w:spacing w:line="420" w:lineRule="atLeas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我昨天不開心。</w:t>
            </w:r>
          </w:p>
          <w:p w14:paraId="356901E1" w14:textId="66349537" w:rsidR="00297FF6" w:rsidRPr="00E23184" w:rsidRDefault="00297FF6" w:rsidP="00297FF6">
            <w:pPr>
              <w:spacing w:line="420" w:lineRule="atLeast"/>
              <w:rPr>
                <w:rFonts w:ascii="Verdana" w:eastAsia="標楷體" w:hAnsi="Verdana"/>
                <w:sz w:val="28"/>
                <w:szCs w:val="28"/>
              </w:rPr>
            </w:pPr>
            <w:r w:rsidRPr="00E23184">
              <w:rPr>
                <w:rFonts w:ascii="Verdana" w:eastAsia="標楷體" w:hAnsi="Verdana" w:hint="eastAsia"/>
                <w:sz w:val="28"/>
                <w:szCs w:val="28"/>
              </w:rPr>
              <w:t>_______________________________________________</w:t>
            </w:r>
            <w:r w:rsidR="00B136EC" w:rsidRPr="008C79F3">
              <w:rPr>
                <w:rFonts w:ascii="Verdana" w:eastAsia="標楷體" w:hAnsi="Verdana" w:hint="eastAsia"/>
                <w:sz w:val="28"/>
                <w:szCs w:val="28"/>
              </w:rPr>
              <w:t>__</w:t>
            </w:r>
          </w:p>
        </w:tc>
      </w:tr>
    </w:tbl>
    <w:p w14:paraId="17248810" w14:textId="77777777" w:rsidR="00E33925" w:rsidRPr="00843DBC" w:rsidRDefault="00E33925" w:rsidP="00297FF6">
      <w:pPr>
        <w:spacing w:line="20" w:lineRule="exact"/>
        <w:rPr>
          <w:rFonts w:ascii="Verdana" w:eastAsia="標楷體" w:hAnsi="Verdana"/>
          <w:bCs/>
          <w:sz w:val="28"/>
          <w:szCs w:val="28"/>
          <w:u w:val="single"/>
        </w:rPr>
      </w:pPr>
    </w:p>
    <w:sectPr w:rsidR="00E33925" w:rsidRPr="00843DBC" w:rsidSect="00F51552">
      <w:headerReference w:type="default" r:id="rId11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518882" w14:textId="77777777" w:rsidR="00EC7733" w:rsidRDefault="00EC7733">
      <w:r>
        <w:separator/>
      </w:r>
    </w:p>
  </w:endnote>
  <w:endnote w:type="continuationSeparator" w:id="0">
    <w:p w14:paraId="0DB53162" w14:textId="77777777" w:rsidR="00EC7733" w:rsidRDefault="00EC77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C4F037" w14:textId="77777777"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9A9148" w14:textId="77777777" w:rsidR="0041669E" w:rsidRDefault="00941A33" w:rsidP="0041669E">
    <w:pPr>
      <w:pStyle w:val="a6"/>
      <w:jc w:val="center"/>
    </w:pPr>
    <w:r w:rsidRPr="00AE23FF">
      <w:rPr>
        <w:rFonts w:hint="eastAsia"/>
      </w:rPr>
      <w:t>第一版</w:t>
    </w:r>
    <w:r w:rsidR="0041669E">
      <w:rPr>
        <w:rFonts w:hint="eastAsia"/>
      </w:rPr>
      <w:t>-</w:t>
    </w:r>
    <w:r w:rsidR="0041669E">
      <w:rPr>
        <w:rFonts w:hint="eastAsia"/>
      </w:rPr>
      <w:t>英文檢測卷</w:t>
    </w:r>
    <w:r w:rsidR="0041669E">
      <w:rPr>
        <w:rFonts w:hint="eastAsia"/>
      </w:rPr>
      <w:t xml:space="preserve"> </w:t>
    </w:r>
    <w:r w:rsidR="002C6466">
      <w:rPr>
        <w:rFonts w:hint="eastAsia"/>
      </w:rPr>
      <w:t>初</w:t>
    </w:r>
    <w:r w:rsidR="001C32B2">
      <w:rPr>
        <w:rFonts w:hint="eastAsia"/>
      </w:rPr>
      <w:t>級</w:t>
    </w:r>
    <w:r w:rsidR="00C34B9E">
      <w:rPr>
        <w:rFonts w:hint="eastAsia"/>
      </w:rPr>
      <w:t>下</w:t>
    </w:r>
    <w:r w:rsidR="0041669E">
      <w:rPr>
        <w:rFonts w:hint="eastAsia"/>
      </w:rPr>
      <w:t xml:space="preserve"> </w:t>
    </w:r>
    <w:r w:rsidR="0041669E">
      <w:rPr>
        <w:rFonts w:hint="eastAsia"/>
      </w:rPr>
      <w:t>第</w:t>
    </w:r>
    <w:r w:rsidR="00C34B9E">
      <w:rPr>
        <w:rFonts w:hint="eastAsia"/>
      </w:rPr>
      <w:t>13~16</w:t>
    </w:r>
    <w:r w:rsidR="0041669E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6155C8" w14:textId="77777777" w:rsidR="00EC7733" w:rsidRDefault="00EC7733">
      <w:r>
        <w:separator/>
      </w:r>
    </w:p>
  </w:footnote>
  <w:footnote w:type="continuationSeparator" w:id="0">
    <w:p w14:paraId="3E54A8D4" w14:textId="77777777" w:rsidR="00EC7733" w:rsidRDefault="00EC77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CADA4F" w14:textId="77777777" w:rsidR="008057E3" w:rsidRDefault="00B25AC8" w:rsidP="00BE453D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  <mc:AlternateContent>
        <mc:Choice Requires="wpg">
          <w:drawing>
            <wp:inline distT="0" distB="0" distL="0" distR="0" wp14:anchorId="0AF6F1A0" wp14:editId="53DE85F6">
              <wp:extent cx="12350750" cy="1082040"/>
              <wp:effectExtent l="0" t="0" r="31750" b="3810"/>
              <wp:docPr id="83" name="群組 3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350750" cy="1082040"/>
                        <a:chOff x="0" y="0"/>
                        <a:chExt cx="123505" cy="10818"/>
                      </a:xfrm>
                    </wpg:grpSpPr>
                    <wpg:grpSp>
                      <wpg:cNvPr id="84" name="群組 349"/>
                      <wpg:cNvGrpSpPr>
                        <a:grpSpLocks/>
                      </wpg:cNvGrpSpPr>
                      <wpg:grpSpPr bwMode="auto">
                        <a:xfrm flipV="1">
                          <a:off x="10100" y="956"/>
                          <a:ext cx="100076" cy="4826"/>
                          <a:chOff x="0" y="0"/>
                          <a:chExt cx="100139" cy="4832"/>
                        </a:xfrm>
                      </wpg:grpSpPr>
                      <wpg:grpSp>
                        <wpg:cNvPr id="85" name="群組 350"/>
                        <wpg:cNvGrpSpPr>
                          <a:grpSpLocks/>
                        </wpg:cNvGrpSpPr>
                        <wpg:grpSpPr bwMode="auto">
                          <a:xfrm>
                            <a:off x="0" y="3896"/>
                            <a:ext cx="100139" cy="476"/>
                            <a:chOff x="0" y="0"/>
                            <a:chExt cx="83719" cy="477"/>
                          </a:xfrm>
                        </wpg:grpSpPr>
                        <wps:wsp>
                          <wps:cNvPr id="86" name="直線接點 35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83421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87" name="直線接點 35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477"/>
                              <a:ext cx="83719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88" name="群組 353"/>
                        <wpg:cNvGrpSpPr>
                          <a:grpSpLocks/>
                        </wpg:cNvGrpSpPr>
                        <wpg:grpSpPr bwMode="auto">
                          <a:xfrm>
                            <a:off x="1828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89" name="五邊形 354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90" name="橢圓 355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91" name="群組 356"/>
                        <wpg:cNvGrpSpPr>
                          <a:grpSpLocks/>
                        </wpg:cNvGrpSpPr>
                        <wpg:grpSpPr bwMode="auto">
                          <a:xfrm>
                            <a:off x="13596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92" name="五邊形 357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93" name="橢圓 358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94" name="群組 359"/>
                        <wpg:cNvGrpSpPr>
                          <a:grpSpLocks/>
                        </wpg:cNvGrpSpPr>
                        <wpg:grpSpPr bwMode="auto">
                          <a:xfrm>
                            <a:off x="25444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95" name="五邊形 360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96" name="橢圓 361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97" name="群組 362"/>
                        <wpg:cNvGrpSpPr>
                          <a:grpSpLocks/>
                        </wpg:cNvGrpSpPr>
                        <wpg:grpSpPr bwMode="auto">
                          <a:xfrm>
                            <a:off x="37291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98" name="五邊形 363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99" name="橢圓 364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00" name="群組 365"/>
                        <wpg:cNvGrpSpPr>
                          <a:grpSpLocks/>
                        </wpg:cNvGrpSpPr>
                        <wpg:grpSpPr bwMode="auto">
                          <a:xfrm>
                            <a:off x="49139" y="0"/>
                            <a:ext cx="10502" cy="4832"/>
                            <a:chOff x="0" y="0"/>
                            <a:chExt cx="10503" cy="4834"/>
                          </a:xfrm>
                        </wpg:grpSpPr>
                        <wps:wsp>
                          <wps:cNvPr id="101" name="五邊形 366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02" name="橢圓 367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03" name="群組 368"/>
                        <wpg:cNvGrpSpPr>
                          <a:grpSpLocks/>
                        </wpg:cNvGrpSpPr>
                        <wpg:grpSpPr bwMode="auto">
                          <a:xfrm>
                            <a:off x="60906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04" name="五邊形 369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05" name="橢圓 370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06" name="群組 371"/>
                        <wpg:cNvGrpSpPr>
                          <a:grpSpLocks/>
                        </wpg:cNvGrpSpPr>
                        <wpg:grpSpPr bwMode="auto">
                          <a:xfrm>
                            <a:off x="72754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07" name="五邊形 372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08" name="橢圓 374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09" name="群組 375"/>
                        <wpg:cNvGrpSpPr>
                          <a:grpSpLocks/>
                        </wpg:cNvGrpSpPr>
                        <wpg:grpSpPr bwMode="auto">
                          <a:xfrm>
                            <a:off x="84601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10" name="五邊形 376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11" name="橢圓 377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112" name="群組 378"/>
                      <wpg:cNvGrpSpPr>
                        <a:grpSpLocks/>
                      </wpg:cNvGrpSpPr>
                      <wpg:grpSpPr bwMode="auto">
                        <a:xfrm>
                          <a:off x="1063" y="8825"/>
                          <a:ext cx="118008" cy="1993"/>
                          <a:chOff x="0" y="0"/>
                          <a:chExt cx="118014" cy="1997"/>
                        </a:xfrm>
                      </wpg:grpSpPr>
                      <wpg:grpSp>
                        <wpg:cNvPr id="113" name="群組 379"/>
                        <wpg:cNvGrpSpPr>
                          <a:grpSpLocks/>
                        </wpg:cNvGrpSpPr>
                        <wpg:grpSpPr bwMode="auto">
                          <a:xfrm>
                            <a:off x="1228" y="136"/>
                            <a:ext cx="114933" cy="1619"/>
                            <a:chOff x="0" y="0"/>
                            <a:chExt cx="114933" cy="1619"/>
                          </a:xfrm>
                        </wpg:grpSpPr>
                        <wps:wsp>
                          <wps:cNvPr id="114" name="直線接點 38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98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5" name="直線接點 38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200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6" name="直線接點 38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494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7" name="直線接點 38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796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8" name="直線接點 38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099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9" name="直線接點 38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401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0" name="直線接點 38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695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1" name="直線接點 38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997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2" name="直線接點 38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3299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3" name="直線接點 39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3601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4" name="直線接點 39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3904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5" name="直線接點 39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198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6" name="直線接點 39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500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7" name="直線接點 39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802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8" name="直線接點 39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104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9" name="直線接點 39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398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0" name="直線接點 39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701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1" name="直線接點 39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003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2" name="直線接點 39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305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3" name="直線接點 40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607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4" name="直線接點 40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901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5" name="直線接點 40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7203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6" name="直線接點 40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7506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7" name="直線接點 40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7808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8" name="直線接點 40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102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9" name="直線接點 40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404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0" name="直線接點 40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706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1" name="直線接點 40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008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2" name="直線接點 40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310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3" name="直線接點 41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605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4" name="直線接點 41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907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5" name="直線接點 41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0209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6" name="直線接點 41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0511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7" name="直線接點 41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0805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8" name="直線接點 41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1107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9" name="直線接點 41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1410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50" name="直線接點 41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96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51" name="直線接點 41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94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52" name="直線接點 41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0" y="0"/>
                              <a:ext cx="831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153" name="梯形 42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18014" cy="360"/>
                          </a:xfrm>
                          <a:custGeom>
                            <a:avLst/>
                            <a:gdLst>
                              <a:gd name="T0" fmla="*/ 0 w 11801475"/>
                              <a:gd name="T1" fmla="*/ 36000 h 36000"/>
                              <a:gd name="T2" fmla="*/ 0 w 11801475"/>
                              <a:gd name="T3" fmla="*/ 0 h 36000"/>
                              <a:gd name="T4" fmla="*/ 11801475 w 11801475"/>
                              <a:gd name="T5" fmla="*/ 0 h 36000"/>
                              <a:gd name="T6" fmla="*/ 11801475 w 11801475"/>
                              <a:gd name="T7" fmla="*/ 36000 h 36000"/>
                              <a:gd name="T8" fmla="*/ 0 w 11801475"/>
                              <a:gd name="T9" fmla="*/ 36000 h 36000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801475" h="36000">
                                <a:moveTo>
                                  <a:pt x="0" y="36000"/>
                                </a:moveTo>
                                <a:lnTo>
                                  <a:pt x="0" y="0"/>
                                </a:lnTo>
                                <a:lnTo>
                                  <a:pt x="11801475" y="0"/>
                                </a:lnTo>
                                <a:lnTo>
                                  <a:pt x="11801475" y="36000"/>
                                </a:lnTo>
                                <a:lnTo>
                                  <a:pt x="0" y="36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54" name="梯形 421"/>
                        <wps:cNvSpPr>
                          <a:spLocks/>
                        </wps:cNvSpPr>
                        <wps:spPr bwMode="auto">
                          <a:xfrm>
                            <a:off x="0" y="1637"/>
                            <a:ext cx="118014" cy="360"/>
                          </a:xfrm>
                          <a:custGeom>
                            <a:avLst/>
                            <a:gdLst>
                              <a:gd name="T0" fmla="*/ 0 w 11801475"/>
                              <a:gd name="T1" fmla="*/ 36000 h 36000"/>
                              <a:gd name="T2" fmla="*/ 0 w 11801475"/>
                              <a:gd name="T3" fmla="*/ 0 h 36000"/>
                              <a:gd name="T4" fmla="*/ 11801475 w 11801475"/>
                              <a:gd name="T5" fmla="*/ 0 h 36000"/>
                              <a:gd name="T6" fmla="*/ 11801475 w 11801475"/>
                              <a:gd name="T7" fmla="*/ 36000 h 36000"/>
                              <a:gd name="T8" fmla="*/ 0 w 11801475"/>
                              <a:gd name="T9" fmla="*/ 36000 h 36000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801475" h="36000">
                                <a:moveTo>
                                  <a:pt x="0" y="36000"/>
                                </a:moveTo>
                                <a:lnTo>
                                  <a:pt x="0" y="0"/>
                                </a:lnTo>
                                <a:lnTo>
                                  <a:pt x="11801475" y="0"/>
                                </a:lnTo>
                                <a:lnTo>
                                  <a:pt x="11801475" y="36000"/>
                                </a:lnTo>
                                <a:lnTo>
                                  <a:pt x="0" y="36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155" name="圖片 42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04" cy="1057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56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2232" y="2020"/>
                          <a:ext cx="8382" cy="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B4A09D" w14:textId="77777777" w:rsidR="008057E3" w:rsidRPr="00941A33" w:rsidRDefault="009B2480" w:rsidP="008057E3">
                            <w:pPr>
                              <w:spacing w:line="600" w:lineRule="exact"/>
                              <w:rPr>
                                <w:rFonts w:ascii="微軟正黑體" w:eastAsia="微軟正黑體" w:hAnsi="微軟正黑體"/>
                                <w:b/>
                                <w:sz w:val="32"/>
                                <w:szCs w:val="32"/>
                              </w:rPr>
                            </w:pPr>
                            <w:r w:rsidRPr="00941A33">
                              <w:rPr>
                                <w:rFonts w:ascii="微軟正黑體" w:eastAsia="微軟正黑體" w:hAnsi="微軟正黑體" w:hint="eastAsia"/>
                                <w:b/>
                                <w:sz w:val="32"/>
                                <w:szCs w:val="32"/>
                              </w:rPr>
                              <w:t>第一</w:t>
                            </w:r>
                            <w:r w:rsidR="00190089" w:rsidRPr="00941A33">
                              <w:rPr>
                                <w:rFonts w:ascii="微軟正黑體" w:eastAsia="微軟正黑體" w:hAnsi="微軟正黑體" w:hint="eastAsia"/>
                                <w:b/>
                                <w:sz w:val="32"/>
                                <w:szCs w:val="32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57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4349" y="2860"/>
                          <a:ext cx="46801" cy="73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3FD8D8" w14:textId="77777777" w:rsidR="008057E3" w:rsidRPr="006378CE" w:rsidRDefault="008057E3" w:rsidP="008057E3">
                            <w:pPr>
                              <w:spacing w:line="500" w:lineRule="exact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44"/>
                              </w:rPr>
                            </w:pPr>
                            <w:r w:rsidRPr="006378C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博幼英文檢測卷-初級</w:t>
                            </w:r>
                            <w:r w:rsidR="00C34B9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下</w:t>
                            </w:r>
                            <w:r w:rsidRPr="006378C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-第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44"/>
                              </w:rPr>
                              <w:t>1</w:t>
                            </w:r>
                            <w:r w:rsidR="00C34B9E"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44"/>
                              </w:rPr>
                              <w:t>3~16</w:t>
                            </w:r>
                            <w:r w:rsidRPr="006378C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課</w:t>
                            </w:r>
                          </w:p>
                          <w:p w14:paraId="3F6E91BD" w14:textId="77777777" w:rsidR="008057E3" w:rsidRPr="006B5DAC" w:rsidRDefault="008057E3" w:rsidP="008057E3">
                            <w:pPr>
                              <w:spacing w:line="500" w:lineRule="exact"/>
                              <w:jc w:val="right"/>
                              <w:rPr>
                                <w:rFonts w:ascii="微軟正黑體" w:eastAsia="微軟正黑體" w:hAnsi="微軟正黑體"/>
                                <w:b/>
                                <w:sz w:val="50"/>
                                <w:szCs w:val="50"/>
                              </w:rPr>
                            </w:pPr>
                            <w:r w:rsidRPr="009D2CC0">
                              <w:rPr>
                                <w:rFonts w:ascii="微軟正黑體" w:eastAsia="微軟正黑體" w:hAnsi="微軟正黑體" w:hint="eastAsia"/>
                                <w:b/>
                                <w:sz w:val="40"/>
                              </w:rPr>
                              <w:t>part A</w:t>
                            </w:r>
                          </w:p>
                          <w:p w14:paraId="0FD9CD24" w14:textId="77777777" w:rsidR="008057E3" w:rsidRPr="006B5DAC" w:rsidRDefault="008057E3" w:rsidP="008057E3">
                            <w:pPr>
                              <w:rPr>
                                <w:rFonts w:ascii="微軟正黑體" w:eastAsia="微軟正黑體" w:hAnsi="微軟正黑體"/>
                                <w:b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58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64752" y="2764"/>
                          <a:ext cx="45288" cy="4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91926A" w14:textId="77777777" w:rsidR="008057E3" w:rsidRPr="00F55E12" w:rsidRDefault="008057E3" w:rsidP="008057E3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F55E12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 xml:space="preserve">Class(班級)：_________ Name(姓名)：__________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59" name="矩形 426"/>
                      <wps:cNvSpPr>
                        <a:spLocks noChangeArrowheads="1"/>
                      </wps:cNvSpPr>
                      <wps:spPr bwMode="auto">
                        <a:xfrm>
                          <a:off x="109515" y="637"/>
                          <a:ext cx="444" cy="1007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g:grpSp>
                      <wpg:cNvPr id="160" name="群組 427"/>
                      <wpg:cNvGrpSpPr>
                        <a:grpSpLocks/>
                      </wpg:cNvGrpSpPr>
                      <wpg:grpSpPr bwMode="auto">
                        <a:xfrm>
                          <a:off x="109834" y="850"/>
                          <a:ext cx="13671" cy="6109"/>
                          <a:chOff x="0" y="0"/>
                          <a:chExt cx="15603" cy="7260"/>
                        </a:xfrm>
                      </wpg:grpSpPr>
                      <wps:wsp>
                        <wps:cNvPr id="161" name="五邊形 429"/>
                        <wps:cNvSpPr>
                          <a:spLocks noChangeArrowheads="1"/>
                        </wps:cNvSpPr>
                        <wps:spPr bwMode="auto">
                          <a:xfrm>
                            <a:off x="79" y="0"/>
                            <a:ext cx="15524" cy="7260"/>
                          </a:xfrm>
                          <a:prstGeom prst="homePlate">
                            <a:avLst>
                              <a:gd name="adj" fmla="val 50002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90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62" name="矩形 430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011" cy="7258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ln w="12700">
                            <a:solidFill>
                              <a:schemeClr val="accent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63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857" y="524"/>
                            <a:ext cx="2325" cy="60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2069050" w14:textId="77777777" w:rsidR="008057E3" w:rsidRPr="009F3CA4" w:rsidRDefault="008057E3" w:rsidP="008057E3">
                              <w:pPr>
                                <w:spacing w:line="400" w:lineRule="exact"/>
                                <w:rPr>
                                  <w:rFonts w:ascii="微軟正黑體" w:eastAsia="微軟正黑體" w:hAnsi="微軟正黑體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9F3CA4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>總</w:t>
                              </w:r>
                            </w:p>
                            <w:p w14:paraId="30DB3118" w14:textId="77777777" w:rsidR="008057E3" w:rsidRPr="009F3CA4" w:rsidRDefault="008057E3" w:rsidP="008057E3">
                              <w:pPr>
                                <w:spacing w:line="400" w:lineRule="exact"/>
                                <w:rPr>
                                  <w:rFonts w:ascii="微軟正黑體" w:eastAsia="微軟正黑體" w:hAnsi="微軟正黑體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9F3CA4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>分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 upright="1">
                          <a:spAutoFit/>
                        </wps:bodyPr>
                      </wps:wsp>
                      <wps:wsp>
                        <wps:cNvPr id="164" name="＞形箭號 432"/>
                        <wps:cNvSpPr>
                          <a:spLocks noChangeArrowheads="1"/>
                        </wps:cNvSpPr>
                        <wps:spPr bwMode="auto">
                          <a:xfrm>
                            <a:off x="11211" y="874"/>
                            <a:ext cx="3499" cy="5092"/>
                          </a:xfrm>
                          <a:prstGeom prst="chevron">
                            <a:avLst>
                              <a:gd name="adj" fmla="val 68231"/>
                            </a:avLst>
                          </a:prstGeom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0AF6F1A0" id="群組 348" o:spid="_x0000_s1036" style="width:972.5pt;height:85.2pt;mso-position-horizontal-relative:char;mso-position-vertical-relative:line" coordsize="123505,108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">
              <v:group id="群組 349" o:spid="_x0000_s1037" style="position:absolute;left:10100;top:956;width:100076;height:4826;flip:y" coordsize="100139,4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">
                <v:group id="群組 350" o:spid="_x0000_s1038" style="position:absolute;top:3896;width:100139;height:476" coordsize="83719,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">
                  <v:line id="直線接點 351" o:spid="_x0000_s1039" style="position:absolute;visibility:visible;mso-wrap-style:square" from="0,0" to="83421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" strokecolor="#f2f2f2 [3052]" strokeweight="1.5pt">
                    <v:stroke joinstyle="miter"/>
                  </v:line>
                  <v:line id="直線接點 352" o:spid="_x0000_s1040" style="position:absolute;visibility:visible;mso-wrap-style:square" from="0,477" to="83719,4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" strokecolor="#f2f2f2 [3052]" strokeweight="1.5pt">
                    <v:stroke joinstyle="miter"/>
                  </v:line>
                </v:group>
                <v:group id="群組 353" o:spid="_x0000_s1041" style="position:absolute;left:1828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Vub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"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五邊形 354" o:spid="_x0000_s1042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" adj="19635" filled="f" strokecolor="#f2f2f2 [3052]" strokeweight="1pt"/>
                  <v:oval id="橢圓 355" o:spid="_x0000_s1043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" fillcolor="white [3212]" strokecolor="#f2f2f2 [3052]" strokeweight="1pt">
                    <v:stroke joinstyle="miter"/>
                  </v:oval>
                </v:group>
                <v:group id="群組 356" o:spid="_x0000_s1044" style="position:absolute;left:13596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">
                  <v:shape id="五邊形 357" o:spid="_x0000_s1045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" adj="19635" filled="f" strokecolor="#f2f2f2 [3052]" strokeweight="1pt"/>
                  <v:oval id="橢圓 358" o:spid="_x0000_s1046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" fillcolor="white [3212]" strokecolor="#f2f2f2 [3052]" strokeweight="1pt">
                    <v:stroke joinstyle="miter"/>
                  </v:oval>
                </v:group>
                <v:group id="群組 359" o:spid="_x0000_s1047" style="position:absolute;left:25444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    <v:shape id="五邊形 360" o:spid="_x0000_s1048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" adj="19635" filled="f" strokecolor="#f2f2f2 [3052]" strokeweight="1pt"/>
                  <v:oval id="橢圓 361" o:spid="_x0000_s1049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" fillcolor="white [3212]" strokecolor="#f2f2f2 [3052]" strokeweight="1pt">
                    <v:stroke joinstyle="miter"/>
                  </v:oval>
                </v:group>
                <v:group id="群組 362" o:spid="_x0000_s1050" style="position:absolute;left:37291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1k0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Axg98v4QfI1Q8AAAD//wMAUEsBAi0AFAAGAAgAAAAhANvh9svuAAAAhQEAABMAAAAAAAAA&#10;AAAAAAAAAAAAAFtDb250ZW50X1R5cGVzXS54bWxQSwECLQAUAAYACAAAACEAWvQsW78AAAAVAQAA&#10;CwAAAAAAAAAAAAAAAAAfAQAAX3JlbHMvLnJlbHNQSwECLQAUAAYACAAAACEADwdZNMYAAADbAAAA&#10;DwAAAAAAAAAAAAAAAAAHAgAAZHJzL2Rvd25yZXYueG1sUEsFBgAAAAADAAMAtwAAAPoCAAAAAA==&#10;">
                  <v:shape id="五邊形 363" o:spid="_x0000_s1051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" adj="19635" filled="f" strokecolor="#f2f2f2 [3052]" strokeweight="1pt"/>
                  <v:oval id="橢圓 364" o:spid="_x0000_s1052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" fillcolor="white [3212]" strokecolor="#f2f2f2 [3052]" strokeweight="1pt">
                    <v:stroke joinstyle="miter"/>
                  </v:oval>
                </v:group>
                <v:group id="群組 365" o:spid="_x0000_s1053" style="position:absolute;left:49139;width:10502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Jpc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8GXZ2QCnf8CAAD//wMAUEsBAi0AFAAGAAgAAAAhANvh9svuAAAAhQEAABMAAAAAAAAA&#10;AAAAAAAAAAAAAFtDb250ZW50X1R5cGVzXS54bWxQSwECLQAUAAYACAAAACEAWvQsW78AAAAVAQAA&#10;CwAAAAAAAAAAAAAAAAAfAQAAX3JlbHMvLnJlbHNQSwECLQAUAAYACAAAACEAS8SaXMYAAADcAAAA&#10;DwAAAAAAAAAAAAAAAAAHAgAAZHJzL2Rvd25yZXYueG1sUEsFBgAAAAADAAMAtwAAAPoCAAAAAA==&#10;">
                  <v:shape id="五邊形 366" o:spid="_x0000_s1054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" adj="19635" filled="f" strokecolor="#f2f2f2 [3052]" strokeweight="1pt"/>
                  <v:oval id="橢圓 367" o:spid="_x0000_s1055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" fillcolor="white [3212]" strokecolor="#f2f2f2 [3052]" strokeweight="1pt">
                    <v:stroke joinstyle="miter"/>
                  </v:oval>
                </v:group>
                <v:group id="群組 368" o:spid="_x0000_s1056" style="position:absolute;left:60906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gQrwwAAANw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F+tITHM+ECufkFAAD//wMAUEsBAi0AFAAGAAgAAAAhANvh9svuAAAAhQEAABMAAAAAAAAAAAAA&#10;AAAAAAAAAFtDb250ZW50X1R5cGVzXS54bWxQSwECLQAUAAYACAAAACEAWvQsW78AAAAVAQAACwAA&#10;AAAAAAAAAAAAAAAfAQAAX3JlbHMvLnJlbHNQSwECLQAUAAYACAAAACEAuxYEK8MAAADcAAAADwAA&#10;AAAAAAAAAAAAAAAHAgAAZHJzL2Rvd25yZXYueG1sUEsFBgAAAAADAAMAtwAAAPcCAAAAAA==&#10;">
                  <v:shape id="五邊形 369" o:spid="_x0000_s1057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" adj="19635" filled="f" strokecolor="#f2f2f2 [3052]" strokeweight="1pt"/>
                  <v:oval id="橢圓 370" o:spid="_x0000_s1058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" fillcolor="white [3212]" strokecolor="#f2f2f2 [3052]" strokeweight="1pt">
                    <v:stroke joinstyle="miter"/>
                  </v:oval>
                </v:group>
                <v:group id="群組 371" o:spid="_x0000_s1059" style="position:absolute;left:72754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">
                  <v:shape id="五邊形 372" o:spid="_x0000_s1060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" adj="19635" filled="f" strokecolor="#f2f2f2 [3052]" strokeweight="1pt"/>
                  <v:oval id="橢圓 374" o:spid="_x0000_s1061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" fillcolor="white [3212]" strokecolor="#f2f2f2 [3052]" strokeweight="1pt">
                    <v:stroke joinstyle="miter"/>
                  </v:oval>
                </v:group>
                <v:group id="群組 375" o:spid="_x0000_s1062" style="position:absolute;left:84601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">
                  <v:shape id="五邊形 376" o:spid="_x0000_s1063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" adj="19635" filled="f" strokecolor="#f2f2f2 [3052]" strokeweight="1pt"/>
                  <v:oval id="橢圓 377" o:spid="_x0000_s1064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" fillcolor="white [3212]" strokecolor="#f2f2f2 [3052]" strokeweight="1pt">
                    <v:stroke joinstyle="miter"/>
                  </v:oval>
                </v:group>
              </v:group>
              <v:group id="群組 378" o:spid="_x0000_s1065" style="position:absolute;left:1063;top:8825;width:118008;height:1993" coordsize="118014,19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zdt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8QZ+nwkXyOMPAAAA//8DAFBLAQItABQABgAIAAAAIQDb4fbL7gAAAIUBAAATAAAAAAAAAAAA&#10;AAAAAAAAAABbQ29udGVudF9UeXBlc10ueG1sUEsBAi0AFAAGAAgAAAAhAFr0LFu/AAAAFQEAAAsA&#10;AAAAAAAAAAAAAAAAHwEAAF9yZWxzLy5yZWxzUEsBAi0AFAAGAAgAAAAhAFGDN23EAAAA3AAAAA8A&#10;AAAAAAAAAAAAAAAABwIAAGRycy9kb3ducmV2LnhtbFBLBQYAAAAAAwADALcAAAD4AgAAAAA=&#10;">
                <v:group id="群組 379" o:spid="_x0000_s1066" style="position:absolute;left:1228;top:136;width:114933;height:1619" coordsize="114933,16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5L2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xvJ4JF8j5EwAA//8DAFBLAQItABQABgAIAAAAIQDb4fbL7gAAAIUBAAATAAAAAAAAAAAAAAAA&#10;AAAAAABbQ29udGVudF9UeXBlc10ueG1sUEsBAi0AFAAGAAgAAAAhAFr0LFu/AAAAFQEAAAsAAAAA&#10;AAAAAAAAAAAAHwEAAF9yZWxzLy5yZWxzUEsBAi0AFAAGAAgAAAAhAD7PkvbBAAAA3AAAAA8AAAAA&#10;AAAAAAAAAAAABwIAAGRycy9kb3ducmV2LnhtbFBLBQYAAAAAAwADALcAAAD1AgAAAAA=&#10;">
                  <v:line id="直線接點 380" o:spid="_x0000_s1067" style="position:absolute;flip:y;visibility:visible;mso-wrap-style:square" from="8984,0" to="981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" strokecolor="#f2f2f2 [3052]" strokeweight="4.5pt">
                    <v:stroke joinstyle="miter"/>
                  </v:line>
                  <v:line id="直線接點 381" o:spid="_x0000_s1068" style="position:absolute;flip:y;visibility:visible;mso-wrap-style:square" from="12006,0" to="1283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" strokecolor="#f2f2f2 [3052]" strokeweight="4.5pt">
                    <v:stroke joinstyle="miter"/>
                  </v:line>
                  <v:line id="直線接點 383" o:spid="_x0000_s1069" style="position:absolute;flip:y;visibility:visible;mso-wrap-style:square" from="14948,0" to="1578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" strokecolor="#f2f2f2 [3052]" strokeweight="4.5pt">
                    <v:stroke joinstyle="miter"/>
                  </v:line>
                  <v:line id="直線接點 384" o:spid="_x0000_s1070" style="position:absolute;flip:y;visibility:visible;mso-wrap-style:square" from="17969,0" to="1880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" strokecolor="#f2f2f2 [3052]" strokeweight="4.5pt">
                    <v:stroke joinstyle="miter"/>
                  </v:line>
                  <v:line id="直線接點 385" o:spid="_x0000_s1071" style="position:absolute;flip:y;visibility:visible;mso-wrap-style:square" from="20991,0" to="2182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" strokecolor="#f2f2f2 [3052]" strokeweight="4.5pt">
                    <v:stroke joinstyle="miter"/>
                  </v:line>
                  <v:line id="直線接點 386" o:spid="_x0000_s1072" style="position:absolute;flip:y;visibility:visible;mso-wrap-style:square" from="24012,0" to="2484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" strokecolor="#f2f2f2 [3052]" strokeweight="4.5pt">
                    <v:stroke joinstyle="miter"/>
                  </v:line>
                  <v:line id="直線接點 387" o:spid="_x0000_s1073" style="position:absolute;flip:y;visibility:visible;mso-wrap-style:square" from="26954,0" to="2778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" strokecolor="#f2f2f2 [3052]" strokeweight="4.5pt">
                    <v:stroke joinstyle="miter"/>
                  </v:line>
                  <v:line id="直線接點 388" o:spid="_x0000_s1074" style="position:absolute;flip:y;visibility:visible;mso-wrap-style:square" from="29976,0" to="3080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" strokecolor="#f2f2f2 [3052]" strokeweight="4.5pt">
                    <v:stroke joinstyle="miter"/>
                  </v:line>
                  <v:line id="直線接點 389" o:spid="_x0000_s1075" style="position:absolute;flip:y;visibility:visible;mso-wrap-style:square" from="32997,0" to="3382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" strokecolor="#f2f2f2 [3052]" strokeweight="4.5pt">
                    <v:stroke joinstyle="miter"/>
                  </v:line>
                  <v:line id="直線接點 390" o:spid="_x0000_s1076" style="position:absolute;flip:y;visibility:visible;mso-wrap-style:square" from="36019,0" to="3685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" strokecolor="#f2f2f2 [3052]" strokeweight="4.5pt">
                    <v:stroke joinstyle="miter"/>
                  </v:line>
                  <v:line id="直線接點 391" o:spid="_x0000_s1077" style="position:absolute;flip:y;visibility:visible;mso-wrap-style:square" from="39040,0" to="3987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" strokecolor="#f2f2f2 [3052]" strokeweight="4.5pt">
                    <v:stroke joinstyle="miter"/>
                  </v:line>
                  <v:line id="直線接點 392" o:spid="_x0000_s1078" style="position:absolute;flip:y;visibility:visible;mso-wrap-style:square" from="41982,0" to="4281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" strokecolor="#f2f2f2 [3052]" strokeweight="4.5pt">
                    <v:stroke joinstyle="miter"/>
                  </v:line>
                  <v:line id="直線接點 393" o:spid="_x0000_s1079" style="position:absolute;flip:y;visibility:visible;mso-wrap-style:square" from="45004,0" to="4583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" strokecolor="#f2f2f2 [3052]" strokeweight="4.5pt">
                    <v:stroke joinstyle="miter"/>
                  </v:line>
                  <v:line id="直線接點 394" o:spid="_x0000_s1080" style="position:absolute;flip:y;visibility:visible;mso-wrap-style:square" from="48025,0" to="4885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" strokecolor="#f2f2f2 [3052]" strokeweight="4.5pt">
                    <v:stroke joinstyle="miter"/>
                  </v:line>
                  <v:line id="直線接點 395" o:spid="_x0000_s1081" style="position:absolute;flip:y;visibility:visible;mso-wrap-style:square" from="51047,0" to="5187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" strokecolor="#f2f2f2 [3052]" strokeweight="4.5pt">
                    <v:stroke joinstyle="miter"/>
                  </v:line>
                  <v:line id="直線接點 396" o:spid="_x0000_s1082" style="position:absolute;flip:y;visibility:visible;mso-wrap-style:square" from="53989,0" to="5482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" strokecolor="#f2f2f2 [3052]" strokeweight="4.5pt">
                    <v:stroke joinstyle="miter"/>
                  </v:line>
                  <v:line id="直線接點 397" o:spid="_x0000_s1083" style="position:absolute;flip:y;visibility:visible;mso-wrap-style:square" from="57010,0" to="5784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" strokecolor="#f2f2f2 [3052]" strokeweight="4.5pt">
                    <v:stroke joinstyle="miter"/>
                  </v:line>
                  <v:line id="直線接點 398" o:spid="_x0000_s1084" style="position:absolute;flip:y;visibility:visible;mso-wrap-style:square" from="60032,0" to="6086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" strokecolor="#f2f2f2 [3052]" strokeweight="4.5pt">
                    <v:stroke joinstyle="miter"/>
                  </v:line>
                  <v:line id="直線接點 399" o:spid="_x0000_s1085" style="position:absolute;flip:y;visibility:visible;mso-wrap-style:square" from="63053,0" to="6388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" strokecolor="#f2f2f2 [3052]" strokeweight="4.5pt">
                    <v:stroke joinstyle="miter"/>
                  </v:line>
                  <v:line id="直線接點 400" o:spid="_x0000_s1086" style="position:absolute;flip:y;visibility:visible;mso-wrap-style:square" from="66075,0" to="6690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" strokecolor="#f2f2f2 [3052]" strokeweight="4.5pt">
                    <v:stroke joinstyle="miter"/>
                  </v:line>
                  <v:line id="直線接點 401" o:spid="_x0000_s1087" style="position:absolute;flip:y;visibility:visible;mso-wrap-style:square" from="69017,0" to="6984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" strokecolor="#f2f2f2 [3052]" strokeweight="4.5pt">
                    <v:stroke joinstyle="miter"/>
                  </v:line>
                  <v:line id="直線接點 402" o:spid="_x0000_s1088" style="position:absolute;flip:y;visibility:visible;mso-wrap-style:square" from="72038,0" to="7287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" strokecolor="#f2f2f2 [3052]" strokeweight="4.5pt">
                    <v:stroke joinstyle="miter"/>
                  </v:line>
                  <v:line id="直線接點 403" o:spid="_x0000_s1089" style="position:absolute;flip:y;visibility:visible;mso-wrap-style:square" from="75060,0" to="7589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" strokecolor="#f2f2f2 [3052]" strokeweight="4.5pt">
                    <v:stroke joinstyle="miter"/>
                  </v:line>
                  <v:line id="直線接點 404" o:spid="_x0000_s1090" style="position:absolute;flip:y;visibility:visible;mso-wrap-style:square" from="78081,0" to="7891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" strokecolor="#f2f2f2 [3052]" strokeweight="4.5pt">
                    <v:stroke joinstyle="miter"/>
                  </v:line>
                  <v:line id="直線接點 405" o:spid="_x0000_s1091" style="position:absolute;flip:y;visibility:visible;mso-wrap-style:square" from="81023,0" to="8185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" strokecolor="#f2f2f2 [3052]" strokeweight="4.5pt">
                    <v:stroke joinstyle="miter"/>
                  </v:line>
                  <v:line id="直線接點 406" o:spid="_x0000_s1092" style="position:absolute;flip:y;visibility:visible;mso-wrap-style:square" from="84045,0" to="8487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" strokecolor="#f2f2f2 [3052]" strokeweight="4.5pt">
                    <v:stroke joinstyle="miter"/>
                  </v:line>
                  <v:line id="直線接點 407" o:spid="_x0000_s1093" style="position:absolute;flip:y;visibility:visible;mso-wrap-style:square" from="87066,0" to="8789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" strokecolor="#f2f2f2 [3052]" strokeweight="4.5pt">
                    <v:stroke joinstyle="miter"/>
                  </v:line>
                  <v:line id="直線接點 408" o:spid="_x0000_s1094" style="position:absolute;flip:y;visibility:visible;mso-wrap-style:square" from="90088,0" to="9092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" strokecolor="#f2f2f2 [3052]" strokeweight="4.5pt">
                    <v:stroke joinstyle="miter"/>
                  </v:line>
                  <v:line id="直線接點 409" o:spid="_x0000_s1095" style="position:absolute;flip:y;visibility:visible;mso-wrap-style:square" from="93109,0" to="9394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" strokecolor="#f2f2f2 [3052]" strokeweight="4.5pt">
                    <v:stroke joinstyle="miter"/>
                  </v:line>
                  <v:line id="直線接點 410" o:spid="_x0000_s1096" style="position:absolute;flip:y;visibility:visible;mso-wrap-style:square" from="96051,0" to="9688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" strokecolor="#f2f2f2 [3052]" strokeweight="4.5pt">
                    <v:stroke joinstyle="miter"/>
                  </v:line>
                  <v:line id="直線接點 411" o:spid="_x0000_s1097" style="position:absolute;flip:y;visibility:visible;mso-wrap-style:square" from="99073,0" to="9990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" strokecolor="#f2f2f2 [3052]" strokeweight="4.5pt">
                    <v:stroke joinstyle="miter"/>
                  </v:line>
                  <v:line id="直線接點 412" o:spid="_x0000_s1098" style="position:absolute;flip:y;visibility:visible;mso-wrap-style:square" from="102094,0" to="10292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" strokecolor="#f2f2f2 [3052]" strokeweight="4.5pt">
                    <v:stroke joinstyle="miter"/>
                  </v:line>
                  <v:line id="直線接點 413" o:spid="_x0000_s1099" style="position:absolute;flip:y;visibility:visible;mso-wrap-style:square" from="105116,0" to="10594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" strokecolor="#f2f2f2 [3052]" strokeweight="4.5pt">
                    <v:stroke joinstyle="miter"/>
                  </v:line>
                  <v:line id="直線接點 414" o:spid="_x0000_s1100" style="position:absolute;flip:y;visibility:visible;mso-wrap-style:square" from="108058,0" to="10889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" strokecolor="#f2f2f2 [3052]" strokeweight="4.5pt">
                    <v:stroke joinstyle="miter"/>
                  </v:line>
                  <v:line id="直線接點 415" o:spid="_x0000_s1101" style="position:absolute;flip:y;visibility:visible;mso-wrap-style:square" from="111079,0" to="11191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" strokecolor="#f2f2f2 [3052]" strokeweight="4.5pt">
                    <v:stroke joinstyle="miter"/>
                  </v:line>
                  <v:line id="直線接點 416" o:spid="_x0000_s1102" style="position:absolute;flip:y;visibility:visible;mso-wrap-style:square" from="114101,0" to="11493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" strokecolor="#f2f2f2 [3052]" strokeweight="4.5pt">
                    <v:stroke joinstyle="miter"/>
                  </v:line>
                  <v:line id="直線接點 417" o:spid="_x0000_s1103" style="position:absolute;flip:y;visibility:visible;mso-wrap-style:square" from="5963,0" to="679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" strokecolor="#f2f2f2 [3052]" strokeweight="4.5pt">
                    <v:stroke joinstyle="miter"/>
                  </v:line>
                  <v:line id="直線接點 418" o:spid="_x0000_s1104" style="position:absolute;flip:y;visibility:visible;mso-wrap-style:square" from="2941,0" to="377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" strokecolor="#f2f2f2 [3052]" strokeweight="4.5pt">
                    <v:stroke joinstyle="miter"/>
                  </v:line>
                  <v:line id="直線接點 419" o:spid="_x0000_s1105" style="position:absolute;flip:y;visibility:visible;mso-wrap-style:square" from="0,0" to="83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" strokecolor="#f2f2f2 [3052]" strokeweight="4.5pt">
                    <v:stroke joinstyle="miter"/>
                  </v:line>
                </v:group>
                <v:shape id="梯形 420" o:spid="_x0000_s1106" style="position:absolute;width:118014;height:360;visibility:visible;mso-wrap-style:square;v-text-anchor:middle" coordsize="11801475,3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" path="m,36000l,,11801475,r,36000l,36000xe" fillcolor="#f2f2f2 [3052]" stroked="f" strokeweight="1pt">
                  <v:stroke joinstyle="miter"/>
                  <v:path arrowok="t" o:connecttype="custom" o:connectlocs="0,360;0,0;118014,0;118014,360;0,360" o:connectangles="0,0,0,0,0"/>
                </v:shape>
                <v:shape id="梯形 421" o:spid="_x0000_s1107" style="position:absolute;top:1637;width:118014;height:360;visibility:visible;mso-wrap-style:square;v-text-anchor:middle" coordsize="11801475,3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" path="m,36000l,,11801475,r,36000l,36000xe" fillcolor="#f2f2f2 [3052]" stroked="f" strokeweight="1pt">
                  <v:stroke joinstyle="miter"/>
                  <v:path arrowok="t" o:connecttype="custom" o:connectlocs="0,360;0,0;118014,0;118014,360;0,360" o:connectangles="0,0,0,0,0"/>
                </v:shape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22" o:spid="_x0000_s1108" type="#_x0000_t75" style="position:absolute;width:10604;height:10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109" type="#_x0000_t202" style="position:absolute;left:2232;top:2020;width:8382;height:3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" filled="f" stroked="f">
                <v:textbox inset="0,0,0,0">
                  <w:txbxContent>
                    <w:p w14:paraId="5DB4A09D" w14:textId="77777777" w:rsidR="008057E3" w:rsidRPr="00941A33" w:rsidRDefault="009B2480" w:rsidP="008057E3">
                      <w:pPr>
                        <w:spacing w:line="600" w:lineRule="exact"/>
                        <w:rPr>
                          <w:rFonts w:ascii="微軟正黑體" w:eastAsia="微軟正黑體" w:hAnsi="微軟正黑體"/>
                          <w:b/>
                          <w:sz w:val="32"/>
                          <w:szCs w:val="32"/>
                        </w:rPr>
                      </w:pPr>
                      <w:r w:rsidRPr="00941A33">
                        <w:rPr>
                          <w:rFonts w:ascii="微軟正黑體" w:eastAsia="微軟正黑體" w:hAnsi="微軟正黑體" w:hint="eastAsia"/>
                          <w:b/>
                          <w:sz w:val="32"/>
                          <w:szCs w:val="32"/>
                        </w:rPr>
                        <w:t>第一</w:t>
                      </w:r>
                      <w:r w:rsidR="00190089" w:rsidRPr="00941A33">
                        <w:rPr>
                          <w:rFonts w:ascii="微軟正黑體" w:eastAsia="微軟正黑體" w:hAnsi="微軟正黑體" w:hint="eastAsia"/>
                          <w:b/>
                          <w:sz w:val="32"/>
                          <w:szCs w:val="32"/>
                        </w:rPr>
                        <w:t>版</w:t>
                      </w:r>
                    </w:p>
                  </w:txbxContent>
                </v:textbox>
              </v:shape>
              <v:shape id="Text Box 21" o:spid="_x0000_s1110" type="#_x0000_t202" style="position:absolute;left:14349;top:2860;width:46801;height:73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" filled="f" stroked="f">
                <v:textbox inset="0,0,0,0">
                  <w:txbxContent>
                    <w:p w14:paraId="2F3FD8D8" w14:textId="77777777" w:rsidR="008057E3" w:rsidRPr="006378CE" w:rsidRDefault="008057E3" w:rsidP="008057E3">
                      <w:pPr>
                        <w:spacing w:line="500" w:lineRule="exact"/>
                        <w:rPr>
                          <w:rFonts w:ascii="微軟正黑體" w:eastAsia="微軟正黑體" w:hAnsi="微軟正黑體"/>
                          <w:b/>
                          <w:sz w:val="44"/>
                          <w:szCs w:val="44"/>
                        </w:rPr>
                      </w:pPr>
                      <w:r w:rsidRPr="006378C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博幼英文檢測卷-初級</w:t>
                      </w:r>
                      <w:r w:rsidR="00C34B9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下</w:t>
                      </w:r>
                      <w:r w:rsidRPr="006378C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-第</w:t>
                      </w:r>
                      <w:r>
                        <w:rPr>
                          <w:rFonts w:ascii="微軟正黑體" w:eastAsia="微軟正黑體" w:hAnsi="微軟正黑體"/>
                          <w:b/>
                          <w:sz w:val="44"/>
                          <w:szCs w:val="44"/>
                        </w:rPr>
                        <w:t>1</w:t>
                      </w:r>
                      <w:r w:rsidR="00C34B9E">
                        <w:rPr>
                          <w:rFonts w:ascii="微軟正黑體" w:eastAsia="微軟正黑體" w:hAnsi="微軟正黑體"/>
                          <w:b/>
                          <w:sz w:val="44"/>
                          <w:szCs w:val="44"/>
                        </w:rPr>
                        <w:t>3~16</w:t>
                      </w:r>
                      <w:r w:rsidRPr="006378C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課</w:t>
                      </w:r>
                    </w:p>
                    <w:p w14:paraId="3F6E91BD" w14:textId="77777777" w:rsidR="008057E3" w:rsidRPr="006B5DAC" w:rsidRDefault="008057E3" w:rsidP="008057E3">
                      <w:pPr>
                        <w:spacing w:line="500" w:lineRule="exact"/>
                        <w:jc w:val="right"/>
                        <w:rPr>
                          <w:rFonts w:ascii="微軟正黑體" w:eastAsia="微軟正黑體" w:hAnsi="微軟正黑體"/>
                          <w:b/>
                          <w:sz w:val="50"/>
                          <w:szCs w:val="50"/>
                        </w:rPr>
                      </w:pPr>
                      <w:r w:rsidRPr="009D2CC0">
                        <w:rPr>
                          <w:rFonts w:ascii="微軟正黑體" w:eastAsia="微軟正黑體" w:hAnsi="微軟正黑體" w:hint="eastAsia"/>
                          <w:b/>
                          <w:sz w:val="40"/>
                        </w:rPr>
                        <w:t>part A</w:t>
                      </w:r>
                    </w:p>
                    <w:p w14:paraId="0FD9CD24" w14:textId="77777777" w:rsidR="008057E3" w:rsidRPr="006B5DAC" w:rsidRDefault="008057E3" w:rsidP="008057E3">
                      <w:pPr>
                        <w:rPr>
                          <w:rFonts w:ascii="微軟正黑體" w:eastAsia="微軟正黑體" w:hAnsi="微軟正黑體"/>
                          <w:b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  <v:shape id="Text Box 21" o:spid="_x0000_s1111" type="#_x0000_t202" style="position:absolute;left:64752;top:2764;width:45288;height:40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" filled="f" stroked="f">
                <v:textbox inset="0,0,0,0">
                  <w:txbxContent>
                    <w:p w14:paraId="5091926A" w14:textId="77777777" w:rsidR="008057E3" w:rsidRPr="00F55E12" w:rsidRDefault="008057E3" w:rsidP="008057E3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F55E12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Class(班級)：_________ Name(姓名)：__________ </w:t>
                      </w:r>
                    </w:p>
                  </w:txbxContent>
                </v:textbox>
              </v:shape>
              <v:rect id="矩形 426" o:spid="_x0000_s1112" style="position:absolute;left:109515;top:637;width:444;height:100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" fillcolor="#bfbfbf [2412]" strokecolor="#bfbfbf [2412]" strokeweight="1pt"/>
              <v:group id="群組 427" o:spid="_x0000_s1113" style="position:absolute;left:109834;top:850;width:13671;height:6109" coordsize="15603,7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3/8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4Ivz8gEOv8FAAD//wMAUEsBAi0AFAAGAAgAAAAhANvh9svuAAAAhQEAABMAAAAAAAAA&#10;AAAAAAAAAAAAAFtDb250ZW50X1R5cGVzXS54bWxQSwECLQAUAAYACAAAACEAWvQsW78AAAAVAQAA&#10;CwAAAAAAAAAAAAAAAAAfAQAAX3JlbHMvLnJlbHNQSwECLQAUAAYACAAAACEAlht//MYAAADcAAAA&#10;DwAAAAAAAAAAAAAAAAAHAgAAZHJzL2Rvd25yZXYueG1sUEsFBgAAAAADAAMAtwAAAPoCAAAAAA==&#10;">
                <v:shape id="五邊形 429" o:spid="_x0000_s1114" type="#_x0000_t15" style="position:absolute;left:79;width:15524;height:72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" adj="16549" fillcolor="#f2f2f2 [3052]" strokecolor="black [3213]" strokeweight="1.5pt"/>
                <v:rect id="矩形 430" o:spid="_x0000_s1115" style="position:absolute;width:4011;height:72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" fillcolor="black [3213]" strokecolor="#1f4d78 [1604]" strokeweight="1pt"/>
                <v:shape id="Text Box 21" o:spid="_x0000_s1116" type="#_x0000_t202" style="position:absolute;left:857;top:524;width:2325;height:60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" filled="f" stroked="f">
                  <v:textbox style="mso-fit-shape-to-text:t" inset="0,0,0,0">
                    <w:txbxContent>
                      <w:p w14:paraId="62069050" w14:textId="77777777" w:rsidR="008057E3" w:rsidRPr="009F3CA4" w:rsidRDefault="008057E3" w:rsidP="008057E3">
                        <w:pPr>
                          <w:spacing w:line="400" w:lineRule="exact"/>
                          <w:rPr>
                            <w:rFonts w:ascii="微軟正黑體" w:eastAsia="微軟正黑體" w:hAnsi="微軟正黑體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9F3CA4">
                          <w:rPr>
                            <w:rFonts w:ascii="微軟正黑體" w:eastAsia="微軟正黑體" w:hAnsi="微軟正黑體" w:hint="eastAsia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>總</w:t>
                        </w:r>
                      </w:p>
                      <w:p w14:paraId="30DB3118" w14:textId="77777777" w:rsidR="008057E3" w:rsidRPr="009F3CA4" w:rsidRDefault="008057E3" w:rsidP="008057E3">
                        <w:pPr>
                          <w:spacing w:line="400" w:lineRule="exact"/>
                          <w:rPr>
                            <w:rFonts w:ascii="微軟正黑體" w:eastAsia="微軟正黑體" w:hAnsi="微軟正黑體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9F3CA4">
                          <w:rPr>
                            <w:rFonts w:ascii="微軟正黑體" w:eastAsia="微軟正黑體" w:hAnsi="微軟正黑體" w:hint="eastAsia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>分</w:t>
                        </w:r>
                      </w:p>
                    </w:txbxContent>
                  </v:textbox>
                </v:shape>
                <v:shapetype id="_x0000_t55" coordsize="21600,21600" o:spt="55" adj="16200" path="m@0,l,0@1,10800,,21600@0,21600,21600,10800xe">
                  <v:stroke joinstyle="miter"/>
                  <v:formulas>
                    <v:f eqn="val #0"/>
                    <v:f eqn="sum 21600 0 @0"/>
                    <v:f eqn="prod #0 1 2"/>
                  </v:formulas>
                  <v:path o:connecttype="custom" o:connectlocs="@2,0;@1,10800;@2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＞形箭號 432" o:spid="_x0000_s1117" type="#_x0000_t55" style="position:absolute;left:11211;top:874;width:3499;height:5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" adj="6862" fillcolor="#bfbfbf [2412]" stroked="f" strokeweight="1pt"/>
              </v:group>
              <w10:anchorlock/>
            </v:group>
          </w:pict>
        </mc:Fallback>
      </mc:AlternateContent>
    </w:r>
  </w:p>
  <w:p w14:paraId="5925CA8F" w14:textId="77777777" w:rsidR="00C515F1" w:rsidRPr="002C6466" w:rsidRDefault="00C515F1" w:rsidP="002C6466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58164B" w14:textId="77777777" w:rsidR="008057E3" w:rsidRDefault="00B25AC8" w:rsidP="00BE453D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  <mc:AlternateContent>
        <mc:Choice Requires="wpg">
          <w:drawing>
            <wp:inline distT="0" distB="0" distL="0" distR="0" wp14:anchorId="2630FDE2" wp14:editId="3DA5435A">
              <wp:extent cx="12350750" cy="1082040"/>
              <wp:effectExtent l="0" t="0" r="31750" b="3810"/>
              <wp:docPr id="1" name="群組 5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350750" cy="1082040"/>
                        <a:chOff x="0" y="0"/>
                        <a:chExt cx="123505" cy="10818"/>
                      </a:xfrm>
                    </wpg:grpSpPr>
                    <wpg:grpSp>
                      <wpg:cNvPr id="2" name="群組 524"/>
                      <wpg:cNvGrpSpPr>
                        <a:grpSpLocks/>
                      </wpg:cNvGrpSpPr>
                      <wpg:grpSpPr bwMode="auto">
                        <a:xfrm flipV="1">
                          <a:off x="10100" y="956"/>
                          <a:ext cx="100076" cy="4826"/>
                          <a:chOff x="0" y="0"/>
                          <a:chExt cx="100139" cy="4832"/>
                        </a:xfrm>
                      </wpg:grpSpPr>
                      <wpg:grpSp>
                        <wpg:cNvPr id="3" name="群組 525"/>
                        <wpg:cNvGrpSpPr>
                          <a:grpSpLocks/>
                        </wpg:cNvGrpSpPr>
                        <wpg:grpSpPr bwMode="auto">
                          <a:xfrm>
                            <a:off x="0" y="3896"/>
                            <a:ext cx="100139" cy="476"/>
                            <a:chOff x="0" y="0"/>
                            <a:chExt cx="83719" cy="477"/>
                          </a:xfrm>
                        </wpg:grpSpPr>
                        <wps:wsp>
                          <wps:cNvPr id="4" name="直線接點 52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83421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" name="直線接點 52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477"/>
                              <a:ext cx="83719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6" name="群組 528"/>
                        <wpg:cNvGrpSpPr>
                          <a:grpSpLocks/>
                        </wpg:cNvGrpSpPr>
                        <wpg:grpSpPr bwMode="auto">
                          <a:xfrm>
                            <a:off x="1828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7" name="五邊形 529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8" name="橢圓 530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9" name="群組 531"/>
                        <wpg:cNvGrpSpPr>
                          <a:grpSpLocks/>
                        </wpg:cNvGrpSpPr>
                        <wpg:grpSpPr bwMode="auto">
                          <a:xfrm>
                            <a:off x="13596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0" name="五邊形 532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1" name="橢圓 533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2" name="群組 534"/>
                        <wpg:cNvGrpSpPr>
                          <a:grpSpLocks/>
                        </wpg:cNvGrpSpPr>
                        <wpg:grpSpPr bwMode="auto">
                          <a:xfrm>
                            <a:off x="25444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3" name="五邊形 535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4" name="橢圓 536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5" name="群組 537"/>
                        <wpg:cNvGrpSpPr>
                          <a:grpSpLocks/>
                        </wpg:cNvGrpSpPr>
                        <wpg:grpSpPr bwMode="auto">
                          <a:xfrm>
                            <a:off x="37291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16" name="五邊形 538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7" name="橢圓 539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8" name="群組 540"/>
                        <wpg:cNvGrpSpPr>
                          <a:grpSpLocks/>
                        </wpg:cNvGrpSpPr>
                        <wpg:grpSpPr bwMode="auto">
                          <a:xfrm>
                            <a:off x="49139" y="0"/>
                            <a:ext cx="10502" cy="4832"/>
                            <a:chOff x="0" y="0"/>
                            <a:chExt cx="10503" cy="4834"/>
                          </a:xfrm>
                        </wpg:grpSpPr>
                        <wps:wsp>
                          <wps:cNvPr id="19" name="五邊形 541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20" name="橢圓 542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21" name="群組 543"/>
                        <wpg:cNvGrpSpPr>
                          <a:grpSpLocks/>
                        </wpg:cNvGrpSpPr>
                        <wpg:grpSpPr bwMode="auto">
                          <a:xfrm>
                            <a:off x="60906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22" name="五邊形 544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23" name="橢圓 545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24" name="群組 546"/>
                        <wpg:cNvGrpSpPr>
                          <a:grpSpLocks/>
                        </wpg:cNvGrpSpPr>
                        <wpg:grpSpPr bwMode="auto">
                          <a:xfrm>
                            <a:off x="72754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25" name="五邊形 547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26" name="橢圓 548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27" name="群組 549"/>
                        <wpg:cNvGrpSpPr>
                          <a:grpSpLocks/>
                        </wpg:cNvGrpSpPr>
                        <wpg:grpSpPr bwMode="auto">
                          <a:xfrm>
                            <a:off x="84601" y="0"/>
                            <a:ext cx="10503" cy="4832"/>
                            <a:chOff x="0" y="0"/>
                            <a:chExt cx="10503" cy="4834"/>
                          </a:xfrm>
                        </wpg:grpSpPr>
                        <wps:wsp>
                          <wps:cNvPr id="28" name="五邊形 550"/>
                          <wps:cNvSpPr>
                            <a:spLocks noChangeArrowheads="1"/>
                          </wps:cNvSpPr>
                          <wps:spPr bwMode="auto">
                            <a:xfrm rot="-2125256">
                              <a:off x="0" y="0"/>
                              <a:ext cx="10503" cy="1911"/>
                            </a:xfrm>
                            <a:prstGeom prst="homePlate">
                              <a:avLst>
                                <a:gd name="adj" fmla="val 49999"/>
                              </a:avLst>
                            </a:prstGeom>
                            <a:noFill/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29" name="橢圓 551"/>
                          <wps:cNvSpPr>
                            <a:spLocks noChangeArrowheads="1"/>
                          </wps:cNvSpPr>
                          <wps:spPr bwMode="auto">
                            <a:xfrm>
                              <a:off x="86" y="2674"/>
                              <a:ext cx="2160" cy="2160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30" name="群組 552"/>
                      <wpg:cNvGrpSpPr>
                        <a:grpSpLocks/>
                      </wpg:cNvGrpSpPr>
                      <wpg:grpSpPr bwMode="auto">
                        <a:xfrm>
                          <a:off x="1063" y="8825"/>
                          <a:ext cx="118008" cy="1993"/>
                          <a:chOff x="0" y="0"/>
                          <a:chExt cx="118014" cy="1997"/>
                        </a:xfrm>
                      </wpg:grpSpPr>
                      <wpg:grpSp>
                        <wpg:cNvPr id="31" name="群組 553"/>
                        <wpg:cNvGrpSpPr>
                          <a:grpSpLocks/>
                        </wpg:cNvGrpSpPr>
                        <wpg:grpSpPr bwMode="auto">
                          <a:xfrm>
                            <a:off x="1228" y="136"/>
                            <a:ext cx="114933" cy="1619"/>
                            <a:chOff x="0" y="0"/>
                            <a:chExt cx="114933" cy="1619"/>
                          </a:xfrm>
                        </wpg:grpSpPr>
                        <wps:wsp>
                          <wps:cNvPr id="32" name="直線接點 55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98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3" name="直線接點 55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200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4" name="直線接點 55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494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5" name="直線接點 55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796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6" name="直線接點 55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099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7" name="直線接點 55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401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8" name="直線接點 56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695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9" name="直線接點 56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997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0" name="直線接點 56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3299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1" name="直線接點 56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3601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2" name="直線接點 56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3904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3" name="直線接點 56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198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4" name="直線接點 56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500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5" name="直線接點 56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802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6" name="直線接點 56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104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7" name="直線接點 56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398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8" name="直線接點 57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701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9" name="直線接點 57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0032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0" name="直線接點 57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305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1" name="直線接點 57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607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2" name="直線接點 57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9017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3" name="直線接點 57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7203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4" name="直線接點 57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75060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5" name="直線接點 57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7808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6" name="直線接點 57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102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7" name="直線接點 57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4045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8" name="直線接點 58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706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9" name="直線接點 58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008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0" name="直線接點 58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310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1" name="直線接點 58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605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2" name="直線接點 58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907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3" name="直線接點 58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02094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4" name="直線接點 58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05116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5" name="直線接點 58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08058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6" name="直線接點 58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11079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7" name="直線接點 58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1410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8" name="直線接點 59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963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9" name="直線接點 59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941" y="0"/>
                              <a:ext cx="832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0" name="直線接點 59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0" y="0"/>
                              <a:ext cx="831" cy="1619"/>
                            </a:xfrm>
                            <a:prstGeom prst="line">
                              <a:avLst/>
                            </a:prstGeom>
                            <a:noFill/>
                            <a:ln w="57150">
                              <a:solidFill>
                                <a:schemeClr val="bg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71" name="梯形 59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18014" cy="360"/>
                          </a:xfrm>
                          <a:custGeom>
                            <a:avLst/>
                            <a:gdLst>
                              <a:gd name="T0" fmla="*/ 0 w 11801475"/>
                              <a:gd name="T1" fmla="*/ 36000 h 36000"/>
                              <a:gd name="T2" fmla="*/ 0 w 11801475"/>
                              <a:gd name="T3" fmla="*/ 0 h 36000"/>
                              <a:gd name="T4" fmla="*/ 11801475 w 11801475"/>
                              <a:gd name="T5" fmla="*/ 0 h 36000"/>
                              <a:gd name="T6" fmla="*/ 11801475 w 11801475"/>
                              <a:gd name="T7" fmla="*/ 36000 h 36000"/>
                              <a:gd name="T8" fmla="*/ 0 w 11801475"/>
                              <a:gd name="T9" fmla="*/ 36000 h 36000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801475" h="36000">
                                <a:moveTo>
                                  <a:pt x="0" y="36000"/>
                                </a:moveTo>
                                <a:lnTo>
                                  <a:pt x="0" y="0"/>
                                </a:lnTo>
                                <a:lnTo>
                                  <a:pt x="11801475" y="0"/>
                                </a:lnTo>
                                <a:lnTo>
                                  <a:pt x="11801475" y="36000"/>
                                </a:lnTo>
                                <a:lnTo>
                                  <a:pt x="0" y="36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72" name="梯形 594"/>
                        <wps:cNvSpPr>
                          <a:spLocks/>
                        </wps:cNvSpPr>
                        <wps:spPr bwMode="auto">
                          <a:xfrm>
                            <a:off x="0" y="1637"/>
                            <a:ext cx="118014" cy="360"/>
                          </a:xfrm>
                          <a:custGeom>
                            <a:avLst/>
                            <a:gdLst>
                              <a:gd name="T0" fmla="*/ 0 w 11801475"/>
                              <a:gd name="T1" fmla="*/ 36000 h 36000"/>
                              <a:gd name="T2" fmla="*/ 0 w 11801475"/>
                              <a:gd name="T3" fmla="*/ 0 h 36000"/>
                              <a:gd name="T4" fmla="*/ 11801475 w 11801475"/>
                              <a:gd name="T5" fmla="*/ 0 h 36000"/>
                              <a:gd name="T6" fmla="*/ 11801475 w 11801475"/>
                              <a:gd name="T7" fmla="*/ 36000 h 36000"/>
                              <a:gd name="T8" fmla="*/ 0 w 11801475"/>
                              <a:gd name="T9" fmla="*/ 36000 h 36000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801475" h="36000">
                                <a:moveTo>
                                  <a:pt x="0" y="36000"/>
                                </a:moveTo>
                                <a:lnTo>
                                  <a:pt x="0" y="0"/>
                                </a:lnTo>
                                <a:lnTo>
                                  <a:pt x="11801475" y="0"/>
                                </a:lnTo>
                                <a:lnTo>
                                  <a:pt x="11801475" y="36000"/>
                                </a:lnTo>
                                <a:lnTo>
                                  <a:pt x="0" y="36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73" name="圖片 59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04" cy="10572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74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2232" y="2020"/>
                          <a:ext cx="8382" cy="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5FE461" w14:textId="77777777" w:rsidR="008057E3" w:rsidRPr="00941A33" w:rsidRDefault="009B2480" w:rsidP="008057E3">
                            <w:pPr>
                              <w:spacing w:line="600" w:lineRule="exact"/>
                              <w:rPr>
                                <w:rFonts w:ascii="微軟正黑體" w:eastAsia="微軟正黑體" w:hAnsi="微軟正黑體"/>
                                <w:b/>
                                <w:sz w:val="32"/>
                                <w:szCs w:val="32"/>
                              </w:rPr>
                            </w:pPr>
                            <w:r w:rsidRPr="00941A33">
                              <w:rPr>
                                <w:rFonts w:ascii="微軟正黑體" w:eastAsia="微軟正黑體" w:hAnsi="微軟正黑體" w:hint="eastAsia"/>
                                <w:b/>
                                <w:sz w:val="32"/>
                                <w:szCs w:val="32"/>
                              </w:rPr>
                              <w:t>第一</w:t>
                            </w:r>
                            <w:r w:rsidR="00190089" w:rsidRPr="00941A33">
                              <w:rPr>
                                <w:rFonts w:ascii="微軟正黑體" w:eastAsia="微軟正黑體" w:hAnsi="微軟正黑體" w:hint="eastAsia"/>
                                <w:b/>
                                <w:sz w:val="32"/>
                                <w:szCs w:val="32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4351" y="2865"/>
                          <a:ext cx="46354" cy="73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B86C79" w14:textId="77777777" w:rsidR="008057E3" w:rsidRPr="006378CE" w:rsidRDefault="008057E3" w:rsidP="008057E3">
                            <w:pPr>
                              <w:spacing w:line="500" w:lineRule="exact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44"/>
                              </w:rPr>
                            </w:pPr>
                            <w:r w:rsidRPr="006378C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博幼英文檢測卷-</w:t>
                            </w:r>
                            <w:r w:rsidR="00C34B9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初級下</w:t>
                            </w:r>
                            <w:r w:rsidRPr="006378C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-第</w:t>
                            </w:r>
                            <w:r w:rsidR="00C34B9E"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44"/>
                              </w:rPr>
                              <w:t>13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44"/>
                              </w:rPr>
                              <w:t>~</w:t>
                            </w:r>
                            <w:r w:rsidR="00C34B9E"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44"/>
                              </w:rPr>
                              <w:t>16</w:t>
                            </w:r>
                            <w:r w:rsidRPr="006378CE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44"/>
                              </w:rPr>
                              <w:t>課</w:t>
                            </w:r>
                          </w:p>
                          <w:p w14:paraId="17262824" w14:textId="77777777" w:rsidR="008057E3" w:rsidRPr="006B5DAC" w:rsidRDefault="008057E3" w:rsidP="008057E3">
                            <w:pPr>
                              <w:spacing w:line="500" w:lineRule="exact"/>
                              <w:jc w:val="right"/>
                              <w:rPr>
                                <w:rFonts w:ascii="微軟正黑體" w:eastAsia="微軟正黑體" w:hAnsi="微軟正黑體"/>
                                <w:b/>
                                <w:sz w:val="50"/>
                                <w:szCs w:val="50"/>
                              </w:rPr>
                            </w:pPr>
                            <w:r w:rsidRPr="009D2CC0">
                              <w:rPr>
                                <w:rFonts w:ascii="微軟正黑體" w:eastAsia="微軟正黑體" w:hAnsi="微軟正黑體" w:hint="eastAsia"/>
                                <w:b/>
                                <w:sz w:val="40"/>
                              </w:rPr>
                              <w:t xml:space="preserve">part 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sz w:val="40"/>
                              </w:rPr>
                              <w:t>B</w:t>
                            </w:r>
                          </w:p>
                          <w:p w14:paraId="2DDE99D0" w14:textId="77777777" w:rsidR="008057E3" w:rsidRPr="006B5DAC" w:rsidRDefault="008057E3" w:rsidP="008057E3">
                            <w:pPr>
                              <w:rPr>
                                <w:rFonts w:ascii="微軟正黑體" w:eastAsia="微軟正黑體" w:hAnsi="微軟正黑體"/>
                                <w:b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6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64752" y="2764"/>
                          <a:ext cx="45288" cy="4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5A3836" w14:textId="77777777" w:rsidR="008057E3" w:rsidRPr="00F55E12" w:rsidRDefault="008057E3" w:rsidP="008057E3">
                            <w:pPr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F55E12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 xml:space="preserve">Class(班級)：_________ Name(姓名)：__________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7" name="矩形 599"/>
                      <wps:cNvSpPr>
                        <a:spLocks noChangeArrowheads="1"/>
                      </wps:cNvSpPr>
                      <wps:spPr bwMode="auto">
                        <a:xfrm>
                          <a:off x="109515" y="637"/>
                          <a:ext cx="444" cy="1007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g:grpSp>
                      <wpg:cNvPr id="78" name="群組 600"/>
                      <wpg:cNvGrpSpPr>
                        <a:grpSpLocks/>
                      </wpg:cNvGrpSpPr>
                      <wpg:grpSpPr bwMode="auto">
                        <a:xfrm>
                          <a:off x="109834" y="850"/>
                          <a:ext cx="13671" cy="6109"/>
                          <a:chOff x="0" y="0"/>
                          <a:chExt cx="15603" cy="7260"/>
                        </a:xfrm>
                      </wpg:grpSpPr>
                      <wps:wsp>
                        <wps:cNvPr id="79" name="五邊形 601"/>
                        <wps:cNvSpPr>
                          <a:spLocks noChangeArrowheads="1"/>
                        </wps:cNvSpPr>
                        <wps:spPr bwMode="auto">
                          <a:xfrm>
                            <a:off x="79" y="0"/>
                            <a:ext cx="15524" cy="7260"/>
                          </a:xfrm>
                          <a:prstGeom prst="homePlate">
                            <a:avLst>
                              <a:gd name="adj" fmla="val 50002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90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80" name="矩形 60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011" cy="7258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ln w="12700">
                            <a:solidFill>
                              <a:schemeClr val="accent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81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857" y="524"/>
                            <a:ext cx="2325" cy="60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E2CD6A" w14:textId="77777777" w:rsidR="008057E3" w:rsidRPr="009F3CA4" w:rsidRDefault="008057E3" w:rsidP="008057E3">
                              <w:pPr>
                                <w:spacing w:line="400" w:lineRule="exact"/>
                                <w:rPr>
                                  <w:rFonts w:ascii="微軟正黑體" w:eastAsia="微軟正黑體" w:hAnsi="微軟正黑體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9F3CA4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>總</w:t>
                              </w:r>
                            </w:p>
                            <w:p w14:paraId="0CEF6681" w14:textId="77777777" w:rsidR="008057E3" w:rsidRPr="009F3CA4" w:rsidRDefault="008057E3" w:rsidP="008057E3">
                              <w:pPr>
                                <w:spacing w:line="400" w:lineRule="exact"/>
                                <w:rPr>
                                  <w:rFonts w:ascii="微軟正黑體" w:eastAsia="微軟正黑體" w:hAnsi="微軟正黑體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9F3CA4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>分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 upright="1">
                          <a:spAutoFit/>
                        </wps:bodyPr>
                      </wps:wsp>
                      <wps:wsp>
                        <wps:cNvPr id="82" name="＞形箭號 604"/>
                        <wps:cNvSpPr>
                          <a:spLocks noChangeArrowheads="1"/>
                        </wps:cNvSpPr>
                        <wps:spPr bwMode="auto">
                          <a:xfrm>
                            <a:off x="11211" y="874"/>
                            <a:ext cx="3499" cy="5092"/>
                          </a:xfrm>
                          <a:prstGeom prst="chevron">
                            <a:avLst>
                              <a:gd name="adj" fmla="val 68231"/>
                            </a:avLst>
                          </a:prstGeom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2630FDE2" id="群組 523" o:spid="_x0000_s1118" style="width:972.5pt;height:85.2pt;mso-position-horizontal-relative:char;mso-position-vertical-relative:line" coordsize="123505,108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">
              <v:group id="群組 524" o:spid="_x0000_s1119" style="position:absolute;left:10100;top:956;width:100076;height:4826;flip:y" coordsize="100139,4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">
                <v:group id="群組 525" o:spid="_x0000_s1120" style="position:absolute;top:3896;width:100139;height:476" coordsize="83719,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line id="直線接點 526" o:spid="_x0000_s1121" style="position:absolute;visibility:visible;mso-wrap-style:square" from="0,0" to="83421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" strokecolor="#f2f2f2 [3052]" strokeweight="1.5pt">
                    <v:stroke joinstyle="miter"/>
                  </v:line>
                  <v:line id="直線接點 527" o:spid="_x0000_s1122" style="position:absolute;visibility:visible;mso-wrap-style:square" from="0,477" to="83719,4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" strokecolor="#f2f2f2 [3052]" strokeweight="1.5pt">
                    <v:stroke joinstyle="miter"/>
                  </v:line>
                </v:group>
                <v:group id="群組 528" o:spid="_x0000_s1123" style="position:absolute;left:1828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五邊形 529" o:spid="_x0000_s1124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" adj="19635" filled="f" strokecolor="#f2f2f2 [3052]" strokeweight="1pt"/>
                  <v:oval id="橢圓 530" o:spid="_x0000_s1125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" fillcolor="white [3212]" strokecolor="#f2f2f2 [3052]" strokeweight="1pt">
                    <v:stroke joinstyle="miter"/>
                  </v:oval>
                </v:group>
                <v:group id="群組 531" o:spid="_x0000_s1126" style="position:absolute;left:13596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五邊形 532" o:spid="_x0000_s1127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" adj="19635" filled="f" strokecolor="#f2f2f2 [3052]" strokeweight="1pt"/>
                  <v:oval id="橢圓 533" o:spid="_x0000_s1128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" fillcolor="white [3212]" strokecolor="#f2f2f2 [3052]" strokeweight="1pt">
                    <v:stroke joinstyle="miter"/>
                  </v:oval>
                </v:group>
                <v:group id="群組 534" o:spid="_x0000_s1129" style="position:absolute;left:25444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五邊形 535" o:spid="_x0000_s1130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" adj="19635" filled="f" strokecolor="#f2f2f2 [3052]" strokeweight="1pt"/>
                  <v:oval id="橢圓 536" o:spid="_x0000_s1131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" fillcolor="white [3212]" strokecolor="#f2f2f2 [3052]" strokeweight="1pt">
                    <v:stroke joinstyle="miter"/>
                  </v:oval>
                </v:group>
                <v:group id="群組 537" o:spid="_x0000_s1132" style="position:absolute;left:37291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五邊形 538" o:spid="_x0000_s1133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" adj="19635" filled="f" strokecolor="#f2f2f2 [3052]" strokeweight="1pt"/>
                  <v:oval id="橢圓 539" o:spid="_x0000_s1134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" fillcolor="white [3212]" strokecolor="#f2f2f2 [3052]" strokeweight="1pt">
                    <v:stroke joinstyle="miter"/>
                  </v:oval>
                </v:group>
                <v:group id="群組 540" o:spid="_x0000_s1135" style="position:absolute;left:49139;width:10502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五邊形 541" o:spid="_x0000_s1136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" adj="19635" filled="f" strokecolor="#f2f2f2 [3052]" strokeweight="1pt"/>
                  <v:oval id="橢圓 542" o:spid="_x0000_s1137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" fillcolor="white [3212]" strokecolor="#f2f2f2 [3052]" strokeweight="1pt">
                    <v:stroke joinstyle="miter"/>
                  </v:oval>
                </v:group>
                <v:group id="群組 543" o:spid="_x0000_s1138" style="position:absolute;left:60906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五邊形 544" o:spid="_x0000_s1139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" adj="19635" filled="f" strokecolor="#f2f2f2 [3052]" strokeweight="1pt"/>
                  <v:oval id="橢圓 545" o:spid="_x0000_s1140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" fillcolor="white [3212]" strokecolor="#f2f2f2 [3052]" strokeweight="1pt">
                    <v:stroke joinstyle="miter"/>
                  </v:oval>
                </v:group>
                <v:group id="群組 546" o:spid="_x0000_s1141" style="position:absolute;left:72754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五邊形 547" o:spid="_x0000_s1142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" adj="19635" filled="f" strokecolor="#f2f2f2 [3052]" strokeweight="1pt"/>
                  <v:oval id="橢圓 548" o:spid="_x0000_s1143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" fillcolor="white [3212]" strokecolor="#f2f2f2 [3052]" strokeweight="1pt">
                    <v:stroke joinstyle="miter"/>
                  </v:oval>
                </v:group>
                <v:group id="群組 549" o:spid="_x0000_s1144" style="position:absolute;left:84601;width:10503;height:4832" coordsize="10503,4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五邊形 550" o:spid="_x0000_s1145" type="#_x0000_t15" style="position:absolute;width:10503;height:1911;rotation:-232134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" adj="19635" filled="f" strokecolor="#f2f2f2 [3052]" strokeweight="1pt"/>
                  <v:oval id="橢圓 551" o:spid="_x0000_s1146" style="position:absolute;left:86;top:2674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" fillcolor="white [3212]" strokecolor="#f2f2f2 [3052]" strokeweight="1pt">
                    <v:stroke joinstyle="miter"/>
                  </v:oval>
                </v:group>
              </v:group>
              <v:group id="群組 552" o:spid="_x0000_s1147" style="position:absolute;left:1063;top:8825;width:118008;height:1993" coordsize="118014,19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<v:group id="群組 553" o:spid="_x0000_s1148" style="position:absolute;left:1228;top:136;width:114933;height:1619" coordsize="114933,16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line id="直線接點 554" o:spid="_x0000_s1149" style="position:absolute;flip:y;visibility:visible;mso-wrap-style:square" from="8984,0" to="981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" strokecolor="#f2f2f2 [3052]" strokeweight="4.5pt">
                    <v:stroke joinstyle="miter"/>
                  </v:line>
                  <v:line id="直線接點 555" o:spid="_x0000_s1150" style="position:absolute;flip:y;visibility:visible;mso-wrap-style:square" from="12006,0" to="1283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" strokecolor="#f2f2f2 [3052]" strokeweight="4.5pt">
                    <v:stroke joinstyle="miter"/>
                  </v:line>
                  <v:line id="直線接點 556" o:spid="_x0000_s1151" style="position:absolute;flip:y;visibility:visible;mso-wrap-style:square" from="14948,0" to="1578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" strokecolor="#f2f2f2 [3052]" strokeweight="4.5pt">
                    <v:stroke joinstyle="miter"/>
                  </v:line>
                  <v:line id="直線接點 557" o:spid="_x0000_s1152" style="position:absolute;flip:y;visibility:visible;mso-wrap-style:square" from="17969,0" to="1880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" strokecolor="#f2f2f2 [3052]" strokeweight="4.5pt">
                    <v:stroke joinstyle="miter"/>
                  </v:line>
                  <v:line id="直線接點 558" o:spid="_x0000_s1153" style="position:absolute;flip:y;visibility:visible;mso-wrap-style:square" from="20991,0" to="2182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" strokecolor="#f2f2f2 [3052]" strokeweight="4.5pt">
                    <v:stroke joinstyle="miter"/>
                  </v:line>
                  <v:line id="直線接點 559" o:spid="_x0000_s1154" style="position:absolute;flip:y;visibility:visible;mso-wrap-style:square" from="24012,0" to="2484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" strokecolor="#f2f2f2 [3052]" strokeweight="4.5pt">
                    <v:stroke joinstyle="miter"/>
                  </v:line>
                  <v:line id="直線接點 560" o:spid="_x0000_s1155" style="position:absolute;flip:y;visibility:visible;mso-wrap-style:square" from="26954,0" to="2778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" strokecolor="#f2f2f2 [3052]" strokeweight="4.5pt">
                    <v:stroke joinstyle="miter"/>
                  </v:line>
                  <v:line id="直線接點 561" o:spid="_x0000_s1156" style="position:absolute;flip:y;visibility:visible;mso-wrap-style:square" from="29976,0" to="3080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" strokecolor="#f2f2f2 [3052]" strokeweight="4.5pt">
                    <v:stroke joinstyle="miter"/>
                  </v:line>
                  <v:line id="直線接點 562" o:spid="_x0000_s1157" style="position:absolute;flip:y;visibility:visible;mso-wrap-style:square" from="32997,0" to="3382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" strokecolor="#f2f2f2 [3052]" strokeweight="4.5pt">
                    <v:stroke joinstyle="miter"/>
                  </v:line>
                  <v:line id="直線接點 563" o:spid="_x0000_s1158" style="position:absolute;flip:y;visibility:visible;mso-wrap-style:square" from="36019,0" to="3685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" strokecolor="#f2f2f2 [3052]" strokeweight="4.5pt">
                    <v:stroke joinstyle="miter"/>
                  </v:line>
                  <v:line id="直線接點 564" o:spid="_x0000_s1159" style="position:absolute;flip:y;visibility:visible;mso-wrap-style:square" from="39040,0" to="3987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" strokecolor="#f2f2f2 [3052]" strokeweight="4.5pt">
                    <v:stroke joinstyle="miter"/>
                  </v:line>
                  <v:line id="直線接點 565" o:spid="_x0000_s1160" style="position:absolute;flip:y;visibility:visible;mso-wrap-style:square" from="41982,0" to="4281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" strokecolor="#f2f2f2 [3052]" strokeweight="4.5pt">
                    <v:stroke joinstyle="miter"/>
                  </v:line>
                  <v:line id="直線接點 566" o:spid="_x0000_s1161" style="position:absolute;flip:y;visibility:visible;mso-wrap-style:square" from="45004,0" to="4583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" strokecolor="#f2f2f2 [3052]" strokeweight="4.5pt">
                    <v:stroke joinstyle="miter"/>
                  </v:line>
                  <v:line id="直線接點 567" o:spid="_x0000_s1162" style="position:absolute;flip:y;visibility:visible;mso-wrap-style:square" from="48025,0" to="4885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" strokecolor="#f2f2f2 [3052]" strokeweight="4.5pt">
                    <v:stroke joinstyle="miter"/>
                  </v:line>
                  <v:line id="直線接點 568" o:spid="_x0000_s1163" style="position:absolute;flip:y;visibility:visible;mso-wrap-style:square" from="51047,0" to="5187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" strokecolor="#f2f2f2 [3052]" strokeweight="4.5pt">
                    <v:stroke joinstyle="miter"/>
                  </v:line>
                  <v:line id="直線接點 569" o:spid="_x0000_s1164" style="position:absolute;flip:y;visibility:visible;mso-wrap-style:square" from="53989,0" to="5482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" strokecolor="#f2f2f2 [3052]" strokeweight="4.5pt">
                    <v:stroke joinstyle="miter"/>
                  </v:line>
                  <v:line id="直線接點 570" o:spid="_x0000_s1165" style="position:absolute;flip:y;visibility:visible;mso-wrap-style:square" from="57010,0" to="5784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" strokecolor="#f2f2f2 [3052]" strokeweight="4.5pt">
                    <v:stroke joinstyle="miter"/>
                  </v:line>
                  <v:line id="直線接點 571" o:spid="_x0000_s1166" style="position:absolute;flip:y;visibility:visible;mso-wrap-style:square" from="60032,0" to="60864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" strokecolor="#f2f2f2 [3052]" strokeweight="4.5pt">
                    <v:stroke joinstyle="miter"/>
                  </v:line>
                  <v:line id="直線接點 572" o:spid="_x0000_s1167" style="position:absolute;flip:y;visibility:visible;mso-wrap-style:square" from="63053,0" to="6388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" strokecolor="#f2f2f2 [3052]" strokeweight="4.5pt">
                    <v:stroke joinstyle="miter"/>
                  </v:line>
                  <v:line id="直線接點 573" o:spid="_x0000_s1168" style="position:absolute;flip:y;visibility:visible;mso-wrap-style:square" from="66075,0" to="6690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" strokecolor="#f2f2f2 [3052]" strokeweight="4.5pt">
                    <v:stroke joinstyle="miter"/>
                  </v:line>
                  <v:line id="直線接點 574" o:spid="_x0000_s1169" style="position:absolute;flip:y;visibility:visible;mso-wrap-style:square" from="69017,0" to="69849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" strokecolor="#f2f2f2 [3052]" strokeweight="4.5pt">
                    <v:stroke joinstyle="miter"/>
                  </v:line>
                  <v:line id="直線接點 575" o:spid="_x0000_s1170" style="position:absolute;flip:y;visibility:visible;mso-wrap-style:square" from="72038,0" to="7287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" strokecolor="#f2f2f2 [3052]" strokeweight="4.5pt">
                    <v:stroke joinstyle="miter"/>
                  </v:line>
                  <v:line id="直線接點 576" o:spid="_x0000_s1171" style="position:absolute;flip:y;visibility:visible;mso-wrap-style:square" from="75060,0" to="75892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" strokecolor="#f2f2f2 [3052]" strokeweight="4.5pt">
                    <v:stroke joinstyle="miter"/>
                  </v:line>
                  <v:line id="直線接點 577" o:spid="_x0000_s1172" style="position:absolute;flip:y;visibility:visible;mso-wrap-style:square" from="78081,0" to="7891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" strokecolor="#f2f2f2 [3052]" strokeweight="4.5pt">
                    <v:stroke joinstyle="miter"/>
                  </v:line>
                  <v:line id="直線接點 578" o:spid="_x0000_s1173" style="position:absolute;flip:y;visibility:visible;mso-wrap-style:square" from="81023,0" to="8185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" strokecolor="#f2f2f2 [3052]" strokeweight="4.5pt">
                    <v:stroke joinstyle="miter"/>
                  </v:line>
                  <v:line id="直線接點 579" o:spid="_x0000_s1174" style="position:absolute;flip:y;visibility:visible;mso-wrap-style:square" from="84045,0" to="84877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" strokecolor="#f2f2f2 [3052]" strokeweight="4.5pt">
                    <v:stroke joinstyle="miter"/>
                  </v:line>
                  <v:line id="直線接點 580" o:spid="_x0000_s1175" style="position:absolute;flip:y;visibility:visible;mso-wrap-style:square" from="87066,0" to="8789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" strokecolor="#f2f2f2 [3052]" strokeweight="4.5pt">
                    <v:stroke joinstyle="miter"/>
                  </v:line>
                  <v:line id="直線接點 581" o:spid="_x0000_s1176" style="position:absolute;flip:y;visibility:visible;mso-wrap-style:square" from="90088,0" to="9092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" strokecolor="#f2f2f2 [3052]" strokeweight="4.5pt">
                    <v:stroke joinstyle="miter"/>
                  </v:line>
                  <v:line id="直線接點 582" o:spid="_x0000_s1177" style="position:absolute;flip:y;visibility:visible;mso-wrap-style:square" from="93109,0" to="9394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" strokecolor="#f2f2f2 [3052]" strokeweight="4.5pt">
                    <v:stroke joinstyle="miter"/>
                  </v:line>
                  <v:line id="直線接點 583" o:spid="_x0000_s1178" style="position:absolute;flip:y;visibility:visible;mso-wrap-style:square" from="96051,0" to="9688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" strokecolor="#f2f2f2 [3052]" strokeweight="4.5pt">
                    <v:stroke joinstyle="miter"/>
                  </v:line>
                  <v:line id="直線接點 584" o:spid="_x0000_s1179" style="position:absolute;flip:y;visibility:visible;mso-wrap-style:square" from="99073,0" to="9990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" strokecolor="#f2f2f2 [3052]" strokeweight="4.5pt">
                    <v:stroke joinstyle="miter"/>
                  </v:line>
                  <v:line id="直線接點 585" o:spid="_x0000_s1180" style="position:absolute;flip:y;visibility:visible;mso-wrap-style:square" from="102094,0" to="10292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" strokecolor="#f2f2f2 [3052]" strokeweight="4.5pt">
                    <v:stroke joinstyle="miter"/>
                  </v:line>
                  <v:line id="直線接點 586" o:spid="_x0000_s1181" style="position:absolute;flip:y;visibility:visible;mso-wrap-style:square" from="105116,0" to="105948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" strokecolor="#f2f2f2 [3052]" strokeweight="4.5pt">
                    <v:stroke joinstyle="miter"/>
                  </v:line>
                  <v:line id="直線接點 587" o:spid="_x0000_s1182" style="position:absolute;flip:y;visibility:visible;mso-wrap-style:square" from="108058,0" to="108890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" strokecolor="#f2f2f2 [3052]" strokeweight="4.5pt">
                    <v:stroke joinstyle="miter"/>
                  </v:line>
                  <v:line id="直線接點 588" o:spid="_x0000_s1183" style="position:absolute;flip:y;visibility:visible;mso-wrap-style:square" from="111079,0" to="11191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" strokecolor="#f2f2f2 [3052]" strokeweight="4.5pt">
                    <v:stroke joinstyle="miter"/>
                  </v:line>
                  <v:line id="直線接點 589" o:spid="_x0000_s1184" style="position:absolute;flip:y;visibility:visible;mso-wrap-style:square" from="114101,0" to="11493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" strokecolor="#f2f2f2 [3052]" strokeweight="4.5pt">
                    <v:stroke joinstyle="miter"/>
                  </v:line>
                  <v:line id="直線接點 590" o:spid="_x0000_s1185" style="position:absolute;flip:y;visibility:visible;mso-wrap-style:square" from="5963,0" to="6795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" strokecolor="#f2f2f2 [3052]" strokeweight="4.5pt">
                    <v:stroke joinstyle="miter"/>
                  </v:line>
                  <v:line id="直線接點 591" o:spid="_x0000_s1186" style="position:absolute;flip:y;visibility:visible;mso-wrap-style:square" from="2941,0" to="3773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" strokecolor="#f2f2f2 [3052]" strokeweight="4.5pt">
                    <v:stroke joinstyle="miter"/>
                  </v:line>
                  <v:line id="直線接點 592" o:spid="_x0000_s1187" style="position:absolute;flip:y;visibility:visible;mso-wrap-style:square" from="0,0" to="831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" strokecolor="#f2f2f2 [3052]" strokeweight="4.5pt">
                    <v:stroke joinstyle="miter"/>
                  </v:line>
                </v:group>
                <v:shape id="梯形 593" o:spid="_x0000_s1188" style="position:absolute;width:118014;height:360;visibility:visible;mso-wrap-style:square;v-text-anchor:middle" coordsize="11801475,3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" path="m,36000l,,11801475,r,36000l,36000xe" fillcolor="#f2f2f2 [3052]" stroked="f" strokeweight="1pt">
                  <v:stroke joinstyle="miter"/>
                  <v:path arrowok="t" o:connecttype="custom" o:connectlocs="0,360;0,0;118014,0;118014,360;0,360" o:connectangles="0,0,0,0,0"/>
                </v:shape>
                <v:shape id="梯形 594" o:spid="_x0000_s1189" style="position:absolute;top:1637;width:118014;height:360;visibility:visible;mso-wrap-style:square;v-text-anchor:middle" coordsize="11801475,3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" path="m,36000l,,11801475,r,36000l,36000xe" fillcolor="#f2f2f2 [3052]" stroked="f" strokeweight="1pt">
                  <v:stroke joinstyle="miter"/>
                  <v:path arrowok="t" o:connecttype="custom" o:connectlocs="0,360;0,0;118014,0;118014,360;0,360" o:connectangles="0,0,0,0,0"/>
                </v:shape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595" o:spid="_x0000_s1190" type="#_x0000_t75" style="position:absolute;width:10604;height:10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191" type="#_x0000_t202" style="position:absolute;left:2232;top:2020;width:8382;height:3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UEUxQAAANsAAAAPAAAAZHJzL2Rvd25yZXYueG1sRI9Ba8JA&#10;FITvQv/D8gredFMR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C33UEUxQAAANsAAAAP&#10;AAAAAAAAAAAAAAAAAAcCAABkcnMvZG93bnJldi54bWxQSwUGAAAAAAMAAwC3AAAA+QIAAAAA&#10;" filled="f" stroked="f">
                <v:textbox inset="0,0,0,0">
                  <w:txbxContent>
                    <w:p w14:paraId="1C5FE461" w14:textId="77777777" w:rsidR="008057E3" w:rsidRPr="00941A33" w:rsidRDefault="009B2480" w:rsidP="008057E3">
                      <w:pPr>
                        <w:spacing w:line="600" w:lineRule="exact"/>
                        <w:rPr>
                          <w:rFonts w:ascii="微軟正黑體" w:eastAsia="微軟正黑體" w:hAnsi="微軟正黑體"/>
                          <w:b/>
                          <w:sz w:val="32"/>
                          <w:szCs w:val="32"/>
                        </w:rPr>
                      </w:pPr>
                      <w:r w:rsidRPr="00941A33">
                        <w:rPr>
                          <w:rFonts w:ascii="微軟正黑體" w:eastAsia="微軟正黑體" w:hAnsi="微軟正黑體" w:hint="eastAsia"/>
                          <w:b/>
                          <w:sz w:val="32"/>
                          <w:szCs w:val="32"/>
                        </w:rPr>
                        <w:t>第一</w:t>
                      </w:r>
                      <w:r w:rsidR="00190089" w:rsidRPr="00941A33">
                        <w:rPr>
                          <w:rFonts w:ascii="微軟正黑體" w:eastAsia="微軟正黑體" w:hAnsi="微軟正黑體" w:hint="eastAsia"/>
                          <w:b/>
                          <w:sz w:val="32"/>
                          <w:szCs w:val="32"/>
                        </w:rPr>
                        <w:t>版</w:t>
                      </w:r>
                    </w:p>
                  </w:txbxContent>
                </v:textbox>
              </v:shape>
              <v:shape id="Text Box 21" o:spid="_x0000_s1192" type="#_x0000_t202" style="position:absolute;left:14351;top:2865;width:46354;height:73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eSPxQAAANsAAAAPAAAAZHJzL2Rvd25yZXYueG1sRI9Ba8JA&#10;FITvQv/D8gredFNB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DYkeSPxQAAANsAAAAP&#10;AAAAAAAAAAAAAAAAAAcCAABkcnMvZG93bnJldi54bWxQSwUGAAAAAAMAAwC3AAAA+QIAAAAA&#10;" filled="f" stroked="f">
                <v:textbox inset="0,0,0,0">
                  <w:txbxContent>
                    <w:p w14:paraId="2DB86C79" w14:textId="77777777" w:rsidR="008057E3" w:rsidRPr="006378CE" w:rsidRDefault="008057E3" w:rsidP="008057E3">
                      <w:pPr>
                        <w:spacing w:line="500" w:lineRule="exact"/>
                        <w:rPr>
                          <w:rFonts w:ascii="微軟正黑體" w:eastAsia="微軟正黑體" w:hAnsi="微軟正黑體"/>
                          <w:b/>
                          <w:sz w:val="44"/>
                          <w:szCs w:val="44"/>
                        </w:rPr>
                      </w:pPr>
                      <w:r w:rsidRPr="006378C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博幼英文檢測卷-</w:t>
                      </w:r>
                      <w:r w:rsidR="00C34B9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初級下</w:t>
                      </w:r>
                      <w:r w:rsidRPr="006378C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-第</w:t>
                      </w:r>
                      <w:r w:rsidR="00C34B9E">
                        <w:rPr>
                          <w:rFonts w:ascii="微軟正黑體" w:eastAsia="微軟正黑體" w:hAnsi="微軟正黑體"/>
                          <w:b/>
                          <w:sz w:val="44"/>
                          <w:szCs w:val="44"/>
                        </w:rPr>
                        <w:t>13</w:t>
                      </w:r>
                      <w:r>
                        <w:rPr>
                          <w:rFonts w:ascii="微軟正黑體" w:eastAsia="微軟正黑體" w:hAnsi="微軟正黑體"/>
                          <w:b/>
                          <w:sz w:val="44"/>
                          <w:szCs w:val="44"/>
                        </w:rPr>
                        <w:t>~</w:t>
                      </w:r>
                      <w:r w:rsidR="00C34B9E">
                        <w:rPr>
                          <w:rFonts w:ascii="微軟正黑體" w:eastAsia="微軟正黑體" w:hAnsi="微軟正黑體"/>
                          <w:b/>
                          <w:sz w:val="44"/>
                          <w:szCs w:val="44"/>
                        </w:rPr>
                        <w:t>16</w:t>
                      </w:r>
                      <w:r w:rsidRPr="006378CE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44"/>
                        </w:rPr>
                        <w:t>課</w:t>
                      </w:r>
                    </w:p>
                    <w:p w14:paraId="17262824" w14:textId="77777777" w:rsidR="008057E3" w:rsidRPr="006B5DAC" w:rsidRDefault="008057E3" w:rsidP="008057E3">
                      <w:pPr>
                        <w:spacing w:line="500" w:lineRule="exact"/>
                        <w:jc w:val="right"/>
                        <w:rPr>
                          <w:rFonts w:ascii="微軟正黑體" w:eastAsia="微軟正黑體" w:hAnsi="微軟正黑體"/>
                          <w:b/>
                          <w:sz w:val="50"/>
                          <w:szCs w:val="50"/>
                        </w:rPr>
                      </w:pPr>
                      <w:r w:rsidRPr="009D2CC0">
                        <w:rPr>
                          <w:rFonts w:ascii="微軟正黑體" w:eastAsia="微軟正黑體" w:hAnsi="微軟正黑體" w:hint="eastAsia"/>
                          <w:b/>
                          <w:sz w:val="40"/>
                        </w:rPr>
                        <w:t xml:space="preserve">part </w:t>
                      </w:r>
                      <w:r>
                        <w:rPr>
                          <w:rFonts w:ascii="微軟正黑體" w:eastAsia="微軟正黑體" w:hAnsi="微軟正黑體"/>
                          <w:b/>
                          <w:sz w:val="40"/>
                        </w:rPr>
                        <w:t>B</w:t>
                      </w:r>
                    </w:p>
                    <w:p w14:paraId="2DDE99D0" w14:textId="77777777" w:rsidR="008057E3" w:rsidRPr="006B5DAC" w:rsidRDefault="008057E3" w:rsidP="008057E3">
                      <w:pPr>
                        <w:rPr>
                          <w:rFonts w:ascii="微軟正黑體" w:eastAsia="微軟正黑體" w:hAnsi="微軟正黑體"/>
                          <w:b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  <v:shape id="Text Box 21" o:spid="_x0000_s1193" type="#_x0000_t202" style="position:absolute;left:64752;top:2764;width:45288;height:40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" filled="f" stroked="f">
                <v:textbox inset="0,0,0,0">
                  <w:txbxContent>
                    <w:p w14:paraId="015A3836" w14:textId="77777777" w:rsidR="008057E3" w:rsidRPr="00F55E12" w:rsidRDefault="008057E3" w:rsidP="008057E3">
                      <w:pPr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F55E12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 xml:space="preserve">Class(班級)：_________ Name(姓名)：__________ </w:t>
                      </w:r>
                    </w:p>
                  </w:txbxContent>
                </v:textbox>
              </v:shape>
              <v:rect id="矩形 599" o:spid="_x0000_s1194" style="position:absolute;left:109515;top:637;width:444;height:100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" fillcolor="#bfbfbf [2412]" strokecolor="#bfbfbf [2412]" strokeweight="1pt"/>
              <v:group id="群組 600" o:spid="_x0000_s1195" style="position:absolute;left:109834;top:850;width:13671;height:6109" coordsize="15603,7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Cu8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jA1fwg+QuzsAAAD//wMAUEsBAi0AFAAGAAgAAAAhANvh9svuAAAAhQEAABMAAAAAAAAAAAAA&#10;AAAAAAAAAFtDb250ZW50X1R5cGVzXS54bWxQSwECLQAUAAYACAAAACEAWvQsW78AAAAVAQAACwAA&#10;AAAAAAAAAAAAAAAfAQAAX3JlbHMvLnJlbHNQSwECLQAUAAYACAAAACEAzpQrvMMAAADbAAAADwAA&#10;AAAAAAAAAAAAAAAHAgAAZHJzL2Rvd25yZXYueG1sUEsFBgAAAAADAAMAtwAAAPcCAAAAAA==&#10;">
                <v:shape id="五邊形 601" o:spid="_x0000_s1196" type="#_x0000_t15" style="position:absolute;left:79;width:15524;height:72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" adj="16549" fillcolor="#f2f2f2 [3052]" strokecolor="black [3213]" strokeweight="1.5pt"/>
                <v:rect id="矩形 602" o:spid="_x0000_s1197" style="position:absolute;width:4011;height:72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" fillcolor="black [3213]" strokecolor="#1f4d78 [1604]" strokeweight="1pt"/>
                <v:shape id="Text Box 21" o:spid="_x0000_s1198" type="#_x0000_t202" style="position:absolute;left:857;top:524;width:2325;height:602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" filled="f" stroked="f">
                  <v:textbox style="mso-fit-shape-to-text:t" inset="0,0,0,0">
                    <w:txbxContent>
                      <w:p w14:paraId="79E2CD6A" w14:textId="77777777" w:rsidR="008057E3" w:rsidRPr="009F3CA4" w:rsidRDefault="008057E3" w:rsidP="008057E3">
                        <w:pPr>
                          <w:spacing w:line="400" w:lineRule="exact"/>
                          <w:rPr>
                            <w:rFonts w:ascii="微軟正黑體" w:eastAsia="微軟正黑體" w:hAnsi="微軟正黑體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9F3CA4">
                          <w:rPr>
                            <w:rFonts w:ascii="微軟正黑體" w:eastAsia="微軟正黑體" w:hAnsi="微軟正黑體" w:hint="eastAsia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>總</w:t>
                        </w:r>
                      </w:p>
                      <w:p w14:paraId="0CEF6681" w14:textId="77777777" w:rsidR="008057E3" w:rsidRPr="009F3CA4" w:rsidRDefault="008057E3" w:rsidP="008057E3">
                        <w:pPr>
                          <w:spacing w:line="400" w:lineRule="exact"/>
                          <w:rPr>
                            <w:rFonts w:ascii="微軟正黑體" w:eastAsia="微軟正黑體" w:hAnsi="微軟正黑體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9F3CA4">
                          <w:rPr>
                            <w:rFonts w:ascii="微軟正黑體" w:eastAsia="微軟正黑體" w:hAnsi="微軟正黑體" w:hint="eastAsia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>分</w:t>
                        </w:r>
                      </w:p>
                    </w:txbxContent>
                  </v:textbox>
                </v:shape>
                <v:shapetype id="_x0000_t55" coordsize="21600,21600" o:spt="55" adj="16200" path="m@0,l,0@1,10800,,21600@0,21600,21600,10800xe">
                  <v:stroke joinstyle="miter"/>
                  <v:formulas>
                    <v:f eqn="val #0"/>
                    <v:f eqn="sum 21600 0 @0"/>
                    <v:f eqn="prod #0 1 2"/>
                  </v:formulas>
                  <v:path o:connecttype="custom" o:connectlocs="@2,0;@1,10800;@2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＞形箭號 604" o:spid="_x0000_s1199" type="#_x0000_t55" style="position:absolute;left:11211;top:874;width:3499;height:5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" adj="6862" fillcolor="#bfbfbf [2412]" stroked="f" strokeweight="1pt"/>
              </v:group>
              <w10:anchorlock/>
            </v:group>
          </w:pict>
        </mc:Fallback>
      </mc:AlternateContent>
    </w:r>
  </w:p>
  <w:p w14:paraId="665C3155" w14:textId="77777777" w:rsidR="00F51552" w:rsidRPr="002C6466" w:rsidRDefault="00F51552" w:rsidP="002C6466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23.25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06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Q3NjQ3szAwMTFQ0lEKTi0uzszPAykwqgUArGDhNSwAAAA="/>
  </w:docVars>
  <w:rsids>
    <w:rsidRoot w:val="00C44FE4"/>
    <w:rsid w:val="0000519F"/>
    <w:rsid w:val="00011BA0"/>
    <w:rsid w:val="00012F34"/>
    <w:rsid w:val="000166DD"/>
    <w:rsid w:val="0003203A"/>
    <w:rsid w:val="00044F97"/>
    <w:rsid w:val="000514A8"/>
    <w:rsid w:val="000524E4"/>
    <w:rsid w:val="00054455"/>
    <w:rsid w:val="00056F25"/>
    <w:rsid w:val="0005744D"/>
    <w:rsid w:val="000621AD"/>
    <w:rsid w:val="00067D03"/>
    <w:rsid w:val="00074A01"/>
    <w:rsid w:val="000752F9"/>
    <w:rsid w:val="00096218"/>
    <w:rsid w:val="000A0834"/>
    <w:rsid w:val="000A1D84"/>
    <w:rsid w:val="000A2635"/>
    <w:rsid w:val="000A608A"/>
    <w:rsid w:val="000B2142"/>
    <w:rsid w:val="000B3FCA"/>
    <w:rsid w:val="000C1F11"/>
    <w:rsid w:val="000C27FA"/>
    <w:rsid w:val="000C34AE"/>
    <w:rsid w:val="000C71B8"/>
    <w:rsid w:val="000C76B6"/>
    <w:rsid w:val="000D3143"/>
    <w:rsid w:val="000D48CA"/>
    <w:rsid w:val="000E7DA5"/>
    <w:rsid w:val="000F56FB"/>
    <w:rsid w:val="000F59EA"/>
    <w:rsid w:val="00100697"/>
    <w:rsid w:val="00105262"/>
    <w:rsid w:val="00112480"/>
    <w:rsid w:val="00112877"/>
    <w:rsid w:val="0013472D"/>
    <w:rsid w:val="00134FAE"/>
    <w:rsid w:val="001364FA"/>
    <w:rsid w:val="001371DF"/>
    <w:rsid w:val="0014220C"/>
    <w:rsid w:val="0014265B"/>
    <w:rsid w:val="00143777"/>
    <w:rsid w:val="00144A87"/>
    <w:rsid w:val="00144BE8"/>
    <w:rsid w:val="0015212D"/>
    <w:rsid w:val="00154060"/>
    <w:rsid w:val="00155339"/>
    <w:rsid w:val="00161B79"/>
    <w:rsid w:val="00171DA8"/>
    <w:rsid w:val="001756F2"/>
    <w:rsid w:val="00190089"/>
    <w:rsid w:val="001906D3"/>
    <w:rsid w:val="0019514F"/>
    <w:rsid w:val="001A55E8"/>
    <w:rsid w:val="001A634F"/>
    <w:rsid w:val="001A7D72"/>
    <w:rsid w:val="001B0E23"/>
    <w:rsid w:val="001B113B"/>
    <w:rsid w:val="001C2B6E"/>
    <w:rsid w:val="001C32B2"/>
    <w:rsid w:val="001C465C"/>
    <w:rsid w:val="001C47F3"/>
    <w:rsid w:val="001F08C3"/>
    <w:rsid w:val="001F67D6"/>
    <w:rsid w:val="0020595F"/>
    <w:rsid w:val="002130E1"/>
    <w:rsid w:val="00216BF4"/>
    <w:rsid w:val="0021790E"/>
    <w:rsid w:val="002202AC"/>
    <w:rsid w:val="00221406"/>
    <w:rsid w:val="00221F54"/>
    <w:rsid w:val="00224DBA"/>
    <w:rsid w:val="00226357"/>
    <w:rsid w:val="00241230"/>
    <w:rsid w:val="00241783"/>
    <w:rsid w:val="00250FCD"/>
    <w:rsid w:val="0025254A"/>
    <w:rsid w:val="00262DD5"/>
    <w:rsid w:val="0027493D"/>
    <w:rsid w:val="00274C7A"/>
    <w:rsid w:val="002752F9"/>
    <w:rsid w:val="00280504"/>
    <w:rsid w:val="00280573"/>
    <w:rsid w:val="002918F8"/>
    <w:rsid w:val="00292CE2"/>
    <w:rsid w:val="00297FF6"/>
    <w:rsid w:val="002B2238"/>
    <w:rsid w:val="002C0321"/>
    <w:rsid w:val="002C2356"/>
    <w:rsid w:val="002C6466"/>
    <w:rsid w:val="002D3CC3"/>
    <w:rsid w:val="002D42DF"/>
    <w:rsid w:val="002F01CB"/>
    <w:rsid w:val="002F1E5F"/>
    <w:rsid w:val="002F6A93"/>
    <w:rsid w:val="0030110F"/>
    <w:rsid w:val="00302FA2"/>
    <w:rsid w:val="00317848"/>
    <w:rsid w:val="00320806"/>
    <w:rsid w:val="003251CA"/>
    <w:rsid w:val="00327323"/>
    <w:rsid w:val="00327479"/>
    <w:rsid w:val="00332ED6"/>
    <w:rsid w:val="00342903"/>
    <w:rsid w:val="00351D0D"/>
    <w:rsid w:val="00372C00"/>
    <w:rsid w:val="003748CC"/>
    <w:rsid w:val="003863D6"/>
    <w:rsid w:val="00394A92"/>
    <w:rsid w:val="00397EAB"/>
    <w:rsid w:val="003A1C69"/>
    <w:rsid w:val="003A5C24"/>
    <w:rsid w:val="003A67E8"/>
    <w:rsid w:val="003A707D"/>
    <w:rsid w:val="003B635E"/>
    <w:rsid w:val="003C1292"/>
    <w:rsid w:val="003C4D14"/>
    <w:rsid w:val="003C61C6"/>
    <w:rsid w:val="003D02B7"/>
    <w:rsid w:val="003D2058"/>
    <w:rsid w:val="003D3DBD"/>
    <w:rsid w:val="003D5750"/>
    <w:rsid w:val="003E64AD"/>
    <w:rsid w:val="003F34DD"/>
    <w:rsid w:val="003F6675"/>
    <w:rsid w:val="004107C0"/>
    <w:rsid w:val="00413DE1"/>
    <w:rsid w:val="0041545D"/>
    <w:rsid w:val="0041669E"/>
    <w:rsid w:val="00417F3C"/>
    <w:rsid w:val="004322F3"/>
    <w:rsid w:val="0043295E"/>
    <w:rsid w:val="00441A22"/>
    <w:rsid w:val="00446F7E"/>
    <w:rsid w:val="0044714E"/>
    <w:rsid w:val="0045748B"/>
    <w:rsid w:val="004624A4"/>
    <w:rsid w:val="00462EEC"/>
    <w:rsid w:val="00467131"/>
    <w:rsid w:val="00471AD1"/>
    <w:rsid w:val="00471C14"/>
    <w:rsid w:val="00477740"/>
    <w:rsid w:val="00477A68"/>
    <w:rsid w:val="004825BC"/>
    <w:rsid w:val="00485B08"/>
    <w:rsid w:val="00496083"/>
    <w:rsid w:val="004A584A"/>
    <w:rsid w:val="004A6214"/>
    <w:rsid w:val="004A6505"/>
    <w:rsid w:val="004B2C1E"/>
    <w:rsid w:val="004B5111"/>
    <w:rsid w:val="004C0D4F"/>
    <w:rsid w:val="004C20AD"/>
    <w:rsid w:val="004D17E5"/>
    <w:rsid w:val="004D2611"/>
    <w:rsid w:val="004D3CFB"/>
    <w:rsid w:val="004D6181"/>
    <w:rsid w:val="004E0C5C"/>
    <w:rsid w:val="004E2DF5"/>
    <w:rsid w:val="004E6F94"/>
    <w:rsid w:val="00506719"/>
    <w:rsid w:val="00506E13"/>
    <w:rsid w:val="00511C21"/>
    <w:rsid w:val="00521F8C"/>
    <w:rsid w:val="005226A3"/>
    <w:rsid w:val="005233D6"/>
    <w:rsid w:val="00523BA3"/>
    <w:rsid w:val="0053348E"/>
    <w:rsid w:val="00540385"/>
    <w:rsid w:val="00540E04"/>
    <w:rsid w:val="00542A95"/>
    <w:rsid w:val="00544464"/>
    <w:rsid w:val="00554BD8"/>
    <w:rsid w:val="00563602"/>
    <w:rsid w:val="0057123A"/>
    <w:rsid w:val="00573D27"/>
    <w:rsid w:val="00574521"/>
    <w:rsid w:val="00576AD2"/>
    <w:rsid w:val="00580A1C"/>
    <w:rsid w:val="00582B62"/>
    <w:rsid w:val="00584860"/>
    <w:rsid w:val="005905B7"/>
    <w:rsid w:val="005922D3"/>
    <w:rsid w:val="00595120"/>
    <w:rsid w:val="00595434"/>
    <w:rsid w:val="00597E5C"/>
    <w:rsid w:val="005A6E23"/>
    <w:rsid w:val="005B0EA2"/>
    <w:rsid w:val="005B2031"/>
    <w:rsid w:val="005B3218"/>
    <w:rsid w:val="005B41D3"/>
    <w:rsid w:val="005B6765"/>
    <w:rsid w:val="005C402E"/>
    <w:rsid w:val="005D0FB4"/>
    <w:rsid w:val="005D4732"/>
    <w:rsid w:val="005D7F38"/>
    <w:rsid w:val="005E2478"/>
    <w:rsid w:val="005E71CD"/>
    <w:rsid w:val="00600150"/>
    <w:rsid w:val="00604F13"/>
    <w:rsid w:val="00610CDF"/>
    <w:rsid w:val="006315C6"/>
    <w:rsid w:val="00631D2F"/>
    <w:rsid w:val="00633382"/>
    <w:rsid w:val="00634625"/>
    <w:rsid w:val="006378CE"/>
    <w:rsid w:val="00644FE3"/>
    <w:rsid w:val="00651AAA"/>
    <w:rsid w:val="00653BFC"/>
    <w:rsid w:val="00672557"/>
    <w:rsid w:val="00681996"/>
    <w:rsid w:val="00682C3A"/>
    <w:rsid w:val="006866EF"/>
    <w:rsid w:val="00687616"/>
    <w:rsid w:val="006A65EA"/>
    <w:rsid w:val="006A772E"/>
    <w:rsid w:val="006B0193"/>
    <w:rsid w:val="006B5DAC"/>
    <w:rsid w:val="006D1C02"/>
    <w:rsid w:val="006E6F96"/>
    <w:rsid w:val="006F0AC8"/>
    <w:rsid w:val="00700C3A"/>
    <w:rsid w:val="00701E1F"/>
    <w:rsid w:val="00712970"/>
    <w:rsid w:val="00724BFF"/>
    <w:rsid w:val="0073027F"/>
    <w:rsid w:val="00744F39"/>
    <w:rsid w:val="00751D63"/>
    <w:rsid w:val="00751E8A"/>
    <w:rsid w:val="0075698D"/>
    <w:rsid w:val="00756E4B"/>
    <w:rsid w:val="00764525"/>
    <w:rsid w:val="00767C1B"/>
    <w:rsid w:val="0077147D"/>
    <w:rsid w:val="00772F50"/>
    <w:rsid w:val="00782C80"/>
    <w:rsid w:val="00783092"/>
    <w:rsid w:val="007956A8"/>
    <w:rsid w:val="00796027"/>
    <w:rsid w:val="007A0E01"/>
    <w:rsid w:val="007A2575"/>
    <w:rsid w:val="007A6CF7"/>
    <w:rsid w:val="007C5637"/>
    <w:rsid w:val="007C6EA8"/>
    <w:rsid w:val="007D061C"/>
    <w:rsid w:val="007D75AD"/>
    <w:rsid w:val="007E44D3"/>
    <w:rsid w:val="007E5D0E"/>
    <w:rsid w:val="007F2E8F"/>
    <w:rsid w:val="007F303E"/>
    <w:rsid w:val="007F53BF"/>
    <w:rsid w:val="008003C9"/>
    <w:rsid w:val="00801229"/>
    <w:rsid w:val="008057E3"/>
    <w:rsid w:val="00805D64"/>
    <w:rsid w:val="0080615C"/>
    <w:rsid w:val="008115BB"/>
    <w:rsid w:val="00826A12"/>
    <w:rsid w:val="008300C1"/>
    <w:rsid w:val="008314FC"/>
    <w:rsid w:val="00843DBC"/>
    <w:rsid w:val="00847347"/>
    <w:rsid w:val="008658CD"/>
    <w:rsid w:val="00870D4A"/>
    <w:rsid w:val="008716B6"/>
    <w:rsid w:val="0087242E"/>
    <w:rsid w:val="00876053"/>
    <w:rsid w:val="008922FA"/>
    <w:rsid w:val="008A0BEE"/>
    <w:rsid w:val="008B2384"/>
    <w:rsid w:val="008B3ECB"/>
    <w:rsid w:val="008B59E0"/>
    <w:rsid w:val="008C1352"/>
    <w:rsid w:val="008C1DBB"/>
    <w:rsid w:val="008C211D"/>
    <w:rsid w:val="008C41D2"/>
    <w:rsid w:val="008C6394"/>
    <w:rsid w:val="008D18BE"/>
    <w:rsid w:val="008D28A9"/>
    <w:rsid w:val="008D6129"/>
    <w:rsid w:val="008E1093"/>
    <w:rsid w:val="008E1F95"/>
    <w:rsid w:val="008E4D1E"/>
    <w:rsid w:val="008F68EE"/>
    <w:rsid w:val="008F775F"/>
    <w:rsid w:val="009035C5"/>
    <w:rsid w:val="00905763"/>
    <w:rsid w:val="00914850"/>
    <w:rsid w:val="00916D3E"/>
    <w:rsid w:val="009245A1"/>
    <w:rsid w:val="00936534"/>
    <w:rsid w:val="00937EE2"/>
    <w:rsid w:val="00941A33"/>
    <w:rsid w:val="00941C79"/>
    <w:rsid w:val="00942E93"/>
    <w:rsid w:val="009522E8"/>
    <w:rsid w:val="00956080"/>
    <w:rsid w:val="00971992"/>
    <w:rsid w:val="0097697C"/>
    <w:rsid w:val="00981A8A"/>
    <w:rsid w:val="00981DA9"/>
    <w:rsid w:val="00985844"/>
    <w:rsid w:val="0099778B"/>
    <w:rsid w:val="00997A37"/>
    <w:rsid w:val="009A16A9"/>
    <w:rsid w:val="009B2480"/>
    <w:rsid w:val="009B3886"/>
    <w:rsid w:val="009D1111"/>
    <w:rsid w:val="009D2CC0"/>
    <w:rsid w:val="009D603F"/>
    <w:rsid w:val="009D7B72"/>
    <w:rsid w:val="009E0C97"/>
    <w:rsid w:val="009E2B40"/>
    <w:rsid w:val="009F3CA4"/>
    <w:rsid w:val="009F553A"/>
    <w:rsid w:val="009F6409"/>
    <w:rsid w:val="00A066AA"/>
    <w:rsid w:val="00A153F1"/>
    <w:rsid w:val="00A2292C"/>
    <w:rsid w:val="00A271D1"/>
    <w:rsid w:val="00A3363E"/>
    <w:rsid w:val="00A3375E"/>
    <w:rsid w:val="00A372E8"/>
    <w:rsid w:val="00A4291A"/>
    <w:rsid w:val="00A4503B"/>
    <w:rsid w:val="00A54E1F"/>
    <w:rsid w:val="00A554DF"/>
    <w:rsid w:val="00A55E95"/>
    <w:rsid w:val="00A63116"/>
    <w:rsid w:val="00A63938"/>
    <w:rsid w:val="00A66BDD"/>
    <w:rsid w:val="00A87D09"/>
    <w:rsid w:val="00A9079E"/>
    <w:rsid w:val="00A91DD3"/>
    <w:rsid w:val="00A92373"/>
    <w:rsid w:val="00A94A14"/>
    <w:rsid w:val="00AA2E31"/>
    <w:rsid w:val="00AA3528"/>
    <w:rsid w:val="00AB44CD"/>
    <w:rsid w:val="00AC111D"/>
    <w:rsid w:val="00AC6249"/>
    <w:rsid w:val="00AD321E"/>
    <w:rsid w:val="00AD37B3"/>
    <w:rsid w:val="00AD3D1D"/>
    <w:rsid w:val="00AD5CE8"/>
    <w:rsid w:val="00AE1730"/>
    <w:rsid w:val="00AE1BCE"/>
    <w:rsid w:val="00AE23FF"/>
    <w:rsid w:val="00AE61B9"/>
    <w:rsid w:val="00AF3B9A"/>
    <w:rsid w:val="00AF5967"/>
    <w:rsid w:val="00AF7ECD"/>
    <w:rsid w:val="00B0398C"/>
    <w:rsid w:val="00B06522"/>
    <w:rsid w:val="00B10329"/>
    <w:rsid w:val="00B136EC"/>
    <w:rsid w:val="00B203EF"/>
    <w:rsid w:val="00B25AC8"/>
    <w:rsid w:val="00B32ADB"/>
    <w:rsid w:val="00B37F1B"/>
    <w:rsid w:val="00B449C2"/>
    <w:rsid w:val="00B51ED7"/>
    <w:rsid w:val="00B5248A"/>
    <w:rsid w:val="00B55EBB"/>
    <w:rsid w:val="00B62941"/>
    <w:rsid w:val="00B62FF1"/>
    <w:rsid w:val="00B633E3"/>
    <w:rsid w:val="00B676D4"/>
    <w:rsid w:val="00B70B46"/>
    <w:rsid w:val="00B732FC"/>
    <w:rsid w:val="00B80B71"/>
    <w:rsid w:val="00BA2127"/>
    <w:rsid w:val="00BA2D1E"/>
    <w:rsid w:val="00BB160B"/>
    <w:rsid w:val="00BB56A7"/>
    <w:rsid w:val="00BB723B"/>
    <w:rsid w:val="00BC056A"/>
    <w:rsid w:val="00BC1DEB"/>
    <w:rsid w:val="00BC1DF7"/>
    <w:rsid w:val="00BD442B"/>
    <w:rsid w:val="00BE34B7"/>
    <w:rsid w:val="00BE453D"/>
    <w:rsid w:val="00BE6031"/>
    <w:rsid w:val="00BE61EB"/>
    <w:rsid w:val="00C161F0"/>
    <w:rsid w:val="00C20A8A"/>
    <w:rsid w:val="00C34B9E"/>
    <w:rsid w:val="00C44FE4"/>
    <w:rsid w:val="00C47A41"/>
    <w:rsid w:val="00C47C16"/>
    <w:rsid w:val="00C515F1"/>
    <w:rsid w:val="00C604A7"/>
    <w:rsid w:val="00C60731"/>
    <w:rsid w:val="00C61F61"/>
    <w:rsid w:val="00C6633E"/>
    <w:rsid w:val="00C778E6"/>
    <w:rsid w:val="00C960E7"/>
    <w:rsid w:val="00CA10FC"/>
    <w:rsid w:val="00CA2FDD"/>
    <w:rsid w:val="00CB4217"/>
    <w:rsid w:val="00CB4310"/>
    <w:rsid w:val="00CB6928"/>
    <w:rsid w:val="00CC0DDC"/>
    <w:rsid w:val="00CD0A75"/>
    <w:rsid w:val="00CD7414"/>
    <w:rsid w:val="00CE2AE1"/>
    <w:rsid w:val="00CF0F18"/>
    <w:rsid w:val="00D01D9E"/>
    <w:rsid w:val="00D100B7"/>
    <w:rsid w:val="00D1223A"/>
    <w:rsid w:val="00D13EAF"/>
    <w:rsid w:val="00D21585"/>
    <w:rsid w:val="00D219DF"/>
    <w:rsid w:val="00D23ECF"/>
    <w:rsid w:val="00D31B95"/>
    <w:rsid w:val="00D357E2"/>
    <w:rsid w:val="00D36666"/>
    <w:rsid w:val="00D41035"/>
    <w:rsid w:val="00D52573"/>
    <w:rsid w:val="00D55FB6"/>
    <w:rsid w:val="00D64E5E"/>
    <w:rsid w:val="00D71A0B"/>
    <w:rsid w:val="00D72E03"/>
    <w:rsid w:val="00D74861"/>
    <w:rsid w:val="00D76AFF"/>
    <w:rsid w:val="00D841BA"/>
    <w:rsid w:val="00D84568"/>
    <w:rsid w:val="00D87A4B"/>
    <w:rsid w:val="00D9188E"/>
    <w:rsid w:val="00D9462A"/>
    <w:rsid w:val="00DA1EC5"/>
    <w:rsid w:val="00DB2911"/>
    <w:rsid w:val="00DB4CAA"/>
    <w:rsid w:val="00DB6817"/>
    <w:rsid w:val="00DD56D5"/>
    <w:rsid w:val="00DD5CF7"/>
    <w:rsid w:val="00DE09DB"/>
    <w:rsid w:val="00DE3724"/>
    <w:rsid w:val="00DF1647"/>
    <w:rsid w:val="00DF5CC3"/>
    <w:rsid w:val="00E062D7"/>
    <w:rsid w:val="00E11A7C"/>
    <w:rsid w:val="00E11E5F"/>
    <w:rsid w:val="00E13774"/>
    <w:rsid w:val="00E13D74"/>
    <w:rsid w:val="00E17D53"/>
    <w:rsid w:val="00E2287E"/>
    <w:rsid w:val="00E23184"/>
    <w:rsid w:val="00E240B6"/>
    <w:rsid w:val="00E3183F"/>
    <w:rsid w:val="00E33925"/>
    <w:rsid w:val="00E35F5B"/>
    <w:rsid w:val="00E40C2E"/>
    <w:rsid w:val="00E42001"/>
    <w:rsid w:val="00E4200B"/>
    <w:rsid w:val="00E4474E"/>
    <w:rsid w:val="00E534CC"/>
    <w:rsid w:val="00E60616"/>
    <w:rsid w:val="00E64733"/>
    <w:rsid w:val="00E753D4"/>
    <w:rsid w:val="00E77A8C"/>
    <w:rsid w:val="00E915CE"/>
    <w:rsid w:val="00EB1703"/>
    <w:rsid w:val="00EB1D2C"/>
    <w:rsid w:val="00EB21F7"/>
    <w:rsid w:val="00EC5CBE"/>
    <w:rsid w:val="00EC7733"/>
    <w:rsid w:val="00ED0917"/>
    <w:rsid w:val="00ED26BB"/>
    <w:rsid w:val="00ED4177"/>
    <w:rsid w:val="00EE0380"/>
    <w:rsid w:val="00EE4221"/>
    <w:rsid w:val="00EF23A1"/>
    <w:rsid w:val="00EF2D85"/>
    <w:rsid w:val="00EF6477"/>
    <w:rsid w:val="00F05C98"/>
    <w:rsid w:val="00F11888"/>
    <w:rsid w:val="00F11D10"/>
    <w:rsid w:val="00F135E8"/>
    <w:rsid w:val="00F25D57"/>
    <w:rsid w:val="00F3370D"/>
    <w:rsid w:val="00F51552"/>
    <w:rsid w:val="00F534DC"/>
    <w:rsid w:val="00F5371B"/>
    <w:rsid w:val="00F55E12"/>
    <w:rsid w:val="00F61661"/>
    <w:rsid w:val="00F66A30"/>
    <w:rsid w:val="00F66BFC"/>
    <w:rsid w:val="00F76CAF"/>
    <w:rsid w:val="00F852FF"/>
    <w:rsid w:val="00F908E5"/>
    <w:rsid w:val="00FA0F19"/>
    <w:rsid w:val="00FB7378"/>
    <w:rsid w:val="00FB74A4"/>
    <w:rsid w:val="00FB74B2"/>
    <w:rsid w:val="00FC1C80"/>
    <w:rsid w:val="00FE6302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C5E26A"/>
  <w15:docId w15:val="{20BFFDD5-20CE-407B-B6BF-FB7CADE8D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afterLines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6B0193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6B0193"/>
  </w:style>
  <w:style w:type="character" w:customStyle="1" w:styleId="af5">
    <w:name w:val="註解文字 字元"/>
    <w:basedOn w:val="a1"/>
    <w:link w:val="af4"/>
    <w:semiHidden/>
    <w:rsid w:val="006B0193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6B0193"/>
    <w:rPr>
      <w:b/>
      <w:bCs/>
    </w:rPr>
  </w:style>
  <w:style w:type="character" w:customStyle="1" w:styleId="af7">
    <w:name w:val="註解主旨 字元"/>
    <w:basedOn w:val="af5"/>
    <w:link w:val="af6"/>
    <w:semiHidden/>
    <w:rsid w:val="006B0193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782CE2-C6B4-481A-BA94-101C6E820C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36</Words>
  <Characters>3626</Characters>
  <Application>Microsoft Office Word</Application>
  <DocSecurity>0</DocSecurity>
  <Lines>30</Lines>
  <Paragraphs>8</Paragraphs>
  <ScaleCrop>false</ScaleCrop>
  <Company>boyo</Company>
  <LinksUpToDate>false</LinksUpToDate>
  <CharactersWithSpaces>4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27</cp:revision>
  <cp:lastPrinted>2017-02-02T09:59:00Z</cp:lastPrinted>
  <dcterms:created xsi:type="dcterms:W3CDTF">2018-03-26T07:56:00Z</dcterms:created>
  <dcterms:modified xsi:type="dcterms:W3CDTF">2018-06-28T06:08:00Z</dcterms:modified>
</cp:coreProperties>
</file>